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1621"/>
        <w:tblW w:w="5185" w:type="pct"/>
        <w:tblLayout w:type="fixed"/>
        <w:tblLook w:val="04A0" w:firstRow="1" w:lastRow="0" w:firstColumn="1" w:lastColumn="0" w:noHBand="0" w:noVBand="1"/>
      </w:tblPr>
      <w:tblGrid>
        <w:gridCol w:w="1221"/>
        <w:gridCol w:w="999"/>
        <w:gridCol w:w="1515"/>
        <w:gridCol w:w="1769"/>
        <w:gridCol w:w="1867"/>
        <w:gridCol w:w="1753"/>
        <w:gridCol w:w="17"/>
        <w:gridCol w:w="1679"/>
        <w:gridCol w:w="1046"/>
        <w:gridCol w:w="24"/>
      </w:tblGrid>
      <w:tr w:rsidR="0067488A" w:rsidRPr="002634D6" w14:paraId="3643836E" w14:textId="77777777" w:rsidTr="0067488A">
        <w:tc>
          <w:tcPr>
            <w:tcW w:w="513" w:type="pct"/>
            <w:shd w:val="clear" w:color="auto" w:fill="FABF8F" w:themeFill="accent6" w:themeFillTint="99"/>
            <w:vAlign w:val="center"/>
          </w:tcPr>
          <w:p w14:paraId="6AB8855B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w w:val="99"/>
                <w:sz w:val="18"/>
                <w:szCs w:val="18"/>
              </w:rPr>
              <w:t>Criteria</w:t>
            </w:r>
          </w:p>
        </w:tc>
        <w:tc>
          <w:tcPr>
            <w:tcW w:w="420" w:type="pct"/>
            <w:shd w:val="clear" w:color="auto" w:fill="FABF8F" w:themeFill="accent6" w:themeFillTint="99"/>
            <w:vAlign w:val="center"/>
          </w:tcPr>
          <w:p w14:paraId="43E0DCBC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Allocated</w:t>
            </w:r>
          </w:p>
        </w:tc>
        <w:tc>
          <w:tcPr>
            <w:tcW w:w="637" w:type="pct"/>
            <w:shd w:val="clear" w:color="auto" w:fill="FABF8F" w:themeFill="accent6" w:themeFillTint="99"/>
            <w:vAlign w:val="center"/>
          </w:tcPr>
          <w:p w14:paraId="2480E89F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5404F93D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  <w:shd w:val="clear" w:color="auto" w:fill="FABF8F" w:themeFill="accent6" w:themeFillTint="99"/>
            <w:vAlign w:val="center"/>
          </w:tcPr>
          <w:p w14:paraId="5DDA8488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231B48CC" w14:textId="03502CB2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Poor</w:t>
            </w:r>
          </w:p>
          <w:p w14:paraId="68C48975" w14:textId="77777777" w:rsidR="0067488A" w:rsidRPr="002634D6" w:rsidRDefault="0067488A" w:rsidP="0067488A">
            <w:pPr>
              <w:ind w:left="40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85" w:type="pct"/>
            <w:shd w:val="clear" w:color="auto" w:fill="FABF8F" w:themeFill="accent6" w:themeFillTint="99"/>
            <w:vAlign w:val="center"/>
          </w:tcPr>
          <w:p w14:paraId="56DA350E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0C3234FA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Satisfactory</w:t>
            </w:r>
          </w:p>
          <w:p w14:paraId="7D271AF5" w14:textId="77777777" w:rsidR="0067488A" w:rsidRPr="002634D6" w:rsidRDefault="0067488A" w:rsidP="0067488A">
            <w:pPr>
              <w:ind w:left="16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  <w:gridSpan w:val="2"/>
            <w:shd w:val="clear" w:color="auto" w:fill="FABF8F" w:themeFill="accent6" w:themeFillTint="99"/>
            <w:vAlign w:val="center"/>
          </w:tcPr>
          <w:p w14:paraId="6042156C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23CCA24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Good</w:t>
            </w:r>
          </w:p>
          <w:p w14:paraId="5123B539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06" w:type="pct"/>
            <w:shd w:val="clear" w:color="auto" w:fill="FABF8F" w:themeFill="accent6" w:themeFillTint="99"/>
            <w:vAlign w:val="center"/>
          </w:tcPr>
          <w:p w14:paraId="61EC25FE" w14:textId="39364D9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3B7A7CC2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Excellent</w:t>
            </w:r>
          </w:p>
          <w:p w14:paraId="6510DF23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pct"/>
            <w:gridSpan w:val="2"/>
            <w:shd w:val="clear" w:color="auto" w:fill="FABF8F" w:themeFill="accent6" w:themeFillTint="99"/>
            <w:vAlign w:val="center"/>
          </w:tcPr>
          <w:p w14:paraId="0E9CF3D9" w14:textId="3F83B95A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Obtained</w:t>
            </w:r>
          </w:p>
        </w:tc>
      </w:tr>
      <w:tr w:rsidR="0067488A" w:rsidRPr="002634D6" w14:paraId="3EDBE91D" w14:textId="77777777" w:rsidTr="0067488A">
        <w:tc>
          <w:tcPr>
            <w:tcW w:w="513" w:type="pct"/>
            <w:vMerge w:val="restart"/>
            <w:shd w:val="clear" w:color="auto" w:fill="auto"/>
          </w:tcPr>
          <w:p w14:paraId="5715E442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7DE294E2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reliminary materials</w:t>
            </w:r>
          </w:p>
          <w:p w14:paraId="7876AB4B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20" w:type="pct"/>
            <w:vMerge w:val="restart"/>
            <w:shd w:val="clear" w:color="auto" w:fill="auto"/>
          </w:tcPr>
          <w:p w14:paraId="7B964C8F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500414F1" w14:textId="0ADCE91D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637" w:type="pct"/>
            <w:shd w:val="clear" w:color="auto" w:fill="auto"/>
          </w:tcPr>
          <w:p w14:paraId="47A4394B" w14:textId="3E418FD4" w:rsidR="0067488A" w:rsidRPr="002634D6" w:rsidRDefault="0067488A" w:rsidP="0067488A">
            <w:pPr>
              <w:ind w:left="159"/>
              <w:jc w:val="center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44" w:type="pct"/>
            <w:shd w:val="clear" w:color="auto" w:fill="auto"/>
          </w:tcPr>
          <w:p w14:paraId="0236C0A0" w14:textId="1F3DE5CC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785" w:type="pct"/>
            <w:shd w:val="clear" w:color="auto" w:fill="auto"/>
          </w:tcPr>
          <w:p w14:paraId="09886D74" w14:textId="74B1184F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1 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744" w:type="pct"/>
            <w:gridSpan w:val="2"/>
            <w:shd w:val="clear" w:color="auto" w:fill="auto"/>
          </w:tcPr>
          <w:p w14:paraId="51DBBEE1" w14:textId="1B2E3A4D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2 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706" w:type="pct"/>
            <w:shd w:val="clear" w:color="auto" w:fill="auto"/>
          </w:tcPr>
          <w:p w14:paraId="76368FFF" w14:textId="596C1B1C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3 </w:t>
            </w:r>
            <w:r w:rsidRPr="002634D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450" w:type="pct"/>
            <w:gridSpan w:val="2"/>
            <w:vMerge w:val="restart"/>
            <w:shd w:val="clear" w:color="auto" w:fill="auto"/>
          </w:tcPr>
          <w:p w14:paraId="43F59181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2634D6" w14:paraId="61AA7B97" w14:textId="77777777" w:rsidTr="0067488A">
        <w:tc>
          <w:tcPr>
            <w:tcW w:w="513" w:type="pct"/>
            <w:vMerge/>
            <w:shd w:val="clear" w:color="auto" w:fill="auto"/>
          </w:tcPr>
          <w:p w14:paraId="158AE2EB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w w:val="99"/>
                <w:sz w:val="18"/>
                <w:szCs w:val="1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0C2FFBA2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7" w:type="pct"/>
            <w:shd w:val="clear" w:color="auto" w:fill="auto"/>
          </w:tcPr>
          <w:p w14:paraId="12E94C29" w14:textId="77777777" w:rsidR="0067488A" w:rsidRPr="002634D6" w:rsidRDefault="0067488A" w:rsidP="0067488A">
            <w:pPr>
              <w:ind w:left="159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  <w:shd w:val="clear" w:color="auto" w:fill="auto"/>
          </w:tcPr>
          <w:p w14:paraId="24A57E4E" w14:textId="77777777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  <w:p w14:paraId="7BEB3CD7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Provide poor </w:t>
            </w:r>
            <w:r w:rsidRPr="002634D6"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  <w:t>preliminary materials</w:t>
            </w:r>
          </w:p>
          <w:p w14:paraId="0A8A0164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Cover page </w:t>
            </w:r>
          </w:p>
          <w:p w14:paraId="6B64016A" w14:textId="7D557510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7697202A" w14:textId="54F6557B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cknowledgement (0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1EB9D163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Table of contents </w:t>
            </w:r>
          </w:p>
          <w:p w14:paraId="59A28C9E" w14:textId="62A41507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4BF97871" w14:textId="77777777" w:rsidR="0067488A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xecutive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summary </w:t>
            </w:r>
          </w:p>
          <w:p w14:paraId="3C8E683C" w14:textId="457E3446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0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s)</w:t>
            </w:r>
          </w:p>
          <w:p w14:paraId="2DBAC70C" w14:textId="77777777" w:rsidR="0067488A" w:rsidRPr="002634D6" w:rsidRDefault="0067488A" w:rsidP="0067488A">
            <w:pPr>
              <w:ind w:left="159"/>
              <w:rPr>
                <w:rFonts w:ascii="Times New Roman" w:eastAsia="Calibri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85" w:type="pct"/>
            <w:shd w:val="clear" w:color="auto" w:fill="auto"/>
          </w:tcPr>
          <w:p w14:paraId="7172EAAD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  <w:p w14:paraId="60A1EE73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Provide satisfactory </w:t>
            </w:r>
            <w:r w:rsidRPr="002634D6"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  <w:t>preliminary materials</w:t>
            </w:r>
          </w:p>
          <w:p w14:paraId="3F459881" w14:textId="21CCE17E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ver page (0.2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6BF867D3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cknowledgement </w:t>
            </w:r>
          </w:p>
          <w:p w14:paraId="33B3F720" w14:textId="282E7FB7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2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1A1C48A4" w14:textId="77777777" w:rsidR="0067488A" w:rsidRPr="002634D6" w:rsidRDefault="0067488A" w:rsidP="0067488A">
            <w:pPr>
              <w:pStyle w:val="ListParagraph"/>
              <w:numPr>
                <w:ilvl w:val="0"/>
                <w:numId w:val="17"/>
              </w:numPr>
              <w:ind w:left="162" w:hanging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Table of contents </w:t>
            </w:r>
          </w:p>
          <w:p w14:paraId="4A1B7007" w14:textId="758F977F" w:rsidR="0067488A" w:rsidRPr="002634D6" w:rsidRDefault="0067488A" w:rsidP="0067488A">
            <w:pPr>
              <w:pStyle w:val="ListParagraph"/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2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19A59C14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xecutive summary</w:t>
            </w:r>
          </w:p>
          <w:p w14:paraId="01617573" w14:textId="2451CA23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2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s)</w:t>
            </w:r>
          </w:p>
          <w:p w14:paraId="12E36983" w14:textId="77777777" w:rsidR="0067488A" w:rsidRPr="002634D6" w:rsidRDefault="0067488A" w:rsidP="0067488A">
            <w:pPr>
              <w:pStyle w:val="ListParagraph"/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  <w:gridSpan w:val="2"/>
            <w:shd w:val="clear" w:color="auto" w:fill="auto"/>
          </w:tcPr>
          <w:p w14:paraId="39538AED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  <w:p w14:paraId="55057E40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Provide good </w:t>
            </w:r>
            <w:r w:rsidRPr="002634D6"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  <w:t>preliminary materials</w:t>
            </w:r>
          </w:p>
          <w:p w14:paraId="4EC93ECE" w14:textId="0ACE550C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ver page (0.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197B51B6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cknowledgement </w:t>
            </w:r>
          </w:p>
          <w:p w14:paraId="669C49A0" w14:textId="77777777" w:rsidR="0067488A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62CE8BEF" w14:textId="14C160C2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Table of contents </w:t>
            </w:r>
          </w:p>
          <w:p w14:paraId="6035C66F" w14:textId="77777777" w:rsidR="0067488A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7BDFC4A8" w14:textId="0A0A8584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xecutive summary</w:t>
            </w:r>
          </w:p>
          <w:p w14:paraId="56405E5F" w14:textId="50B0CFBA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</w:tc>
        <w:tc>
          <w:tcPr>
            <w:tcW w:w="706" w:type="pct"/>
            <w:shd w:val="clear" w:color="auto" w:fill="auto"/>
          </w:tcPr>
          <w:p w14:paraId="7E714710" w14:textId="2488DF36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  <w:p w14:paraId="5AC027DF" w14:textId="6304EE50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Provide excellent </w:t>
            </w:r>
            <w:r w:rsidRPr="002634D6">
              <w:rPr>
                <w:rFonts w:ascii="Times New Roman" w:hAnsi="Times New Roman"/>
                <w:color w:val="000000" w:themeColor="text1"/>
                <w:spacing w:val="-2"/>
                <w:w w:val="101"/>
                <w:sz w:val="18"/>
                <w:szCs w:val="18"/>
              </w:rPr>
              <w:t>preliminary materials</w:t>
            </w:r>
          </w:p>
          <w:p w14:paraId="18C687FB" w14:textId="37E765C9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ver page (0.7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135B663A" w14:textId="0D3AE921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cknowledgement </w:t>
            </w:r>
          </w:p>
          <w:p w14:paraId="346D81D5" w14:textId="0554E876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7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681A9C26" w14:textId="2266BF24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Table of contents (0.7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FE53A7D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59" w:hanging="14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Executive summary </w:t>
            </w:r>
          </w:p>
          <w:p w14:paraId="7801C1B2" w14:textId="15D9FF53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0.7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s)</w:t>
            </w:r>
          </w:p>
          <w:p w14:paraId="7670C644" w14:textId="77777777" w:rsidR="0067488A" w:rsidRPr="002634D6" w:rsidRDefault="0067488A" w:rsidP="0067488A">
            <w:pPr>
              <w:ind w:left="159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pct"/>
            <w:gridSpan w:val="2"/>
            <w:vMerge/>
            <w:shd w:val="clear" w:color="auto" w:fill="auto"/>
          </w:tcPr>
          <w:p w14:paraId="61CBC752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2634D6" w14:paraId="5A641D3C" w14:textId="77777777" w:rsidTr="0067488A">
        <w:tc>
          <w:tcPr>
            <w:tcW w:w="513" w:type="pct"/>
            <w:shd w:val="clear" w:color="auto" w:fill="FABF8F" w:themeFill="accent6" w:themeFillTint="99"/>
            <w:vAlign w:val="center"/>
          </w:tcPr>
          <w:p w14:paraId="645431C9" w14:textId="77777777" w:rsidR="0067488A" w:rsidRPr="002634D6" w:rsidRDefault="0067488A" w:rsidP="0067488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w w:val="99"/>
                <w:sz w:val="18"/>
                <w:szCs w:val="18"/>
              </w:rPr>
              <w:t>Criteria</w:t>
            </w:r>
          </w:p>
        </w:tc>
        <w:tc>
          <w:tcPr>
            <w:tcW w:w="420" w:type="pct"/>
            <w:shd w:val="clear" w:color="auto" w:fill="FABF8F" w:themeFill="accent6" w:themeFillTint="99"/>
            <w:vAlign w:val="center"/>
          </w:tcPr>
          <w:p w14:paraId="0D06D55F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Allocated</w:t>
            </w:r>
          </w:p>
        </w:tc>
        <w:tc>
          <w:tcPr>
            <w:tcW w:w="637" w:type="pct"/>
            <w:shd w:val="clear" w:color="auto" w:fill="FABF8F" w:themeFill="accent6" w:themeFillTint="99"/>
            <w:vAlign w:val="center"/>
          </w:tcPr>
          <w:p w14:paraId="5A345FD2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264CF1FA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</w:p>
          <w:p w14:paraId="70EBD2DE" w14:textId="77777777" w:rsidR="0067488A" w:rsidRPr="002634D6" w:rsidRDefault="0067488A" w:rsidP="0067488A">
            <w:pPr>
              <w:pStyle w:val="ListParagraph"/>
              <w:ind w:left="162"/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  <w:shd w:val="clear" w:color="auto" w:fill="FABF8F" w:themeFill="accent6" w:themeFillTint="99"/>
            <w:vAlign w:val="center"/>
          </w:tcPr>
          <w:p w14:paraId="220580B1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4826CB76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Moderate</w:t>
            </w:r>
          </w:p>
          <w:p w14:paraId="13583A72" w14:textId="77777777" w:rsidR="0067488A" w:rsidRPr="002634D6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85" w:type="pct"/>
            <w:shd w:val="clear" w:color="auto" w:fill="FABF8F" w:themeFill="accent6" w:themeFillTint="99"/>
            <w:vAlign w:val="center"/>
          </w:tcPr>
          <w:p w14:paraId="3AC6F351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7D714456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Satisfactory</w:t>
            </w:r>
          </w:p>
          <w:p w14:paraId="7D57963E" w14:textId="77777777" w:rsidR="0067488A" w:rsidRPr="002634D6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44" w:type="pct"/>
            <w:gridSpan w:val="2"/>
            <w:shd w:val="clear" w:color="auto" w:fill="FABF8F" w:themeFill="accent6" w:themeFillTint="99"/>
            <w:vAlign w:val="center"/>
          </w:tcPr>
          <w:p w14:paraId="242BC43B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3E13E114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Good</w:t>
            </w:r>
          </w:p>
          <w:p w14:paraId="1BAE8759" w14:textId="77777777" w:rsidR="0067488A" w:rsidRPr="002634D6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06" w:type="pct"/>
            <w:shd w:val="clear" w:color="auto" w:fill="FABF8F" w:themeFill="accent6" w:themeFillTint="99"/>
            <w:vAlign w:val="center"/>
          </w:tcPr>
          <w:p w14:paraId="118B14F6" w14:textId="7395245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FAFDA9D" w14:textId="77777777" w:rsidR="0067488A" w:rsidRPr="002634D6" w:rsidRDefault="0067488A" w:rsidP="0067488A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Excellent</w:t>
            </w:r>
          </w:p>
          <w:p w14:paraId="38628A2F" w14:textId="77777777" w:rsidR="0067488A" w:rsidRPr="002634D6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pct"/>
            <w:gridSpan w:val="2"/>
            <w:shd w:val="clear" w:color="auto" w:fill="FABF8F" w:themeFill="accent6" w:themeFillTint="99"/>
            <w:vAlign w:val="center"/>
          </w:tcPr>
          <w:p w14:paraId="1D04C0C6" w14:textId="3B6A8564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Marks Obtained </w:t>
            </w:r>
          </w:p>
        </w:tc>
      </w:tr>
      <w:tr w:rsidR="0067488A" w:rsidRPr="002634D6" w14:paraId="38A7271F" w14:textId="77777777" w:rsidTr="0067488A">
        <w:tc>
          <w:tcPr>
            <w:tcW w:w="513" w:type="pct"/>
            <w:vMerge w:val="restart"/>
            <w:shd w:val="clear" w:color="auto" w:fill="auto"/>
          </w:tcPr>
          <w:p w14:paraId="234AAACB" w14:textId="77777777" w:rsidR="0067488A" w:rsidRPr="002634D6" w:rsidRDefault="0067488A" w:rsidP="0067488A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0286F994" w14:textId="77777777" w:rsidR="0067488A" w:rsidRPr="002634D6" w:rsidRDefault="0067488A" w:rsidP="0067488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Introduction of business</w:t>
            </w:r>
          </w:p>
        </w:tc>
        <w:tc>
          <w:tcPr>
            <w:tcW w:w="420" w:type="pct"/>
            <w:vMerge w:val="restart"/>
            <w:shd w:val="clear" w:color="auto" w:fill="auto"/>
          </w:tcPr>
          <w:p w14:paraId="0F214F5A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0BEDE619" w14:textId="363D67AF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25</w:t>
            </w: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637" w:type="pct"/>
            <w:shd w:val="clear" w:color="auto" w:fill="auto"/>
          </w:tcPr>
          <w:p w14:paraId="40A1129E" w14:textId="20F3426C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5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744" w:type="pct"/>
            <w:shd w:val="clear" w:color="auto" w:fill="auto"/>
          </w:tcPr>
          <w:p w14:paraId="7E540073" w14:textId="4DFC1D3D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10 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785" w:type="pct"/>
            <w:shd w:val="clear" w:color="auto" w:fill="auto"/>
          </w:tcPr>
          <w:p w14:paraId="77A23FCC" w14:textId="029D6FE3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15 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744" w:type="pct"/>
            <w:gridSpan w:val="2"/>
            <w:shd w:val="clear" w:color="auto" w:fill="auto"/>
          </w:tcPr>
          <w:p w14:paraId="26767769" w14:textId="702CD715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0</w:t>
            </w:r>
            <w:r w:rsidRPr="002634D6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706" w:type="pct"/>
            <w:shd w:val="clear" w:color="auto" w:fill="auto"/>
          </w:tcPr>
          <w:p w14:paraId="29CFCC31" w14:textId="59F42D55" w:rsidR="0067488A" w:rsidRPr="002634D6" w:rsidRDefault="0067488A" w:rsidP="0067488A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25</w:t>
            </w:r>
            <w:r w:rsidRPr="002634D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450" w:type="pct"/>
            <w:gridSpan w:val="2"/>
            <w:vMerge w:val="restart"/>
            <w:shd w:val="clear" w:color="auto" w:fill="auto"/>
          </w:tcPr>
          <w:p w14:paraId="1DF0C44B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2634D6" w14:paraId="0CBD8753" w14:textId="77777777" w:rsidTr="0067488A">
        <w:tc>
          <w:tcPr>
            <w:tcW w:w="513" w:type="pct"/>
            <w:vMerge/>
            <w:shd w:val="clear" w:color="auto" w:fill="auto"/>
          </w:tcPr>
          <w:p w14:paraId="7F949ABD" w14:textId="77777777" w:rsidR="0067488A" w:rsidRPr="002634D6" w:rsidRDefault="0067488A" w:rsidP="0067488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420" w:type="pct"/>
            <w:vMerge/>
            <w:shd w:val="clear" w:color="auto" w:fill="auto"/>
          </w:tcPr>
          <w:p w14:paraId="030133A2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7" w:type="pct"/>
            <w:shd w:val="clear" w:color="auto" w:fill="auto"/>
          </w:tcPr>
          <w:p w14:paraId="602681C6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404D846A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ovide poor introduction of business</w:t>
            </w:r>
          </w:p>
          <w:p w14:paraId="78DDAE2C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ame and address of business (1 mark)</w:t>
            </w:r>
          </w:p>
          <w:p w14:paraId="6B6FBBC1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ganizational chart (1 mark)</w:t>
            </w:r>
          </w:p>
          <w:p w14:paraId="3882B900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ission / vision </w:t>
            </w:r>
          </w:p>
          <w:p w14:paraId="09FFFF68" w14:textId="77777777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1 mark)</w:t>
            </w:r>
          </w:p>
          <w:p w14:paraId="3CF5FA6B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escriptions of products / services (1 mark)</w:t>
            </w:r>
          </w:p>
          <w:p w14:paraId="4394B935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ice list (1 mark)</w:t>
            </w:r>
          </w:p>
          <w:p w14:paraId="3B91F408" w14:textId="77777777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  <w:shd w:val="clear" w:color="auto" w:fill="auto"/>
          </w:tcPr>
          <w:p w14:paraId="694B9F36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1527BF53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rovide </w:t>
            </w: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moderate 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troduction of business</w:t>
            </w:r>
          </w:p>
          <w:p w14:paraId="30E38B6D" w14:textId="0FC5A391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ame and address of business (2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246897E3" w14:textId="11F701B0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ganizational chart (2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B979749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ission / vision </w:t>
            </w:r>
          </w:p>
          <w:p w14:paraId="6193B1B8" w14:textId="030AFACC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2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7A15D6C0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escriptions of products / services </w:t>
            </w:r>
          </w:p>
          <w:p w14:paraId="32DC8E12" w14:textId="4BF8F6EF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2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2430801" w14:textId="58C503F0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ice list (2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7096E26E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85" w:type="pct"/>
            <w:shd w:val="clear" w:color="auto" w:fill="auto"/>
          </w:tcPr>
          <w:p w14:paraId="67798E85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3D5D6832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rovide </w:t>
            </w: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satisfactory 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troduction of business</w:t>
            </w:r>
          </w:p>
          <w:p w14:paraId="437324E0" w14:textId="77231E4D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ame and address of business (3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335A6FA1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Organizational chart </w:t>
            </w:r>
          </w:p>
          <w:p w14:paraId="2F794D8E" w14:textId="68EB60A3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3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BA100CC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ission / vision </w:t>
            </w:r>
          </w:p>
          <w:p w14:paraId="4AA88580" w14:textId="15B79172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3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3E164ED9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escriptions of products / services </w:t>
            </w:r>
          </w:p>
          <w:p w14:paraId="78DBC261" w14:textId="36FA12A7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3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21BD047E" w14:textId="4BCEFABA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ice list (3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6B6215FC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44" w:type="pct"/>
            <w:gridSpan w:val="2"/>
            <w:shd w:val="clear" w:color="auto" w:fill="auto"/>
          </w:tcPr>
          <w:p w14:paraId="2CF257F0" w14:textId="619FB2B8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68246189" w14:textId="459A73BE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rovide </w:t>
            </w: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>good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introduction of business</w:t>
            </w:r>
          </w:p>
          <w:p w14:paraId="56BEAC52" w14:textId="06C006B3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ame and address of business (4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6BE5A0AD" w14:textId="6A229D92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Organizational chart </w:t>
            </w:r>
          </w:p>
          <w:p w14:paraId="6351F359" w14:textId="3DC5E5F3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4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9F189C1" w14:textId="4C2B3E8B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ission / vision </w:t>
            </w:r>
          </w:p>
          <w:p w14:paraId="223E8496" w14:textId="603D3FE6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4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3712F4E" w14:textId="5DB96EE1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escriptions of products / services </w:t>
            </w:r>
          </w:p>
          <w:p w14:paraId="3830A1BF" w14:textId="6F89A32B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4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3CB9F122" w14:textId="780AE1C4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ice li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st (4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44646989" w14:textId="48449E91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</w:pPr>
          </w:p>
        </w:tc>
        <w:tc>
          <w:tcPr>
            <w:tcW w:w="706" w:type="pct"/>
            <w:shd w:val="clear" w:color="auto" w:fill="auto"/>
          </w:tcPr>
          <w:p w14:paraId="5B3191D9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17B50CF3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Provide </w:t>
            </w:r>
            <w:r w:rsidRPr="002634D6">
              <w:rPr>
                <w:rFonts w:ascii="Times New Roman" w:hAnsi="Times New Roman"/>
                <w:color w:val="000000" w:themeColor="text1"/>
                <w:w w:val="101"/>
                <w:sz w:val="18"/>
                <w:szCs w:val="18"/>
              </w:rPr>
              <w:t xml:space="preserve">excellent 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troduction of business</w:t>
            </w:r>
          </w:p>
          <w:p w14:paraId="17BE74F6" w14:textId="4D5E027B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Name and address of business (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0099BB11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Organizational chart </w:t>
            </w:r>
          </w:p>
          <w:p w14:paraId="24AA2969" w14:textId="0A053988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2F035765" w14:textId="77777777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Mission / vision </w:t>
            </w:r>
          </w:p>
          <w:p w14:paraId="2E3C9027" w14:textId="688FD578" w:rsidR="0067488A" w:rsidRPr="002634D6" w:rsidRDefault="0067488A" w:rsidP="0067488A">
            <w:pPr>
              <w:ind w:left="162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6472EAD1" w14:textId="64CE2CB0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escri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tions of products / services (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27A7306D" w14:textId="347F7A5E" w:rsidR="0067488A" w:rsidRPr="002634D6" w:rsidRDefault="0067488A" w:rsidP="0067488A">
            <w:pPr>
              <w:numPr>
                <w:ilvl w:val="0"/>
                <w:numId w:val="16"/>
              </w:numPr>
              <w:ind w:left="162" w:hanging="180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Price list (5</w:t>
            </w: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ark)</w:t>
            </w:r>
          </w:p>
          <w:p w14:paraId="53F99552" w14:textId="77777777" w:rsidR="0067488A" w:rsidRPr="002634D6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450" w:type="pct"/>
            <w:gridSpan w:val="2"/>
            <w:vMerge/>
            <w:shd w:val="clear" w:color="auto" w:fill="auto"/>
          </w:tcPr>
          <w:p w14:paraId="4573F652" w14:textId="77777777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0D9A008B" w14:textId="77777777" w:rsidTr="0067488A">
        <w:trPr>
          <w:trHeight w:val="125"/>
        </w:trPr>
        <w:tc>
          <w:tcPr>
            <w:tcW w:w="513" w:type="pct"/>
            <w:vMerge w:val="restart"/>
          </w:tcPr>
          <w:p w14:paraId="08C08975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5D65F4FD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Contents in </w:t>
            </w:r>
            <w:proofErr w:type="spellStart"/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Instagram</w:t>
            </w:r>
            <w:proofErr w:type="spellEnd"/>
          </w:p>
          <w:p w14:paraId="2B74838D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20" w:type="pct"/>
            <w:vMerge w:val="restart"/>
          </w:tcPr>
          <w:p w14:paraId="2FE77271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5D1E380F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16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637" w:type="pct"/>
          </w:tcPr>
          <w:p w14:paraId="6B597D93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 mark</w:t>
            </w:r>
          </w:p>
        </w:tc>
        <w:tc>
          <w:tcPr>
            <w:tcW w:w="744" w:type="pct"/>
          </w:tcPr>
          <w:p w14:paraId="63336058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785" w:type="pct"/>
          </w:tcPr>
          <w:p w14:paraId="4503F832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744" w:type="pct"/>
            <w:gridSpan w:val="2"/>
          </w:tcPr>
          <w:p w14:paraId="4455630A" w14:textId="1BDFB600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1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706" w:type="pct"/>
          </w:tcPr>
          <w:p w14:paraId="1AC55E69" w14:textId="77777777" w:rsidR="0067488A" w:rsidRPr="0066535F" w:rsidRDefault="0067488A" w:rsidP="0067488A">
            <w:pPr>
              <w:ind w:right="-106"/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16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450" w:type="pct"/>
            <w:gridSpan w:val="2"/>
            <w:vMerge w:val="restart"/>
          </w:tcPr>
          <w:p w14:paraId="20C3AB94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220C4880" w14:textId="77777777" w:rsidTr="0067488A">
        <w:trPr>
          <w:trHeight w:val="2030"/>
        </w:trPr>
        <w:tc>
          <w:tcPr>
            <w:tcW w:w="513" w:type="pct"/>
            <w:vMerge/>
          </w:tcPr>
          <w:p w14:paraId="68139BAD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20" w:type="pct"/>
            <w:vMerge/>
          </w:tcPr>
          <w:p w14:paraId="53482B1E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7" w:type="pct"/>
          </w:tcPr>
          <w:p w14:paraId="12AAEDA0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426AD0CB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Unable to create an </w:t>
            </w:r>
            <w:proofErr w:type="spell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Instagram</w:t>
            </w:r>
            <w:proofErr w:type="spell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ccount (print screen)</w:t>
            </w:r>
          </w:p>
          <w:p w14:paraId="16D8C208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4" w:type="pct"/>
          </w:tcPr>
          <w:p w14:paraId="14986EEC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36E4082F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to create an </w:t>
            </w:r>
            <w:proofErr w:type="spell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Instagram</w:t>
            </w:r>
            <w:proofErr w:type="spell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ccount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785" w:type="pct"/>
          </w:tcPr>
          <w:p w14:paraId="651AD29B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510E74DA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to create an </w:t>
            </w:r>
            <w:proofErr w:type="spell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Instagram</w:t>
            </w:r>
            <w:proofErr w:type="spell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ccount and upload a profile picture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744" w:type="pct"/>
            <w:gridSpan w:val="2"/>
          </w:tcPr>
          <w:p w14:paraId="32A5A24B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174FDB95" w14:textId="7483DA34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to create an </w:t>
            </w:r>
            <w:proofErr w:type="spell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Instagram</w:t>
            </w:r>
            <w:proofErr w:type="spell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ccount and upload a profile picture and a basic business profile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  <w:p w14:paraId="6DA7AFC7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06" w:type="pct"/>
            <w:vAlign w:val="center"/>
          </w:tcPr>
          <w:p w14:paraId="550F5E87" w14:textId="77777777" w:rsidR="0067488A" w:rsidRPr="0066535F" w:rsidRDefault="0067488A" w:rsidP="0067488A">
            <w:pPr>
              <w:ind w:right="-106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to create an </w:t>
            </w:r>
            <w:proofErr w:type="spell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Instagram</w:t>
            </w:r>
            <w:proofErr w:type="spell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ccount and upload a profile picture and a basic business profile that are complete and attractive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450" w:type="pct"/>
            <w:gridSpan w:val="2"/>
            <w:vMerge/>
          </w:tcPr>
          <w:p w14:paraId="49AA36FC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20361EE6" w14:textId="77777777" w:rsidTr="0067488A">
        <w:trPr>
          <w:gridAfter w:val="1"/>
          <w:wAfter w:w="10" w:type="pct"/>
          <w:trHeight w:val="125"/>
        </w:trPr>
        <w:tc>
          <w:tcPr>
            <w:tcW w:w="513" w:type="pct"/>
            <w:vMerge w:val="restart"/>
          </w:tcPr>
          <w:p w14:paraId="6373B553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9000A64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Ethic</w:t>
            </w:r>
          </w:p>
        </w:tc>
        <w:tc>
          <w:tcPr>
            <w:tcW w:w="420" w:type="pct"/>
            <w:vMerge w:val="restart"/>
          </w:tcPr>
          <w:p w14:paraId="419B84FB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0649652F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637" w:type="pct"/>
          </w:tcPr>
          <w:p w14:paraId="48BB60F0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 mark</w:t>
            </w:r>
          </w:p>
        </w:tc>
        <w:tc>
          <w:tcPr>
            <w:tcW w:w="744" w:type="pct"/>
          </w:tcPr>
          <w:p w14:paraId="5782BF1D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785" w:type="pct"/>
          </w:tcPr>
          <w:p w14:paraId="4DEA92E7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737" w:type="pct"/>
          </w:tcPr>
          <w:p w14:paraId="3B1279D1" w14:textId="7AD2443E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713" w:type="pct"/>
            <w:gridSpan w:val="2"/>
          </w:tcPr>
          <w:p w14:paraId="4ED80EDB" w14:textId="77777777" w:rsidR="0067488A" w:rsidRPr="0066535F" w:rsidRDefault="0067488A" w:rsidP="0067488A">
            <w:pPr>
              <w:ind w:right="-106"/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440" w:type="pct"/>
            <w:vMerge w:val="restart"/>
          </w:tcPr>
          <w:p w14:paraId="51BECFC8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1A8730DB" w14:textId="77777777" w:rsidTr="0067488A">
        <w:trPr>
          <w:gridAfter w:val="1"/>
          <w:wAfter w:w="10" w:type="pct"/>
          <w:trHeight w:val="1160"/>
        </w:trPr>
        <w:tc>
          <w:tcPr>
            <w:tcW w:w="513" w:type="pct"/>
            <w:vMerge/>
          </w:tcPr>
          <w:p w14:paraId="574C1EF7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20" w:type="pct"/>
            <w:vMerge/>
          </w:tcPr>
          <w:p w14:paraId="1E4CD987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37" w:type="pct"/>
          </w:tcPr>
          <w:p w14:paraId="0541C3D3" w14:textId="77777777" w:rsidR="0067488A" w:rsidRPr="0067488A" w:rsidRDefault="0067488A" w:rsidP="0067488A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 w:cs="Times New Roman"/>
                <w:sz w:val="18"/>
                <w:szCs w:val="18"/>
              </w:rPr>
              <w:t>Students NOT consider ethics or professionalism as they develop the content in the social media platform</w:t>
            </w:r>
          </w:p>
        </w:tc>
        <w:tc>
          <w:tcPr>
            <w:tcW w:w="744" w:type="pct"/>
          </w:tcPr>
          <w:p w14:paraId="47021679" w14:textId="1D4151F3" w:rsidR="0067488A" w:rsidRPr="0067488A" w:rsidRDefault="0067488A" w:rsidP="0067488A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 w:cs="Times New Roman"/>
                <w:sz w:val="18"/>
                <w:szCs w:val="18"/>
              </w:rPr>
              <w:t>Students do not fully understand what it means to work in an ethical and professional manner.</w:t>
            </w:r>
          </w:p>
        </w:tc>
        <w:tc>
          <w:tcPr>
            <w:tcW w:w="785" w:type="pct"/>
          </w:tcPr>
          <w:p w14:paraId="3624E8DD" w14:textId="1D3EAE7A" w:rsidR="0067488A" w:rsidRPr="0067488A" w:rsidRDefault="0067488A" w:rsidP="0067488A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 w:cs="Times New Roman"/>
                <w:sz w:val="18"/>
                <w:szCs w:val="18"/>
              </w:rPr>
              <w:t>Students are aware of sensitivity issues and have a responsibility to work in an ethical and professional manner.</w:t>
            </w:r>
          </w:p>
        </w:tc>
        <w:tc>
          <w:tcPr>
            <w:tcW w:w="737" w:type="pct"/>
          </w:tcPr>
          <w:p w14:paraId="41063602" w14:textId="08B83120" w:rsidR="0067488A" w:rsidRPr="0067488A" w:rsidRDefault="0067488A" w:rsidP="0067488A">
            <w:pPr>
              <w:rPr>
                <w:rFonts w:ascii="Times New Roman" w:eastAsia="Times New Roman" w:hAnsi="Times New Roman" w:cs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 w:cs="Times New Roman"/>
                <w:sz w:val="18"/>
                <w:szCs w:val="18"/>
              </w:rPr>
              <w:t>The students were concerned about the ethical business work during content development in their social media marketing.</w:t>
            </w:r>
          </w:p>
        </w:tc>
        <w:tc>
          <w:tcPr>
            <w:tcW w:w="713" w:type="pct"/>
            <w:gridSpan w:val="2"/>
            <w:vAlign w:val="center"/>
          </w:tcPr>
          <w:p w14:paraId="2652CEC2" w14:textId="77777777" w:rsidR="0067488A" w:rsidRPr="0067488A" w:rsidRDefault="0067488A" w:rsidP="0067488A">
            <w:pPr>
              <w:ind w:right="-106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 w:cs="Times New Roman"/>
                <w:sz w:val="18"/>
                <w:szCs w:val="18"/>
              </w:rPr>
              <w:t>The students demonstrate ethical and professional business work during content development in their social media marketing.</w:t>
            </w:r>
          </w:p>
        </w:tc>
        <w:tc>
          <w:tcPr>
            <w:tcW w:w="440" w:type="pct"/>
            <w:vMerge/>
          </w:tcPr>
          <w:p w14:paraId="51D2AEC2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08AF6CD9" w14:textId="74A70EF1" w:rsidR="00B726F6" w:rsidRPr="0067488A" w:rsidRDefault="0067488A" w:rsidP="0067488A">
      <w:pPr>
        <w:tabs>
          <w:tab w:val="center" w:pos="5625"/>
        </w:tabs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0871B5" wp14:editId="4004AD58">
                <wp:simplePos x="0" y="0"/>
                <wp:positionH relativeFrom="column">
                  <wp:posOffset>590550</wp:posOffset>
                </wp:positionH>
                <wp:positionV relativeFrom="paragraph">
                  <wp:posOffset>-36195</wp:posOffset>
                </wp:positionV>
                <wp:extent cx="828675" cy="3048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720CCCA2" id="Rectangle 4" o:spid="_x0000_s1026" style="position:absolute;margin-left:46.5pt;margin-top:-2.85pt;width:65.25pt;height:24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" fillcolor="white [3212]" strokecolor="#243f60 [1604]" strokeweight="2pt"/>
            </w:pict>
          </mc:Fallback>
        </mc:AlternateContent>
      </w:r>
      <w:r>
        <w:rPr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F9A35F" wp14:editId="79B81EE9">
                <wp:simplePos x="0" y="0"/>
                <wp:positionH relativeFrom="margin">
                  <wp:posOffset>6181725</wp:posOffset>
                </wp:positionH>
                <wp:positionV relativeFrom="paragraph">
                  <wp:posOffset>-26670</wp:posOffset>
                </wp:positionV>
                <wp:extent cx="1190625" cy="3048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5="http://schemas.microsoft.com/office/word/2012/wordml" xmlns:cx="http://schemas.microsoft.com/office/drawing/2014/chartex">
            <w:pict>
              <v:rect w14:anchorId="641A28BC" id="Rectangle 5" o:spid="_x0000_s1026" style="position:absolute;margin-left:486.75pt;margin-top:-2.1pt;width:93.75pt;height:24pt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" fillcolor="white [3212]" strokecolor="#243f60 [1604]" strokeweight="2pt">
                <w10:wrap anchorx="margin"/>
              </v:rect>
            </w:pict>
          </mc:Fallback>
        </mc:AlternateContent>
      </w:r>
      <w:r w:rsidRPr="0072406D">
        <w:rPr>
          <w:rFonts w:ascii="Century Gothic" w:eastAsia="Times New Roman" w:hAnsi="Century Gothic" w:cs="Calibri"/>
          <w:noProof/>
          <w:color w:val="000000"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E8F67C9" wp14:editId="4014B594">
            <wp:simplePos x="0" y="0"/>
            <wp:positionH relativeFrom="margin">
              <wp:align>right</wp:align>
            </wp:positionH>
            <wp:positionV relativeFrom="paragraph">
              <wp:posOffset>-571500</wp:posOffset>
            </wp:positionV>
            <wp:extent cx="882015" cy="47908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Jawi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479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szCs w:val="28"/>
        </w:rPr>
        <w:t>Group:</w:t>
      </w:r>
      <w:r>
        <w:rPr>
          <w:b/>
          <w:sz w:val="28"/>
          <w:szCs w:val="28"/>
        </w:rPr>
        <w:tab/>
      </w:r>
      <w:r w:rsidRPr="0067488A">
        <w:rPr>
          <w:rFonts w:ascii="Century Gothic" w:eastAsia="Times New Roman" w:hAnsi="Century Gothic" w:cs="Calibri"/>
          <w:b/>
          <w:noProof/>
          <w:color w:val="000000"/>
          <w:sz w:val="28"/>
          <w:szCs w:val="28"/>
          <w:lang w:val="en-US"/>
        </w:rPr>
        <w:drawing>
          <wp:anchor distT="0" distB="0" distL="114300" distR="114300" simplePos="0" relativeHeight="251663360" behindDoc="0" locked="0" layoutInCell="1" allowOverlap="1" wp14:anchorId="08DF5A76" wp14:editId="51701F3B">
            <wp:simplePos x="0" y="0"/>
            <wp:positionH relativeFrom="column">
              <wp:posOffset>6419850</wp:posOffset>
            </wp:positionH>
            <wp:positionV relativeFrom="paragraph">
              <wp:posOffset>-8729980</wp:posOffset>
            </wp:positionV>
            <wp:extent cx="882015" cy="47908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Jawi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479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7488A">
        <w:rPr>
          <w:b/>
          <w:sz w:val="28"/>
          <w:szCs w:val="28"/>
        </w:rPr>
        <w:t>Business Portfolio Marking Rubrics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Course: </w:t>
      </w:r>
    </w:p>
    <w:p w14:paraId="2DA9AAA2" w14:textId="3FCC5CC6" w:rsidR="00B726F6" w:rsidRDefault="00B726F6">
      <w:r>
        <w:br w:type="page"/>
      </w:r>
    </w:p>
    <w:tbl>
      <w:tblPr>
        <w:tblStyle w:val="TableGrid"/>
        <w:tblW w:w="11668" w:type="dxa"/>
        <w:tblLook w:val="04A0" w:firstRow="1" w:lastRow="0" w:firstColumn="1" w:lastColumn="0" w:noHBand="0" w:noVBand="1"/>
      </w:tblPr>
      <w:tblGrid>
        <w:gridCol w:w="2207"/>
        <w:gridCol w:w="946"/>
        <w:gridCol w:w="1215"/>
        <w:gridCol w:w="1581"/>
        <w:gridCol w:w="1596"/>
        <w:gridCol w:w="1664"/>
        <w:gridCol w:w="1511"/>
        <w:gridCol w:w="948"/>
      </w:tblGrid>
      <w:tr w:rsidR="0067488A" w:rsidRPr="002634D6" w14:paraId="4321EAB3" w14:textId="77777777" w:rsidTr="0067488A">
        <w:trPr>
          <w:trHeight w:val="305"/>
        </w:trPr>
        <w:tc>
          <w:tcPr>
            <w:tcW w:w="2207" w:type="dxa"/>
            <w:shd w:val="clear" w:color="auto" w:fill="FABF8F" w:themeFill="accent6" w:themeFillTint="99"/>
            <w:vAlign w:val="center"/>
          </w:tcPr>
          <w:p w14:paraId="52C5C0A7" w14:textId="77777777" w:rsidR="0067488A" w:rsidRPr="002634D6" w:rsidRDefault="0067488A" w:rsidP="00B726F6">
            <w:pPr>
              <w:ind w:left="120" w:hanging="120"/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lastRenderedPageBreak/>
              <w:br w:type="page"/>
            </w: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w w:val="99"/>
                <w:sz w:val="18"/>
                <w:szCs w:val="18"/>
              </w:rPr>
              <w:t>Criteria</w:t>
            </w:r>
          </w:p>
        </w:tc>
        <w:tc>
          <w:tcPr>
            <w:tcW w:w="946" w:type="dxa"/>
            <w:shd w:val="clear" w:color="auto" w:fill="FABF8F" w:themeFill="accent6" w:themeFillTint="99"/>
            <w:vAlign w:val="center"/>
          </w:tcPr>
          <w:p w14:paraId="077CB963" w14:textId="77777777" w:rsidR="0067488A" w:rsidRPr="002634D6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Allocated</w:t>
            </w:r>
          </w:p>
        </w:tc>
        <w:tc>
          <w:tcPr>
            <w:tcW w:w="1215" w:type="dxa"/>
            <w:shd w:val="clear" w:color="auto" w:fill="FABF8F" w:themeFill="accent6" w:themeFillTint="99"/>
            <w:vAlign w:val="center"/>
          </w:tcPr>
          <w:p w14:paraId="56E0C1F6" w14:textId="77777777" w:rsidR="0067488A" w:rsidRPr="002634D6" w:rsidRDefault="0067488A" w:rsidP="00B726F6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077DE0A6" w14:textId="77777777" w:rsidR="0067488A" w:rsidRPr="002634D6" w:rsidRDefault="0067488A" w:rsidP="00B726F6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</w:p>
          <w:p w14:paraId="031FF176" w14:textId="77777777" w:rsidR="0067488A" w:rsidRPr="002634D6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81" w:type="dxa"/>
            <w:shd w:val="clear" w:color="auto" w:fill="FABF8F" w:themeFill="accent6" w:themeFillTint="99"/>
            <w:vAlign w:val="center"/>
          </w:tcPr>
          <w:p w14:paraId="7B7EF555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5096CA4C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Moderate</w:t>
            </w:r>
          </w:p>
          <w:p w14:paraId="43DB9F4C" w14:textId="77777777" w:rsidR="0067488A" w:rsidRPr="002634D6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96" w:type="dxa"/>
            <w:shd w:val="clear" w:color="auto" w:fill="FABF8F" w:themeFill="accent6" w:themeFillTint="99"/>
            <w:vAlign w:val="center"/>
          </w:tcPr>
          <w:p w14:paraId="5B7B10B5" w14:textId="5C2DD66F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B3CD163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Satisfactory</w:t>
            </w:r>
          </w:p>
          <w:p w14:paraId="07399072" w14:textId="77777777" w:rsidR="0067488A" w:rsidRPr="002634D6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4" w:type="dxa"/>
            <w:shd w:val="clear" w:color="auto" w:fill="FABF8F" w:themeFill="accent6" w:themeFillTint="99"/>
            <w:vAlign w:val="center"/>
          </w:tcPr>
          <w:p w14:paraId="466711D9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7B2480A7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Good</w:t>
            </w:r>
          </w:p>
          <w:p w14:paraId="42688A2B" w14:textId="77777777" w:rsidR="0067488A" w:rsidRPr="002634D6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11" w:type="dxa"/>
            <w:shd w:val="clear" w:color="auto" w:fill="FABF8F" w:themeFill="accent6" w:themeFillTint="99"/>
            <w:vAlign w:val="center"/>
          </w:tcPr>
          <w:p w14:paraId="3F896512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4F72807" w14:textId="77777777" w:rsidR="0067488A" w:rsidRPr="002634D6" w:rsidRDefault="0067488A" w:rsidP="00B726F6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Excellent</w:t>
            </w:r>
          </w:p>
          <w:p w14:paraId="68C748C4" w14:textId="77777777" w:rsidR="0067488A" w:rsidRPr="002634D6" w:rsidRDefault="0067488A" w:rsidP="00B726F6">
            <w:pPr>
              <w:ind w:right="-106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948" w:type="dxa"/>
            <w:shd w:val="clear" w:color="auto" w:fill="FABF8F" w:themeFill="accent6" w:themeFillTint="99"/>
            <w:vAlign w:val="center"/>
          </w:tcPr>
          <w:p w14:paraId="16688779" w14:textId="1B295569" w:rsidR="0067488A" w:rsidRPr="002634D6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Marks Obtained </w:t>
            </w:r>
          </w:p>
        </w:tc>
      </w:tr>
      <w:tr w:rsidR="0067488A" w:rsidRPr="0066535F" w14:paraId="1BE951CC" w14:textId="77777777" w:rsidTr="0067488A">
        <w:trPr>
          <w:trHeight w:val="70"/>
        </w:trPr>
        <w:tc>
          <w:tcPr>
            <w:tcW w:w="2207" w:type="dxa"/>
            <w:vMerge w:val="restart"/>
          </w:tcPr>
          <w:p w14:paraId="5015A5E7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98A6861" w14:textId="1B8C7C6D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No. </w:t>
            </w:r>
            <w:proofErr w:type="gramStart"/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of</w:t>
            </w:r>
            <w:proofErr w:type="gramEnd"/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 Followers</w:t>
            </w:r>
          </w:p>
          <w:p w14:paraId="7DD34CCB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46" w:type="dxa"/>
            <w:vMerge w:val="restart"/>
          </w:tcPr>
          <w:p w14:paraId="2E35F5BE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7214660" w14:textId="3FECF57E" w:rsidR="0067488A" w:rsidRPr="0066535F" w:rsidRDefault="0067488A" w:rsidP="009757CD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8 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1215" w:type="dxa"/>
          </w:tcPr>
          <w:p w14:paraId="0295AE3D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 mark</w:t>
            </w:r>
          </w:p>
        </w:tc>
        <w:tc>
          <w:tcPr>
            <w:tcW w:w="1581" w:type="dxa"/>
          </w:tcPr>
          <w:p w14:paraId="434A1A13" w14:textId="17F90E5F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96" w:type="dxa"/>
          </w:tcPr>
          <w:p w14:paraId="0CD7226D" w14:textId="1ABBA58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664" w:type="dxa"/>
          </w:tcPr>
          <w:p w14:paraId="345059B5" w14:textId="7DB59EC6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511" w:type="dxa"/>
          </w:tcPr>
          <w:p w14:paraId="098E51BE" w14:textId="79D53A0B" w:rsidR="0067488A" w:rsidRPr="0066535F" w:rsidRDefault="0067488A" w:rsidP="0097558F">
            <w:pPr>
              <w:ind w:right="-106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948" w:type="dxa"/>
            <w:vMerge w:val="restart"/>
          </w:tcPr>
          <w:p w14:paraId="2484F64B" w14:textId="77777777" w:rsidR="0067488A" w:rsidRPr="0066535F" w:rsidRDefault="0067488A" w:rsidP="00B726F6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5582E264" w14:textId="77777777" w:rsidTr="0067488A">
        <w:trPr>
          <w:trHeight w:val="70"/>
        </w:trPr>
        <w:tc>
          <w:tcPr>
            <w:tcW w:w="2207" w:type="dxa"/>
            <w:vMerge/>
          </w:tcPr>
          <w:p w14:paraId="60F3BB93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016FE6A6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15" w:type="dxa"/>
          </w:tcPr>
          <w:p w14:paraId="3CF02587" w14:textId="77777777" w:rsidR="0067488A" w:rsidRPr="0066535F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63DC80DC" w14:textId="77777777" w:rsidR="0067488A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Unable to acquire any follower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14:paraId="1D4874E8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print</w:t>
            </w:r>
            <w:proofErr w:type="gram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screen)</w:t>
            </w:r>
          </w:p>
        </w:tc>
        <w:tc>
          <w:tcPr>
            <w:tcW w:w="1581" w:type="dxa"/>
          </w:tcPr>
          <w:p w14:paraId="7FB99ADB" w14:textId="77777777" w:rsidR="0067488A" w:rsidRPr="0066535F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0E76B4B4" w14:textId="0EBBDE93" w:rsidR="0067488A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ble to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acquire 1 – 49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followers</w:t>
            </w:r>
          </w:p>
          <w:p w14:paraId="7AFF1BA7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print</w:t>
            </w:r>
            <w:proofErr w:type="gram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screen)</w:t>
            </w:r>
          </w:p>
        </w:tc>
        <w:tc>
          <w:tcPr>
            <w:tcW w:w="1596" w:type="dxa"/>
          </w:tcPr>
          <w:p w14:paraId="27D4D3B3" w14:textId="0472AA43" w:rsidR="0067488A" w:rsidRPr="0066535F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2ACA4196" w14:textId="689A1512" w:rsidR="0067488A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ble to acquire 50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–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80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followers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14:paraId="2C42DCE1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print</w:t>
            </w:r>
            <w:proofErr w:type="gram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screen)</w:t>
            </w:r>
          </w:p>
        </w:tc>
        <w:tc>
          <w:tcPr>
            <w:tcW w:w="1664" w:type="dxa"/>
          </w:tcPr>
          <w:p w14:paraId="1C205EDC" w14:textId="77777777" w:rsidR="0067488A" w:rsidRPr="0066535F" w:rsidRDefault="0067488A" w:rsidP="00B726F6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20E3DD77" w14:textId="11422981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to acquire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81 – 1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00 followers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511" w:type="dxa"/>
            <w:vAlign w:val="center"/>
          </w:tcPr>
          <w:p w14:paraId="60B3D2E7" w14:textId="77777777" w:rsidR="0067488A" w:rsidRPr="0066535F" w:rsidRDefault="0067488A" w:rsidP="001643AB">
            <w:pPr>
              <w:ind w:right="-106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6DAEDC5B" w14:textId="7FE8D647" w:rsidR="0067488A" w:rsidRDefault="0067488A" w:rsidP="001643AB">
            <w:pPr>
              <w:ind w:right="-106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ble to acquire 1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01 followers and above</w:t>
            </w:r>
          </w:p>
          <w:p w14:paraId="6848733C" w14:textId="77777777" w:rsidR="0067488A" w:rsidRPr="0066535F" w:rsidRDefault="0067488A" w:rsidP="001643AB">
            <w:pPr>
              <w:ind w:right="-106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print</w:t>
            </w:r>
            <w:proofErr w:type="gram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screen)</w:t>
            </w:r>
          </w:p>
        </w:tc>
        <w:tc>
          <w:tcPr>
            <w:tcW w:w="948" w:type="dxa"/>
            <w:vMerge/>
          </w:tcPr>
          <w:p w14:paraId="1B66E599" w14:textId="77777777" w:rsidR="0067488A" w:rsidRPr="0066535F" w:rsidRDefault="0067488A" w:rsidP="00B726F6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47FF9189" w14:textId="77777777" w:rsidTr="0067488A">
        <w:trPr>
          <w:trHeight w:val="70"/>
        </w:trPr>
        <w:tc>
          <w:tcPr>
            <w:tcW w:w="2207" w:type="dxa"/>
            <w:vMerge w:val="restart"/>
          </w:tcPr>
          <w:p w14:paraId="1933FEEE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7AC7B9D0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proofErr w:type="spellStart"/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</w:p>
          <w:p w14:paraId="5B305A18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8FD3C88" w14:textId="72741A34" w:rsidR="0067488A" w:rsidRPr="00F37ED0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#</w:t>
            </w:r>
            <w:r w:rsidR="008950CC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Entrepreneurship2022</w:t>
            </w:r>
          </w:p>
          <w:p w14:paraId="56082A3C" w14:textId="77777777" w:rsidR="0067488A" w:rsidRPr="00F37ED0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F37ED0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#</w:t>
            </w:r>
            <w:proofErr w:type="spellStart"/>
            <w:r w:rsidRPr="00F37ED0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DigitalEntrepreneurship</w:t>
            </w:r>
            <w:proofErr w:type="spellEnd"/>
          </w:p>
          <w:p w14:paraId="1249312B" w14:textId="4888D26E" w:rsidR="0067488A" w:rsidRPr="00F37ED0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F37ED0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#</w:t>
            </w:r>
            <w:proofErr w:type="spellStart"/>
            <w:proofErr w:type="gramStart"/>
            <w:r w:rsidRPr="00F37ED0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eUsahawan</w:t>
            </w:r>
            <w:proofErr w:type="spellEnd"/>
            <w:proofErr w:type="gramEnd"/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#</w:t>
            </w:r>
            <w:proofErr w:type="spellStart"/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utemfptt</w:t>
            </w:r>
            <w:proofErr w:type="spellEnd"/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#fpttbtmw4012 </w:t>
            </w:r>
          </w:p>
          <w:p w14:paraId="1CEFEB48" w14:textId="778E178B" w:rsidR="0067488A" w:rsidRPr="00F37ED0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F37ED0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8950CC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  <w:highlight w:val="cyan"/>
              </w:rPr>
              <w:t>(</w:t>
            </w:r>
            <w:proofErr w:type="gramStart"/>
            <w:r w:rsidRPr="008950CC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  <w:highlight w:val="cyan"/>
              </w:rPr>
              <w:t>compulsory</w:t>
            </w:r>
            <w:proofErr w:type="gramEnd"/>
            <w:r w:rsidRPr="008950CC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  <w:highlight w:val="cyan"/>
              </w:rPr>
              <w:t xml:space="preserve"> #)</w:t>
            </w:r>
          </w:p>
          <w:p w14:paraId="3B21E686" w14:textId="2D94B612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Cs/>
                <w:i/>
                <w:color w:val="FF0000"/>
                <w:sz w:val="18"/>
                <w:szCs w:val="18"/>
              </w:rPr>
            </w:pPr>
          </w:p>
          <w:p w14:paraId="1E957374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i/>
                <w:color w:val="000000" w:themeColor="text1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946" w:type="dxa"/>
            <w:vMerge w:val="restart"/>
          </w:tcPr>
          <w:p w14:paraId="667AFBA2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7147588" w14:textId="0CCAD050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215" w:type="dxa"/>
          </w:tcPr>
          <w:p w14:paraId="06EDA9AB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 mark</w:t>
            </w:r>
          </w:p>
        </w:tc>
        <w:tc>
          <w:tcPr>
            <w:tcW w:w="1581" w:type="dxa"/>
          </w:tcPr>
          <w:p w14:paraId="6692AEA1" w14:textId="2BF59EB0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96" w:type="dxa"/>
          </w:tcPr>
          <w:p w14:paraId="24424875" w14:textId="7AB5A038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664" w:type="dxa"/>
          </w:tcPr>
          <w:p w14:paraId="1DE26E8C" w14:textId="346E7FEB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511" w:type="dxa"/>
            <w:vAlign w:val="center"/>
          </w:tcPr>
          <w:p w14:paraId="12B7B3A0" w14:textId="60E6B00F" w:rsidR="0067488A" w:rsidRPr="0066535F" w:rsidRDefault="0067488A" w:rsidP="0097558F">
            <w:pPr>
              <w:ind w:right="-106"/>
              <w:jc w:val="center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948" w:type="dxa"/>
            <w:vMerge w:val="restart"/>
          </w:tcPr>
          <w:p w14:paraId="594BB22F" w14:textId="77777777" w:rsidR="0067488A" w:rsidRPr="0066535F" w:rsidRDefault="0067488A" w:rsidP="00B726F6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26DBA089" w14:textId="77777777" w:rsidTr="0067488A">
        <w:trPr>
          <w:trHeight w:val="467"/>
        </w:trPr>
        <w:tc>
          <w:tcPr>
            <w:tcW w:w="2207" w:type="dxa"/>
            <w:vMerge/>
          </w:tcPr>
          <w:p w14:paraId="327F1428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5034FEC6" w14:textId="77777777" w:rsidR="0067488A" w:rsidRPr="0066535F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15" w:type="dxa"/>
          </w:tcPr>
          <w:p w14:paraId="1C1ECD45" w14:textId="77777777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64B593A6" w14:textId="77777777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Unable 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to use the correct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on the bio profile or every uploaded image (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E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: Trendy, General and Unique)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581" w:type="dxa"/>
          </w:tcPr>
          <w:p w14:paraId="24EE415D" w14:textId="77777777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634E6280" w14:textId="7BA06ECB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to use slightly the correct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on the bio profile or every uploaded image (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E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: Trendy, General and Unique)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596" w:type="dxa"/>
          </w:tcPr>
          <w:p w14:paraId="5125C0E9" w14:textId="77777777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30668083" w14:textId="77777777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to use the correct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on the bio profile or every uploaded image (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E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: Trendy, General and Unique)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664" w:type="dxa"/>
          </w:tcPr>
          <w:p w14:paraId="675D0192" w14:textId="77777777" w:rsidR="0067488A" w:rsidRPr="0066535F" w:rsidRDefault="0067488A" w:rsidP="000A4E8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33161747" w14:textId="2FC82B80" w:rsidR="0067488A" w:rsidRPr="00BC61CB" w:rsidRDefault="0067488A" w:rsidP="000A4E8B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to use the correct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on the bio profile or every uploaded image (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E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: Trendy, General and Unique) but inadequate compulsory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511" w:type="dxa"/>
            <w:vAlign w:val="center"/>
          </w:tcPr>
          <w:p w14:paraId="00AEB1A3" w14:textId="77777777" w:rsidR="0067488A" w:rsidRPr="0066535F" w:rsidRDefault="0067488A" w:rsidP="000A4E8B">
            <w:pPr>
              <w:ind w:right="-106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to use the correct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on the bio profile or every uploaded image (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Eg</w:t>
            </w:r>
            <w:proofErr w:type="spellEnd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: Trendy, General and Unique) as well as compulsory </w:t>
            </w:r>
            <w:proofErr w:type="spellStart"/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Hashtag</w:t>
            </w:r>
            <w:proofErr w:type="spellEnd"/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948" w:type="dxa"/>
            <w:vMerge/>
          </w:tcPr>
          <w:p w14:paraId="3D5FFF8D" w14:textId="77777777" w:rsidR="0067488A" w:rsidRPr="0066535F" w:rsidRDefault="0067488A" w:rsidP="00B726F6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395E0BFE" w14:textId="77777777" w:rsidTr="0067488A">
        <w:trPr>
          <w:trHeight w:val="337"/>
        </w:trPr>
        <w:tc>
          <w:tcPr>
            <w:tcW w:w="2207" w:type="dxa"/>
            <w:vMerge w:val="restart"/>
          </w:tcPr>
          <w:p w14:paraId="34AEA632" w14:textId="77777777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  <w:p w14:paraId="2B2A9DB0" w14:textId="49BD4A97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Attractive Pictures</w:t>
            </w:r>
          </w:p>
          <w:p w14:paraId="728D0574" w14:textId="77777777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  <w:vMerge w:val="restart"/>
          </w:tcPr>
          <w:p w14:paraId="1CF03465" w14:textId="77777777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  <w:p w14:paraId="271723FC" w14:textId="4616B6CC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8 marks</w:t>
            </w:r>
          </w:p>
        </w:tc>
        <w:tc>
          <w:tcPr>
            <w:tcW w:w="1215" w:type="dxa"/>
            <w:vAlign w:val="center"/>
          </w:tcPr>
          <w:p w14:paraId="3DCC434D" w14:textId="706F7B1C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0 marks</w:t>
            </w:r>
          </w:p>
        </w:tc>
        <w:tc>
          <w:tcPr>
            <w:tcW w:w="1581" w:type="dxa"/>
            <w:vAlign w:val="center"/>
          </w:tcPr>
          <w:p w14:paraId="603EC91F" w14:textId="7FD2DA8D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2 marks</w:t>
            </w:r>
          </w:p>
        </w:tc>
        <w:tc>
          <w:tcPr>
            <w:tcW w:w="1596" w:type="dxa"/>
            <w:vAlign w:val="center"/>
          </w:tcPr>
          <w:p w14:paraId="63B69688" w14:textId="57175D50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4 marks</w:t>
            </w:r>
          </w:p>
        </w:tc>
        <w:tc>
          <w:tcPr>
            <w:tcW w:w="1664" w:type="dxa"/>
            <w:vAlign w:val="center"/>
          </w:tcPr>
          <w:p w14:paraId="6EB9CB4D" w14:textId="3663BD46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6 marks</w:t>
            </w:r>
          </w:p>
        </w:tc>
        <w:tc>
          <w:tcPr>
            <w:tcW w:w="1511" w:type="dxa"/>
            <w:vAlign w:val="center"/>
          </w:tcPr>
          <w:p w14:paraId="68B93864" w14:textId="2B60FFE5" w:rsidR="0067488A" w:rsidRPr="0067488A" w:rsidRDefault="0067488A" w:rsidP="0097558F">
            <w:pPr>
              <w:ind w:right="-106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8 marks</w:t>
            </w:r>
          </w:p>
        </w:tc>
        <w:tc>
          <w:tcPr>
            <w:tcW w:w="948" w:type="dxa"/>
            <w:vMerge w:val="restart"/>
          </w:tcPr>
          <w:p w14:paraId="56BA04FC" w14:textId="77777777" w:rsidR="0067488A" w:rsidRPr="0066535F" w:rsidRDefault="0067488A" w:rsidP="00B726F6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79C77168" w14:textId="77777777" w:rsidTr="0067488A">
        <w:trPr>
          <w:trHeight w:val="1407"/>
        </w:trPr>
        <w:tc>
          <w:tcPr>
            <w:tcW w:w="2207" w:type="dxa"/>
            <w:vMerge/>
          </w:tcPr>
          <w:p w14:paraId="7E12D819" w14:textId="77777777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33F934AA" w14:textId="77777777" w:rsidR="0067488A" w:rsidRPr="0067488A" w:rsidRDefault="0067488A" w:rsidP="00B726F6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4345C963" w14:textId="77777777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  <w:p w14:paraId="674BA298" w14:textId="132AEB34" w:rsid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sz w:val="18"/>
                <w:szCs w:val="18"/>
              </w:rPr>
              <w:t>Unable to upload any images</w:t>
            </w:r>
          </w:p>
          <w:p w14:paraId="7A6621B7" w14:textId="64C8CB08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81" w:type="dxa"/>
          </w:tcPr>
          <w:p w14:paraId="5BA993EF" w14:textId="77777777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  <w:p w14:paraId="5707264C" w14:textId="0C6A2BF1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sz w:val="18"/>
                <w:szCs w:val="18"/>
              </w:rPr>
              <w:t xml:space="preserve">Able to upload images </w:t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but </w:t>
            </w: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distractingly messy or very poorly designed. It not attractive</w:t>
            </w:r>
          </w:p>
          <w:p w14:paraId="3B286005" w14:textId="593AE503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96" w:type="dxa"/>
          </w:tcPr>
          <w:p w14:paraId="102C1D74" w14:textId="77777777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  <w:p w14:paraId="0772AAE9" w14:textId="159B5EEA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sz w:val="18"/>
                <w:szCs w:val="18"/>
              </w:rPr>
              <w:t xml:space="preserve">Able to upload images but only have interesting </w:t>
            </w: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backgrounds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 and props only</w:t>
            </w:r>
          </w:p>
          <w:p w14:paraId="16F86115" w14:textId="7FF79C7A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664" w:type="dxa"/>
          </w:tcPr>
          <w:p w14:paraId="60EB92FF" w14:textId="77777777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  <w:p w14:paraId="487325F1" w14:textId="4EB58610" w:rsidR="0067488A" w:rsidRPr="0067488A" w:rsidRDefault="0067488A" w:rsidP="00C079CC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sz w:val="18"/>
                <w:szCs w:val="18"/>
              </w:rPr>
              <w:t xml:space="preserve">Able to upload images that are interesting in terms of </w:t>
            </w: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backgrounds, props, </w:t>
            </w:r>
            <w:proofErr w:type="gramStart"/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and  lighting</w:t>
            </w:r>
            <w:proofErr w:type="gramEnd"/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only</w:t>
            </w:r>
          </w:p>
          <w:p w14:paraId="51B11E1F" w14:textId="77777777" w:rsidR="0067488A" w:rsidRPr="0067488A" w:rsidRDefault="0067488A" w:rsidP="00F37ED0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11" w:type="dxa"/>
            <w:vAlign w:val="center"/>
          </w:tcPr>
          <w:p w14:paraId="12DD6DA5" w14:textId="24E4E6AF" w:rsidR="0067488A" w:rsidRPr="0067488A" w:rsidRDefault="0067488A" w:rsidP="00F37ED0">
            <w:pPr>
              <w:ind w:right="-106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sz w:val="18"/>
                <w:szCs w:val="18"/>
              </w:rPr>
              <w:t xml:space="preserve">Able to upload images that are interesting in terms of </w:t>
            </w: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>backgrounds, props, lighting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,</w:t>
            </w:r>
            <w:r w:rsidRPr="0067488A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 and rules of third </w:t>
            </w:r>
          </w:p>
        </w:tc>
        <w:tc>
          <w:tcPr>
            <w:tcW w:w="948" w:type="dxa"/>
            <w:vMerge/>
          </w:tcPr>
          <w:p w14:paraId="2EA136FE" w14:textId="77777777" w:rsidR="0067488A" w:rsidRPr="0066535F" w:rsidRDefault="0067488A" w:rsidP="00B726F6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4E0AE876" w14:textId="77777777" w:rsidTr="0067488A">
        <w:trPr>
          <w:trHeight w:val="309"/>
        </w:trPr>
        <w:tc>
          <w:tcPr>
            <w:tcW w:w="2207" w:type="dxa"/>
            <w:vMerge w:val="restart"/>
          </w:tcPr>
          <w:p w14:paraId="54BB60DB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337F85DB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Create Call t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o Action (CTA)</w:t>
            </w:r>
          </w:p>
          <w:p w14:paraId="27C4EC8C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  <w:vMerge w:val="restart"/>
          </w:tcPr>
          <w:p w14:paraId="3E3EE34C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48B37127" w14:textId="0DA2B20E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215" w:type="dxa"/>
            <w:vAlign w:val="center"/>
          </w:tcPr>
          <w:p w14:paraId="2708CB26" w14:textId="28AAC673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81" w:type="dxa"/>
            <w:vAlign w:val="center"/>
          </w:tcPr>
          <w:p w14:paraId="17662C73" w14:textId="41CCE5AA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596" w:type="dxa"/>
            <w:vAlign w:val="center"/>
          </w:tcPr>
          <w:p w14:paraId="45C401BB" w14:textId="6C93935B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664" w:type="dxa"/>
            <w:vAlign w:val="center"/>
          </w:tcPr>
          <w:p w14:paraId="0B83477E" w14:textId="7488F9C6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511" w:type="dxa"/>
            <w:vAlign w:val="center"/>
          </w:tcPr>
          <w:p w14:paraId="465A571C" w14:textId="45E31A8A" w:rsidR="0067488A" w:rsidRPr="0067488A" w:rsidRDefault="0067488A" w:rsidP="0067488A">
            <w:pPr>
              <w:ind w:right="-106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948" w:type="dxa"/>
          </w:tcPr>
          <w:p w14:paraId="12CC98B4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69070B57" w14:textId="77777777" w:rsidTr="0067488A">
        <w:trPr>
          <w:trHeight w:val="2032"/>
        </w:trPr>
        <w:tc>
          <w:tcPr>
            <w:tcW w:w="2207" w:type="dxa"/>
            <w:vMerge/>
          </w:tcPr>
          <w:p w14:paraId="5C075E0E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21B030AE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347DF27B" w14:textId="4155037B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5ECC240F" w14:textId="6E9D6C9F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Unable to create any CTA 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(print screen)</w:t>
            </w:r>
          </w:p>
          <w:p w14:paraId="7F48503C" w14:textId="76256E35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81" w:type="dxa"/>
          </w:tcPr>
          <w:p w14:paraId="5890494F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4A006FC1" w14:textId="77777777" w:rsidR="0067488A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ble to create CTA but provide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:</w:t>
            </w:r>
          </w:p>
          <w:p w14:paraId="7ABAC61C" w14:textId="77777777" w:rsidR="0067488A" w:rsidRPr="0067488A" w:rsidRDefault="0067488A" w:rsidP="0067488A">
            <w:pPr>
              <w:pStyle w:val="ListParagraph"/>
              <w:numPr>
                <w:ilvl w:val="0"/>
                <w:numId w:val="20"/>
              </w:numPr>
              <w:tabs>
                <w:tab w:val="left" w:pos="142"/>
              </w:tabs>
              <w:ind w:left="169" w:hanging="16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Phone numbe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</w:t>
            </w:r>
          </w:p>
          <w:p w14:paraId="3F0D4271" w14:textId="2AD35F44" w:rsidR="0067488A" w:rsidRPr="0066535F" w:rsidRDefault="0067488A" w:rsidP="0067488A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only</w:t>
            </w:r>
            <w:proofErr w:type="gramEnd"/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7488A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(print screen)</w:t>
            </w:r>
          </w:p>
          <w:p w14:paraId="143B0383" w14:textId="77777777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96" w:type="dxa"/>
          </w:tcPr>
          <w:p w14:paraId="51DB19E1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5598E6FD" w14:textId="37B6818A" w:rsidR="0067488A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ble to create CTA but provide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: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14:paraId="31B3A6FE" w14:textId="77777777" w:rsidR="0067488A" w:rsidRDefault="0067488A" w:rsidP="0067488A">
            <w:pPr>
              <w:pStyle w:val="ListParagraph"/>
              <w:numPr>
                <w:ilvl w:val="0"/>
                <w:numId w:val="19"/>
              </w:numPr>
              <w:tabs>
                <w:tab w:val="left" w:pos="142"/>
              </w:tabs>
              <w:ind w:left="142" w:hanging="142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Phone </w:t>
            </w:r>
            <w:r w:rsidRPr="0067488A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numbe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</w:t>
            </w:r>
          </w:p>
          <w:p w14:paraId="5530D0F0" w14:textId="77777777" w:rsidR="0067488A" w:rsidRPr="0067488A" w:rsidRDefault="0067488A" w:rsidP="0067488A">
            <w:pPr>
              <w:pStyle w:val="ListParagraph"/>
              <w:numPr>
                <w:ilvl w:val="0"/>
                <w:numId w:val="19"/>
              </w:numPr>
              <w:tabs>
                <w:tab w:val="left" w:pos="142"/>
              </w:tabs>
              <w:ind w:left="142" w:right="285" w:hanging="142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 w:rsidRPr="0067488A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e</w:t>
            </w:r>
            <w:proofErr w:type="gramEnd"/>
            <w:r w:rsidRPr="0067488A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-mail address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14:paraId="5D7CB21D" w14:textId="01421990" w:rsidR="0067488A" w:rsidRPr="0067488A" w:rsidRDefault="0067488A" w:rsidP="0067488A">
            <w:pPr>
              <w:pStyle w:val="ListParagraph"/>
              <w:tabs>
                <w:tab w:val="left" w:pos="142"/>
              </w:tabs>
              <w:ind w:left="142" w:right="-110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only</w:t>
            </w:r>
            <w:proofErr w:type="gramEnd"/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7488A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(print screen)</w:t>
            </w:r>
          </w:p>
          <w:p w14:paraId="370279DA" w14:textId="77777777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664" w:type="dxa"/>
          </w:tcPr>
          <w:p w14:paraId="13C9F986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3E2E3683" w14:textId="77777777" w:rsidR="0067488A" w:rsidRDefault="0067488A" w:rsidP="0067488A">
            <w:pPr>
              <w:tabs>
                <w:tab w:val="left" w:pos="142"/>
              </w:tabs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Able to create CTA but </w:t>
            </w:r>
            <w:proofErr w:type="gramStart"/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provide :</w:t>
            </w:r>
            <w:proofErr w:type="gramEnd"/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  <w:p w14:paraId="32109F25" w14:textId="42B62655" w:rsidR="0067488A" w:rsidRPr="0067488A" w:rsidRDefault="0067488A" w:rsidP="006F3D17">
            <w:pPr>
              <w:pStyle w:val="ListParagraph"/>
              <w:numPr>
                <w:ilvl w:val="0"/>
                <w:numId w:val="22"/>
              </w:numPr>
              <w:tabs>
                <w:tab w:val="left" w:pos="142"/>
              </w:tabs>
              <w:ind w:hanging="720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Phone numbe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</w:t>
            </w:r>
          </w:p>
          <w:p w14:paraId="4A2D5E2D" w14:textId="77777777" w:rsidR="0067488A" w:rsidRDefault="0067488A" w:rsidP="006F3D17">
            <w:pPr>
              <w:pStyle w:val="ListParagraph"/>
              <w:numPr>
                <w:ilvl w:val="0"/>
                <w:numId w:val="22"/>
              </w:numPr>
              <w:tabs>
                <w:tab w:val="left" w:pos="142"/>
              </w:tabs>
              <w:ind w:left="169" w:hanging="16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 w:rsidRPr="0067488A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e</w:t>
            </w:r>
            <w:proofErr w:type="gramEnd"/>
            <w:r w:rsidRPr="0067488A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-mail address</w:t>
            </w:r>
          </w:p>
          <w:p w14:paraId="46764E3D" w14:textId="63A4F3E4" w:rsidR="0067488A" w:rsidRPr="0067488A" w:rsidRDefault="0067488A" w:rsidP="006F3D17">
            <w:pPr>
              <w:pStyle w:val="ListParagraph"/>
              <w:numPr>
                <w:ilvl w:val="0"/>
                <w:numId w:val="22"/>
              </w:numPr>
              <w:tabs>
                <w:tab w:val="left" w:pos="142"/>
              </w:tabs>
              <w:ind w:left="169" w:hanging="16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FB link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, only </w:t>
            </w:r>
            <w:r w:rsidRPr="0067488A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(print screen)</w:t>
            </w:r>
          </w:p>
          <w:p w14:paraId="7509820C" w14:textId="77777777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11" w:type="dxa"/>
          </w:tcPr>
          <w:p w14:paraId="43A45BB8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</w:p>
          <w:p w14:paraId="00C12435" w14:textId="39F903D6" w:rsidR="0067488A" w:rsidRDefault="0067488A" w:rsidP="0067488A">
            <w:pPr>
              <w:tabs>
                <w:tab w:val="left" w:pos="142"/>
              </w:tabs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ble to create CTA by providing:</w:t>
            </w:r>
          </w:p>
          <w:p w14:paraId="7D117FEB" w14:textId="77777777" w:rsidR="0067488A" w:rsidRPr="0067488A" w:rsidRDefault="0067488A" w:rsidP="0067488A">
            <w:pPr>
              <w:pStyle w:val="ListParagraph"/>
              <w:numPr>
                <w:ilvl w:val="0"/>
                <w:numId w:val="21"/>
              </w:numPr>
              <w:tabs>
                <w:tab w:val="left" w:pos="142"/>
              </w:tabs>
              <w:ind w:left="199" w:hanging="19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Phone numbe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</w:t>
            </w:r>
          </w:p>
          <w:p w14:paraId="23654D63" w14:textId="77777777" w:rsidR="0067488A" w:rsidRDefault="0067488A" w:rsidP="0067488A">
            <w:pPr>
              <w:pStyle w:val="ListParagraph"/>
              <w:numPr>
                <w:ilvl w:val="0"/>
                <w:numId w:val="21"/>
              </w:numPr>
              <w:tabs>
                <w:tab w:val="left" w:pos="142"/>
              </w:tabs>
              <w:spacing w:line="360" w:lineRule="auto"/>
              <w:ind w:left="199" w:hanging="19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proofErr w:type="gramStart"/>
            <w:r w:rsidRPr="0067488A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e</w:t>
            </w:r>
            <w:proofErr w:type="gramEnd"/>
            <w:r w:rsidRPr="0067488A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-mail address</w:t>
            </w:r>
          </w:p>
          <w:p w14:paraId="0321D94E" w14:textId="77777777" w:rsidR="0067488A" w:rsidRDefault="0067488A" w:rsidP="0067488A">
            <w:pPr>
              <w:pStyle w:val="ListParagraph"/>
              <w:numPr>
                <w:ilvl w:val="0"/>
                <w:numId w:val="21"/>
              </w:numPr>
              <w:tabs>
                <w:tab w:val="left" w:pos="142"/>
              </w:tabs>
              <w:ind w:left="199" w:hanging="19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FB link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,</w:t>
            </w:r>
          </w:p>
          <w:p w14:paraId="69B213C1" w14:textId="42E46ABB" w:rsidR="0067488A" w:rsidRDefault="0067488A" w:rsidP="0067488A">
            <w:pPr>
              <w:pStyle w:val="ListParagraph"/>
              <w:numPr>
                <w:ilvl w:val="0"/>
                <w:numId w:val="21"/>
              </w:numPr>
              <w:tabs>
                <w:tab w:val="left" w:pos="142"/>
              </w:tabs>
              <w:ind w:left="199" w:hanging="199"/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Website</w:t>
            </w: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6F3D17" w:rsidRPr="006F3D1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/</w:t>
            </w:r>
            <w:r w:rsidR="006F3D1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r w:rsidR="006F3D17" w:rsidRPr="006F3D1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arketplace</w:t>
            </w:r>
          </w:p>
          <w:p w14:paraId="0EA0FF72" w14:textId="6556373B" w:rsidR="0067488A" w:rsidRPr="0067488A" w:rsidRDefault="0067488A" w:rsidP="0067488A">
            <w:pPr>
              <w:tabs>
                <w:tab w:val="left" w:pos="142"/>
              </w:tabs>
              <w:jc w:val="both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7488A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67488A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print</w:t>
            </w:r>
            <w:proofErr w:type="gramEnd"/>
            <w:r w:rsidRPr="0067488A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screen)</w:t>
            </w:r>
          </w:p>
          <w:p w14:paraId="08CF0F1B" w14:textId="4CAF0EB2" w:rsidR="0067488A" w:rsidRPr="0067488A" w:rsidRDefault="0067488A" w:rsidP="0067488A">
            <w:pPr>
              <w:ind w:right="-106"/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948" w:type="dxa"/>
          </w:tcPr>
          <w:p w14:paraId="0A834552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31883AA8" w14:textId="77777777" w:rsidTr="0067488A">
        <w:trPr>
          <w:trHeight w:val="292"/>
        </w:trPr>
        <w:tc>
          <w:tcPr>
            <w:tcW w:w="2207" w:type="dxa"/>
            <w:vMerge w:val="restart"/>
          </w:tcPr>
          <w:p w14:paraId="4E331B9D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9B7247D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Frequency of Posting</w:t>
            </w:r>
          </w:p>
          <w:p w14:paraId="12CA19E7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  <w:vMerge w:val="restart"/>
          </w:tcPr>
          <w:p w14:paraId="21FF89B5" w14:textId="7F4E6AED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E506066" w14:textId="784AED7A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8 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1215" w:type="dxa"/>
            <w:vAlign w:val="center"/>
          </w:tcPr>
          <w:p w14:paraId="1C8F0CB6" w14:textId="74788C2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1 mark</w:t>
            </w:r>
          </w:p>
        </w:tc>
        <w:tc>
          <w:tcPr>
            <w:tcW w:w="1581" w:type="dxa"/>
            <w:vAlign w:val="center"/>
          </w:tcPr>
          <w:p w14:paraId="36E76C13" w14:textId="4FA5A47C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 marks</w:t>
            </w:r>
          </w:p>
        </w:tc>
        <w:tc>
          <w:tcPr>
            <w:tcW w:w="1596" w:type="dxa"/>
            <w:vAlign w:val="center"/>
          </w:tcPr>
          <w:p w14:paraId="6729D317" w14:textId="20A40DAE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664" w:type="dxa"/>
            <w:vAlign w:val="center"/>
          </w:tcPr>
          <w:p w14:paraId="4A94106B" w14:textId="50AD7D83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511" w:type="dxa"/>
            <w:vAlign w:val="center"/>
          </w:tcPr>
          <w:p w14:paraId="2D46A466" w14:textId="2AB4F85D" w:rsidR="0067488A" w:rsidRPr="0067488A" w:rsidRDefault="0067488A" w:rsidP="0067488A">
            <w:pPr>
              <w:ind w:right="-106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948" w:type="dxa"/>
          </w:tcPr>
          <w:p w14:paraId="0A1DBA7E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4269B599" w14:textId="77777777" w:rsidTr="0067488A">
        <w:trPr>
          <w:trHeight w:val="972"/>
        </w:trPr>
        <w:tc>
          <w:tcPr>
            <w:tcW w:w="2207" w:type="dxa"/>
            <w:vMerge/>
          </w:tcPr>
          <w:p w14:paraId="3C6AE8AC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6C6CE9F8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15" w:type="dxa"/>
          </w:tcPr>
          <w:p w14:paraId="63AF98CD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</w:p>
          <w:p w14:paraId="6285D76C" w14:textId="77777777" w:rsidR="0067488A" w:rsidRDefault="0067488A" w:rsidP="0067488A">
            <w:pPr>
              <w:jc w:val="both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Unable to do any post </w:t>
            </w:r>
          </w:p>
          <w:p w14:paraId="2958C6FB" w14:textId="43A63A1A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print</w:t>
            </w:r>
            <w:proofErr w:type="gramEnd"/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screen)</w:t>
            </w:r>
          </w:p>
        </w:tc>
        <w:tc>
          <w:tcPr>
            <w:tcW w:w="1581" w:type="dxa"/>
          </w:tcPr>
          <w:p w14:paraId="5B0FD88D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</w:p>
          <w:p w14:paraId="4DD656A3" w14:textId="09F382A6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1 – 10 posts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596" w:type="dxa"/>
          </w:tcPr>
          <w:p w14:paraId="5DE7E395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</w:p>
          <w:p w14:paraId="32C681AF" w14:textId="2412BDB2" w:rsidR="0067488A" w:rsidRDefault="0067488A" w:rsidP="0067488A">
            <w:pP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11 – 20 posts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664" w:type="dxa"/>
          </w:tcPr>
          <w:p w14:paraId="7E042516" w14:textId="77777777" w:rsidR="0067488A" w:rsidRPr="0066535F" w:rsidRDefault="0067488A" w:rsidP="0067488A">
            <w:pPr>
              <w:jc w:val="both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</w:p>
          <w:p w14:paraId="0469E195" w14:textId="000FAB84" w:rsidR="0067488A" w:rsidRDefault="0067488A" w:rsidP="0067488A">
            <w:pP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21 – 30 posts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1511" w:type="dxa"/>
          </w:tcPr>
          <w:p w14:paraId="7433976E" w14:textId="77777777" w:rsidR="0067488A" w:rsidRPr="0066535F" w:rsidRDefault="0067488A" w:rsidP="0067488A">
            <w:pPr>
              <w:ind w:right="-106"/>
              <w:jc w:val="both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</w:p>
          <w:p w14:paraId="6CFFBDC9" w14:textId="7A4544CE" w:rsidR="0067488A" w:rsidRDefault="0067488A" w:rsidP="0067488A">
            <w:pPr>
              <w:ind w:right="-106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31 posts and abov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print screen)</w:t>
            </w:r>
          </w:p>
        </w:tc>
        <w:tc>
          <w:tcPr>
            <w:tcW w:w="948" w:type="dxa"/>
          </w:tcPr>
          <w:p w14:paraId="2A20ABC0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511190FD" w14:textId="77777777" w:rsidTr="0067488A">
        <w:trPr>
          <w:trHeight w:val="281"/>
        </w:trPr>
        <w:tc>
          <w:tcPr>
            <w:tcW w:w="2207" w:type="dxa"/>
            <w:vMerge w:val="restart"/>
          </w:tcPr>
          <w:p w14:paraId="7249A741" w14:textId="0A7D2E77" w:rsidR="0067488A" w:rsidRPr="0066535F" w:rsidRDefault="0067488A" w:rsidP="0067488A">
            <w:pPr>
              <w:ind w:left="72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29BEB1AD" w14:textId="3636543B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Conclusion</w:t>
            </w:r>
          </w:p>
        </w:tc>
        <w:tc>
          <w:tcPr>
            <w:tcW w:w="946" w:type="dxa"/>
            <w:vMerge w:val="restart"/>
          </w:tcPr>
          <w:p w14:paraId="055465DB" w14:textId="77777777" w:rsidR="0067488A" w:rsidRPr="0066535F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3B2FE1C" w14:textId="11D42E2C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215" w:type="dxa"/>
            <w:vAlign w:val="center"/>
          </w:tcPr>
          <w:p w14:paraId="54CB3DDB" w14:textId="13FBF686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 mark</w:t>
            </w:r>
          </w:p>
        </w:tc>
        <w:tc>
          <w:tcPr>
            <w:tcW w:w="1581" w:type="dxa"/>
            <w:vAlign w:val="center"/>
          </w:tcPr>
          <w:p w14:paraId="1410D18E" w14:textId="442D306C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96" w:type="dxa"/>
            <w:vAlign w:val="center"/>
          </w:tcPr>
          <w:p w14:paraId="6443E3A4" w14:textId="14A76C7D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664" w:type="dxa"/>
            <w:vAlign w:val="center"/>
          </w:tcPr>
          <w:p w14:paraId="1B80E71E" w14:textId="75F9B54C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511" w:type="dxa"/>
            <w:vAlign w:val="center"/>
          </w:tcPr>
          <w:p w14:paraId="3B2F29E3" w14:textId="07AD262A" w:rsidR="0067488A" w:rsidRPr="0067488A" w:rsidRDefault="0067488A" w:rsidP="0067488A">
            <w:pPr>
              <w:ind w:right="-106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8</w:t>
            </w: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948" w:type="dxa"/>
          </w:tcPr>
          <w:p w14:paraId="189DCEFC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B66C7F4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2383AED5" w14:textId="77777777" w:rsidTr="0067488A">
        <w:trPr>
          <w:trHeight w:val="1460"/>
        </w:trPr>
        <w:tc>
          <w:tcPr>
            <w:tcW w:w="2207" w:type="dxa"/>
            <w:vMerge/>
          </w:tcPr>
          <w:p w14:paraId="5BEBFE35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  <w:vMerge/>
          </w:tcPr>
          <w:p w14:paraId="07842960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791A5616" w14:textId="77777777" w:rsidR="0067488A" w:rsidRPr="0066535F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02658135" w14:textId="77777777" w:rsidR="0067488A" w:rsidRPr="0066535F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Unable to do any 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conclusion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n social media portfolio</w:t>
            </w:r>
          </w:p>
          <w:p w14:paraId="7433ED7C" w14:textId="77777777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581" w:type="dxa"/>
          </w:tcPr>
          <w:p w14:paraId="0B1A816F" w14:textId="77777777" w:rsidR="0067488A" w:rsidRPr="0066535F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072AB54C" w14:textId="12E43521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  <w:r w:rsidRPr="0067488A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 xml:space="preserve">Moderate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conclusion on social media portfolio</w:t>
            </w:r>
          </w:p>
        </w:tc>
        <w:tc>
          <w:tcPr>
            <w:tcW w:w="1596" w:type="dxa"/>
          </w:tcPr>
          <w:p w14:paraId="57D6E721" w14:textId="77777777" w:rsidR="0067488A" w:rsidRPr="0066535F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6A6DB7C3" w14:textId="77777777" w:rsidR="0067488A" w:rsidRPr="0066535F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Satisfactory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conclusion on social media portfolio</w:t>
            </w:r>
          </w:p>
          <w:p w14:paraId="0C79D2D8" w14:textId="77777777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1664" w:type="dxa"/>
          </w:tcPr>
          <w:p w14:paraId="0E2FA309" w14:textId="77777777" w:rsidR="0067488A" w:rsidRPr="0066535F" w:rsidRDefault="0067488A" w:rsidP="0067488A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389A5EB8" w14:textId="548E5906" w:rsidR="0067488A" w:rsidRPr="0067488A" w:rsidRDefault="0067488A" w:rsidP="0067488A">
            <w:pPr>
              <w:rPr>
                <w:rFonts w:ascii="Times New Roman" w:eastAsia="Times New Roman" w:hAnsi="Times New Roman"/>
                <w:sz w:val="18"/>
                <w:szCs w:val="18"/>
              </w:rPr>
            </w:pPr>
            <w:proofErr w:type="gramStart"/>
            <w:r w:rsidRPr="0067488A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Good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conclusion</w:t>
            </w:r>
            <w:proofErr w:type="gramEnd"/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on social media portfolio</w:t>
            </w:r>
          </w:p>
        </w:tc>
        <w:tc>
          <w:tcPr>
            <w:tcW w:w="1511" w:type="dxa"/>
          </w:tcPr>
          <w:p w14:paraId="73FA2354" w14:textId="77777777" w:rsidR="0067488A" w:rsidRPr="0066535F" w:rsidRDefault="0067488A" w:rsidP="0067488A">
            <w:pPr>
              <w:ind w:right="-106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15307FCE" w14:textId="5E2A39C9" w:rsidR="0067488A" w:rsidRPr="0067488A" w:rsidRDefault="0067488A" w:rsidP="0067488A">
            <w:pPr>
              <w:ind w:right="-106"/>
              <w:rPr>
                <w:rFonts w:ascii="Times New Roman" w:eastAsia="Times New Roman" w:hAnsi="Times New Roman"/>
                <w:sz w:val="18"/>
                <w:szCs w:val="18"/>
              </w:rPr>
            </w:pPr>
            <w:proofErr w:type="gramStart"/>
            <w:r w:rsidRPr="0067488A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Excellent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 conclusion</w:t>
            </w:r>
            <w:proofErr w:type="gramEnd"/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on social media portfolio</w:t>
            </w:r>
          </w:p>
        </w:tc>
        <w:tc>
          <w:tcPr>
            <w:tcW w:w="948" w:type="dxa"/>
          </w:tcPr>
          <w:p w14:paraId="00A3B5D7" w14:textId="77777777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67488A" w:rsidRPr="0066535F" w14:paraId="408225A4" w14:textId="77777777" w:rsidTr="0067488A">
        <w:trPr>
          <w:trHeight w:val="752"/>
        </w:trPr>
        <w:tc>
          <w:tcPr>
            <w:tcW w:w="2207" w:type="dxa"/>
          </w:tcPr>
          <w:p w14:paraId="7923D585" w14:textId="5299EFFA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946" w:type="dxa"/>
          </w:tcPr>
          <w:p w14:paraId="6EC3585C" w14:textId="77777777" w:rsidR="0067488A" w:rsidRPr="0067488A" w:rsidRDefault="0067488A" w:rsidP="0067488A">
            <w:pPr>
              <w:jc w:val="center"/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</w:pPr>
          </w:p>
        </w:tc>
        <w:tc>
          <w:tcPr>
            <w:tcW w:w="1215" w:type="dxa"/>
          </w:tcPr>
          <w:p w14:paraId="5721BABB" w14:textId="77777777" w:rsidR="0067488A" w:rsidRPr="0066535F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81" w:type="dxa"/>
          </w:tcPr>
          <w:p w14:paraId="440574C5" w14:textId="77777777" w:rsidR="0067488A" w:rsidRPr="0066535F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96" w:type="dxa"/>
          </w:tcPr>
          <w:p w14:paraId="205D856E" w14:textId="77777777" w:rsidR="0067488A" w:rsidRPr="0066535F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4" w:type="dxa"/>
          </w:tcPr>
          <w:p w14:paraId="3ED49AF6" w14:textId="77777777" w:rsidR="0067488A" w:rsidRPr="0066535F" w:rsidRDefault="0067488A" w:rsidP="0067488A">
            <w:pPr>
              <w:jc w:val="both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511" w:type="dxa"/>
            <w:vAlign w:val="center"/>
          </w:tcPr>
          <w:p w14:paraId="7D49AC93" w14:textId="49D40808" w:rsidR="0067488A" w:rsidRPr="0067488A" w:rsidRDefault="0067488A" w:rsidP="0067488A">
            <w:pPr>
              <w:ind w:right="-106"/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7488A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TOTAL</w:t>
            </w:r>
          </w:p>
        </w:tc>
        <w:tc>
          <w:tcPr>
            <w:tcW w:w="948" w:type="dxa"/>
          </w:tcPr>
          <w:p w14:paraId="2D44A328" w14:textId="77777777" w:rsidR="0067488A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    </w:t>
            </w:r>
          </w:p>
          <w:p w14:paraId="0E6E821C" w14:textId="79338652" w:rsidR="0067488A" w:rsidRPr="0066535F" w:rsidRDefault="0067488A" w:rsidP="0067488A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       /100</w:t>
            </w:r>
          </w:p>
        </w:tc>
      </w:tr>
    </w:tbl>
    <w:p w14:paraId="7305596B" w14:textId="47769392" w:rsidR="0072406D" w:rsidRDefault="0072406D">
      <w:pPr>
        <w:rPr>
          <w:rFonts w:ascii="Times New Roman" w:hAnsi="Times New Roman"/>
        </w:rPr>
        <w:sectPr w:rsidR="0072406D" w:rsidSect="00C079C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09" w:right="630" w:bottom="810" w:left="360" w:header="540" w:footer="0" w:gutter="0"/>
          <w:cols w:space="720"/>
          <w:docGrid w:linePitch="360"/>
        </w:sectPr>
      </w:pPr>
      <w:r>
        <w:rPr>
          <w:rFonts w:ascii="Times New Roman" w:hAnsi="Times New Roman"/>
        </w:rPr>
        <w:br w:type="page"/>
      </w:r>
    </w:p>
    <w:p w14:paraId="573AC02A" w14:textId="77777777" w:rsidR="0072406D" w:rsidRPr="0072406D" w:rsidRDefault="0072406D" w:rsidP="0072406D">
      <w:pPr>
        <w:spacing w:line="240" w:lineRule="auto"/>
        <w:ind w:left="-90"/>
        <w:outlineLvl w:val="0"/>
        <w:rPr>
          <w:rFonts w:ascii="Century Gothic" w:eastAsia="Times New Roman" w:hAnsi="Century Gothic" w:cs="Times New Roman"/>
          <w:b/>
          <w:color w:val="808080"/>
          <w:sz w:val="28"/>
          <w:szCs w:val="28"/>
          <w:lang w:val="en-US"/>
        </w:rPr>
      </w:pPr>
      <w:bookmarkStart w:id="1" w:name="_Toc514935351"/>
      <w:r w:rsidRPr="0072406D">
        <w:rPr>
          <w:rFonts w:ascii="Century Gothic" w:eastAsia="Times New Roman" w:hAnsi="Century Gothic" w:cs="Calibri"/>
          <w:noProof/>
          <w:color w:val="000000"/>
          <w:sz w:val="20"/>
          <w:szCs w:val="20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3611FCB7" wp14:editId="46320BBC">
            <wp:simplePos x="0" y="0"/>
            <wp:positionH relativeFrom="column">
              <wp:posOffset>6057900</wp:posOffset>
            </wp:positionH>
            <wp:positionV relativeFrom="paragraph">
              <wp:posOffset>-210556</wp:posOffset>
            </wp:positionV>
            <wp:extent cx="882015" cy="47908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Jawi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479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2406D">
        <w:rPr>
          <w:rFonts w:ascii="Century Gothic" w:eastAsia="Times New Roman" w:hAnsi="Century Gothic" w:cs="Times New Roman"/>
          <w:b/>
          <w:bCs/>
          <w:color w:val="808080"/>
          <w:sz w:val="20"/>
          <w:szCs w:val="20"/>
          <w:lang w:val="en-US"/>
        </w:rPr>
        <w:t xml:space="preserve">BUSINESS PLAN </w:t>
      </w:r>
      <w:bookmarkEnd w:id="1"/>
      <w:r w:rsidRPr="0072406D">
        <w:rPr>
          <w:rFonts w:ascii="Century Gothic" w:eastAsia="Times New Roman" w:hAnsi="Century Gothic" w:cs="Times New Roman"/>
          <w:b/>
          <w:bCs/>
          <w:color w:val="808080"/>
          <w:sz w:val="20"/>
          <w:szCs w:val="20"/>
          <w:lang w:val="en-US"/>
        </w:rPr>
        <w:t>RUBRIC: SUBJECT BTMW 4012</w:t>
      </w:r>
      <w:r w:rsidRPr="0072406D">
        <w:rPr>
          <w:rFonts w:ascii="Century Gothic" w:eastAsia="Times New Roman" w:hAnsi="Century Gothic" w:cs="Times New Roman"/>
          <w:b/>
          <w:bCs/>
          <w:color w:val="808080"/>
          <w:sz w:val="28"/>
          <w:szCs w:val="28"/>
          <w:lang w:val="en-US"/>
        </w:rPr>
        <w:t xml:space="preserve"> </w:t>
      </w:r>
      <w:r w:rsidRPr="0072406D">
        <w:rPr>
          <w:rFonts w:ascii="Century Gothic" w:eastAsia="Times New Roman" w:hAnsi="Century Gothic" w:cs="Times New Roman"/>
          <w:b/>
          <w:bCs/>
          <w:color w:val="808080"/>
          <w:lang w:val="en-US"/>
        </w:rPr>
        <w:t>(TECHNOLOGY ENTREPRENEURSHIP</w:t>
      </w:r>
      <w:r w:rsidRPr="0072406D">
        <w:rPr>
          <w:rFonts w:ascii="Century Gothic" w:eastAsia="Times New Roman" w:hAnsi="Century Gothic" w:cs="Times New Roman"/>
          <w:b/>
          <w:bCs/>
          <w:color w:val="808080"/>
          <w:sz w:val="28"/>
          <w:szCs w:val="28"/>
          <w:lang w:val="en-US"/>
        </w:rPr>
        <w:t>)</w:t>
      </w:r>
      <w:r w:rsidRPr="0072406D">
        <w:rPr>
          <w:rFonts w:ascii="Century Gothic" w:eastAsia="Times New Roman" w:hAnsi="Century Gothic" w:cs="Times New Roman"/>
          <w:b/>
          <w:color w:val="808080"/>
          <w:sz w:val="28"/>
          <w:szCs w:val="28"/>
          <w:lang w:val="en-US"/>
        </w:rPr>
        <w:tab/>
      </w:r>
    </w:p>
    <w:p w14:paraId="03EADD9C" w14:textId="77777777" w:rsidR="0072406D" w:rsidRPr="0072406D" w:rsidRDefault="0072406D" w:rsidP="0072406D">
      <w:pPr>
        <w:spacing w:line="240" w:lineRule="auto"/>
        <w:rPr>
          <w:rFonts w:ascii="Century Gothic" w:eastAsia="Times New Roman" w:hAnsi="Century Gothic" w:cs="Arial"/>
          <w:b/>
          <w:noProof/>
          <w:color w:val="808080"/>
          <w:sz w:val="16"/>
          <w:szCs w:val="36"/>
          <w:lang w:val="en-US"/>
        </w:rPr>
      </w:pPr>
    </w:p>
    <w:tbl>
      <w:tblPr>
        <w:tblW w:w="11805" w:type="dxa"/>
        <w:tblInd w:w="-147" w:type="dxa"/>
        <w:tblLook w:val="04A0" w:firstRow="1" w:lastRow="0" w:firstColumn="1" w:lastColumn="0" w:noHBand="0" w:noVBand="1"/>
      </w:tblPr>
      <w:tblGrid>
        <w:gridCol w:w="4557"/>
        <w:gridCol w:w="1793"/>
        <w:gridCol w:w="306"/>
        <w:gridCol w:w="857"/>
        <w:gridCol w:w="976"/>
        <w:gridCol w:w="870"/>
        <w:gridCol w:w="236"/>
        <w:gridCol w:w="835"/>
        <w:gridCol w:w="236"/>
        <w:gridCol w:w="903"/>
        <w:gridCol w:w="236"/>
      </w:tblGrid>
      <w:tr w:rsidR="0072406D" w:rsidRPr="0072406D" w14:paraId="64482325" w14:textId="77777777" w:rsidTr="006F3D17">
        <w:trPr>
          <w:gridAfter w:val="1"/>
          <w:wAfter w:w="236" w:type="dxa"/>
          <w:trHeight w:val="292"/>
        </w:trPr>
        <w:tc>
          <w:tcPr>
            <w:tcW w:w="455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auto"/>
            </w:tcBorders>
            <w:shd w:val="clear" w:color="auto" w:fill="222B35"/>
            <w:noWrap/>
            <w:vAlign w:val="center"/>
            <w:hideMark/>
          </w:tcPr>
          <w:p w14:paraId="64444EAF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BUSINESS PLAN TITLE</w:t>
            </w:r>
          </w:p>
        </w:tc>
        <w:tc>
          <w:tcPr>
            <w:tcW w:w="1793" w:type="dxa"/>
            <w:tcBorders>
              <w:top w:val="single" w:sz="4" w:space="0" w:color="BFBFBF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222B35"/>
            <w:vAlign w:val="center"/>
          </w:tcPr>
          <w:p w14:paraId="2B8B8570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GROUP NO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8AE8D0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sz w:val="16"/>
                <w:szCs w:val="16"/>
                <w:lang w:val="en-US"/>
              </w:rPr>
              <w:t xml:space="preserve">LECTURER </w:t>
            </w:r>
            <w:proofErr w:type="gramStart"/>
            <w:r w:rsidRPr="0072406D">
              <w:rPr>
                <w:rFonts w:ascii="Century Gothic" w:eastAsia="Times New Roman" w:hAnsi="Century Gothic" w:cs="Calibri"/>
                <w:b/>
                <w:bCs/>
                <w:sz w:val="16"/>
                <w:szCs w:val="16"/>
                <w:lang w:val="en-US"/>
              </w:rPr>
              <w:t>NAME        :</w:t>
            </w:r>
            <w:proofErr w:type="gram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24635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C4681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2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45C9A83E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TOTAL MARK</w:t>
            </w:r>
          </w:p>
        </w:tc>
      </w:tr>
      <w:tr w:rsidR="0072406D" w:rsidRPr="0072406D" w14:paraId="5C846E7E" w14:textId="77777777" w:rsidTr="006F3D17">
        <w:trPr>
          <w:gridAfter w:val="1"/>
          <w:wAfter w:w="236" w:type="dxa"/>
          <w:trHeight w:val="120"/>
        </w:trPr>
        <w:tc>
          <w:tcPr>
            <w:tcW w:w="4557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92D5D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1793" w:type="dxa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CE2A57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B387B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 xml:space="preserve">COURSE &amp; </w:t>
            </w:r>
            <w:proofErr w:type="gramStart"/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FACULTY   :</w:t>
            </w:r>
            <w:proofErr w:type="gram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2773D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2D9D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2210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0439A55" w14:textId="4245639A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8"/>
                <w:szCs w:val="28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color w:val="000000"/>
                <w:sz w:val="28"/>
                <w:szCs w:val="28"/>
                <w:lang w:val="en-US"/>
              </w:rPr>
              <w:t> /</w:t>
            </w:r>
            <w:r w:rsidR="006148A6">
              <w:rPr>
                <w:rFonts w:ascii="Century Gothic" w:eastAsia="Times New Roman" w:hAnsi="Century Gothic" w:cs="Calibri"/>
                <w:color w:val="000000"/>
                <w:sz w:val="28"/>
                <w:szCs w:val="28"/>
                <w:lang w:val="en-US"/>
              </w:rPr>
              <w:t>26</w:t>
            </w:r>
          </w:p>
        </w:tc>
      </w:tr>
      <w:tr w:rsidR="0072406D" w:rsidRPr="0072406D" w14:paraId="79D82B4E" w14:textId="77777777" w:rsidTr="006F3D17">
        <w:trPr>
          <w:gridAfter w:val="1"/>
          <w:wAfter w:w="236" w:type="dxa"/>
          <w:trHeight w:val="70"/>
        </w:trPr>
        <w:tc>
          <w:tcPr>
            <w:tcW w:w="6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B9C7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6F79D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0039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381C5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62E2C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60C06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2406D" w:rsidRPr="0072406D" w14:paraId="12A9C1FC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5023A1B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RUBRIC</w:t>
            </w:r>
          </w:p>
        </w:tc>
        <w:tc>
          <w:tcPr>
            <w:tcW w:w="116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17C17DD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SCOR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C7571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</w:p>
        </w:tc>
        <w:tc>
          <w:tcPr>
            <w:tcW w:w="1941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3224924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SCORING SCALE</w:t>
            </w:r>
          </w:p>
        </w:tc>
        <w:tc>
          <w:tcPr>
            <w:tcW w:w="11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55CC2CB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FFFFFF"/>
                <w:sz w:val="16"/>
                <w:szCs w:val="16"/>
                <w:lang w:val="en-US"/>
              </w:rPr>
              <w:t>TOTAL</w:t>
            </w:r>
          </w:p>
        </w:tc>
      </w:tr>
      <w:tr w:rsidR="0072406D" w:rsidRPr="0072406D" w14:paraId="76F1CC3F" w14:textId="77777777" w:rsidTr="006F3D17">
        <w:trPr>
          <w:trHeight w:val="331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583AB07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  <w:t>Expectations exceeded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4F425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4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573005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9FDF7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noWrap/>
            <w:vAlign w:val="center"/>
            <w:hideMark/>
          </w:tcPr>
          <w:p w14:paraId="27F0D7E1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EXEMPLARY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5D96A2D6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25 – 30</w:t>
            </w:r>
          </w:p>
        </w:tc>
      </w:tr>
      <w:tr w:rsidR="0072406D" w:rsidRPr="0072406D" w14:paraId="4017BEB1" w14:textId="77777777" w:rsidTr="006F3D17">
        <w:trPr>
          <w:trHeight w:val="331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35358B4B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  <w:t>Expectations met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D8034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3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9C416E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1.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6DA13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noWrap/>
            <w:vAlign w:val="center"/>
            <w:hideMark/>
          </w:tcPr>
          <w:p w14:paraId="5768DED2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ACCEPTABLE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D3908E9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21 – 24</w:t>
            </w:r>
          </w:p>
        </w:tc>
      </w:tr>
      <w:tr w:rsidR="0072406D" w:rsidRPr="0072406D" w14:paraId="3D728C67" w14:textId="77777777" w:rsidTr="006F3D17">
        <w:trPr>
          <w:trHeight w:val="331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9FB6371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  <w:t>Guidelines met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2C967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2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956F14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31314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noWrap/>
            <w:vAlign w:val="center"/>
            <w:hideMark/>
          </w:tcPr>
          <w:p w14:paraId="148FC4AE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NEEDS IMPROVEMENT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78F597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16 – 20</w:t>
            </w:r>
          </w:p>
        </w:tc>
      </w:tr>
      <w:tr w:rsidR="0072406D" w:rsidRPr="0072406D" w14:paraId="7974330F" w14:textId="77777777" w:rsidTr="006F3D17">
        <w:trPr>
          <w:trHeight w:val="331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E81307E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  <w:t>Guidelines somewhat met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E533F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3C934C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0.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B8462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2177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noWrap/>
            <w:vAlign w:val="center"/>
            <w:hideMark/>
          </w:tcPr>
          <w:p w14:paraId="294258CD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INADEQUATE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715588F6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0 – 15</w:t>
            </w:r>
          </w:p>
        </w:tc>
      </w:tr>
      <w:tr w:rsidR="0072406D" w:rsidRPr="0072406D" w14:paraId="0A79003F" w14:textId="77777777" w:rsidTr="006F3D17">
        <w:trPr>
          <w:trHeight w:val="331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79D7C3A7" w14:textId="77777777" w:rsidR="0072406D" w:rsidRPr="0072406D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color w:val="000000"/>
                <w:sz w:val="16"/>
                <w:szCs w:val="16"/>
                <w:lang w:val="en-US"/>
              </w:rPr>
              <w:t>Incomplete; Information not available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BFBFBF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9CB96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842551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2406D"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85683" w14:textId="77777777" w:rsidR="0072406D" w:rsidRPr="0072406D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11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BC160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634ED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932A7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2406D" w:rsidRPr="0072406D" w14:paraId="77B89D9A" w14:textId="77777777" w:rsidTr="006F3D17">
        <w:trPr>
          <w:gridAfter w:val="1"/>
          <w:wAfter w:w="236" w:type="dxa"/>
          <w:trHeight w:val="146"/>
        </w:trPr>
        <w:tc>
          <w:tcPr>
            <w:tcW w:w="6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B209D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1BEC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F145D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EF48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4592C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DD9C8" w14:textId="77777777" w:rsidR="0072406D" w:rsidRPr="0072406D" w:rsidRDefault="0072406D" w:rsidP="0072406D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72406D" w:rsidRPr="006F3D17" w14:paraId="139966D0" w14:textId="77777777" w:rsidTr="006F3D17">
        <w:trPr>
          <w:gridAfter w:val="1"/>
          <w:wAfter w:w="236" w:type="dxa"/>
          <w:trHeight w:val="331"/>
        </w:trPr>
        <w:tc>
          <w:tcPr>
            <w:tcW w:w="6350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008315E2" w14:textId="77777777" w:rsidR="0072406D" w:rsidRPr="006F3D17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  <w:t>CRITERIA</w:t>
            </w:r>
          </w:p>
        </w:tc>
        <w:tc>
          <w:tcPr>
            <w:tcW w:w="1163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3FEB392C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  <w:t>4</w:t>
            </w:r>
          </w:p>
        </w:tc>
        <w:tc>
          <w:tcPr>
            <w:tcW w:w="976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3DFD1E0F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  <w:t>3</w:t>
            </w:r>
          </w:p>
        </w:tc>
        <w:tc>
          <w:tcPr>
            <w:tcW w:w="87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3276F8EC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  <w:t>2</w:t>
            </w:r>
          </w:p>
        </w:tc>
        <w:tc>
          <w:tcPr>
            <w:tcW w:w="1071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1938368D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  <w:t>1</w:t>
            </w:r>
          </w:p>
        </w:tc>
        <w:tc>
          <w:tcPr>
            <w:tcW w:w="11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222B35"/>
            <w:noWrap/>
            <w:vAlign w:val="center"/>
            <w:hideMark/>
          </w:tcPr>
          <w:p w14:paraId="1C917746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20"/>
                <w:szCs w:val="20"/>
                <w:lang w:val="en-US"/>
              </w:rPr>
              <w:t>0</w:t>
            </w:r>
          </w:p>
        </w:tc>
      </w:tr>
      <w:tr w:rsidR="0072406D" w:rsidRPr="006F3D17" w14:paraId="0049880A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7F09FDBE" w14:textId="77777777" w:rsidR="0072406D" w:rsidRPr="006F3D17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EXECUTIVE SUMMARY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D586D77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046C496C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94969E2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206FDF0A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ECC5799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</w:tr>
      <w:tr w:rsidR="0072406D" w:rsidRPr="006F3D17" w14:paraId="2BC7F2AB" w14:textId="77777777" w:rsidTr="006F3D17">
        <w:trPr>
          <w:gridAfter w:val="1"/>
          <w:wAfter w:w="236" w:type="dxa"/>
          <w:trHeight w:val="570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1FF49A10" w14:textId="08F8F4F4" w:rsidR="0072406D" w:rsidRPr="006F3D17" w:rsidRDefault="0072406D" w:rsidP="0072406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This provides a concise, thorough overview and effectively outlines </w:t>
            </w:r>
            <w:r w:rsidR="00DB138D"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the </w:t>
            </w: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>main points of the plan.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5C714A9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417045C6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B31A77B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AF2D867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1649C2B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72406D" w:rsidRPr="006F3D17" w14:paraId="03C9A903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30B543D1" w14:textId="296617FE" w:rsidR="0072406D" w:rsidRPr="006F3D17" w:rsidRDefault="00DB138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COMPANY BACKGROUND AND OWNER/WORKERS PROFILE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4F77D85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159733EE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64AFF86B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DD9FB3C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E8808E2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</w:tr>
      <w:tr w:rsidR="0072406D" w:rsidRPr="006F3D17" w14:paraId="6DBE66DE" w14:textId="77777777" w:rsidTr="006F3D17">
        <w:trPr>
          <w:gridAfter w:val="1"/>
          <w:wAfter w:w="236" w:type="dxa"/>
          <w:trHeight w:val="864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A658292" w14:textId="1B771271" w:rsidR="0072406D" w:rsidRPr="006F3D17" w:rsidRDefault="00DB138D" w:rsidP="00DB138D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Provide complete information about the company profile with clearly describes the company's vision, mission, focus, and value proposition. Concisely explain the elements of rational prospection including the </w:t>
            </w:r>
            <w:r w:rsidR="006F3D17"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>company location, facilities, &amp; physical position. It also clearly states owner/workers’ profile with qualifications.</w:t>
            </w: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534F1ADE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CC68BD8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7EFA51B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F9DA2CD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D7B4979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72406D" w:rsidRPr="006F3D17" w14:paraId="431FFABF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3C7D5087" w14:textId="0ECC26D3" w:rsidR="0072406D" w:rsidRPr="006F3D17" w:rsidRDefault="00DB138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MARKETING PLAN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2E872AE1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1284B96E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08CA7393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59C0943C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C03A6BA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</w:tr>
      <w:tr w:rsidR="0072406D" w:rsidRPr="006F3D17" w14:paraId="394D584B" w14:textId="77777777" w:rsidTr="006F3D17">
        <w:trPr>
          <w:gridAfter w:val="1"/>
          <w:wAfter w:w="236" w:type="dxa"/>
          <w:trHeight w:val="908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CE34EAC" w14:textId="1C1A4ECE" w:rsidR="0072406D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Provide goods/services description. It also explains the target market, market size, market segment, and competitors. </w:t>
            </w:r>
            <w:r w:rsidR="00DB138D"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Conveys the overall </w:t>
            </w: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market share &amp; marketing mix in </w:t>
            </w:r>
            <w:r w:rsidR="00DB138D"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>the following areas: product, pricing, place (distribution channel), promotion, (including advertising, media, PR, sales), and sales forecasting.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774DFBCA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5C17663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9E76D22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E52A1E4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7319A149" w14:textId="77777777" w:rsidR="0072406D" w:rsidRPr="006F3D17" w:rsidRDefault="0072406D" w:rsidP="0072406D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72406D" w:rsidRPr="006F3D17" w14:paraId="0F37D4BB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674108F0" w14:textId="1E73F078" w:rsidR="0072406D" w:rsidRPr="006F3D17" w:rsidRDefault="00DB138D" w:rsidP="0072406D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OPERATIONAL PLAN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500DB45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CE8B81D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16EC0668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7BE7D66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61DDA60B" w14:textId="77777777" w:rsidR="0072406D" w:rsidRPr="006F3D17" w:rsidRDefault="0072406D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034C1642" w14:textId="77777777" w:rsidTr="006F3D17">
        <w:trPr>
          <w:gridAfter w:val="1"/>
          <w:wAfter w:w="236" w:type="dxa"/>
          <w:trHeight w:val="716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6BE8D084" w14:textId="6F6C19C4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proofErr w:type="gramStart"/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>This outlines and addresses operation plan</w:t>
            </w:r>
            <w:proofErr w:type="gramEnd"/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 description, equipment, and manufacturing process. It identifies all material &amp; capacity planning. It also provides a process flow and layout plan.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5D9435D6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9E24383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844BA3B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FA92168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3673608F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38514D75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18FEA052" w14:textId="6DAADF2D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ORGANIZATIONAL’S ASPECT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B59220F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257C9A1A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830ACA4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E5BD736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645BFEF8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14CCBE66" w14:textId="77777777" w:rsidTr="006F3D17">
        <w:trPr>
          <w:gridAfter w:val="1"/>
          <w:wAfter w:w="236" w:type="dxa"/>
          <w:trHeight w:val="643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215416B" w14:textId="142E5734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Provide an organizational chart with members' names and roles. It also clearly states the list of workers and job scope. 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47B7D64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30861ECD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4585E2A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D2133DE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DCFB7D9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0861A6EC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2CF38548" w14:textId="77777777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FINANCIAL PLAN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154CE1F7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41858D28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3B851BDC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C8AA913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6E853C27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0555B1BE" w14:textId="77777777" w:rsidTr="006F3D17">
        <w:trPr>
          <w:gridAfter w:val="1"/>
          <w:wAfter w:w="236" w:type="dxa"/>
          <w:trHeight w:val="753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254D5DDD" w14:textId="4ECF5C04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>This includes a comprehensive start-up cost report. It also identifies the project implementation cost including possible sources of initial financing. It provides projected cash flow statements, projected income statements, and projected balance sheet statements.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416AE9E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535BA3E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4936A401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503E9F24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D6C0DAF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1147EF4C" w14:textId="77777777" w:rsidTr="006F3D17">
        <w:trPr>
          <w:gridAfter w:val="1"/>
          <w:wAfter w:w="236" w:type="dxa"/>
          <w:trHeight w:val="29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43907E38" w14:textId="77777777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 xml:space="preserve">FORMATTING 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19470D07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2</w:t>
            </w: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55CB817C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1.5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B3357DF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1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7BBF0071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0.5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44546A"/>
            <w:noWrap/>
            <w:vAlign w:val="center"/>
            <w:hideMark/>
          </w:tcPr>
          <w:p w14:paraId="6980E7C2" w14:textId="77777777" w:rsidR="006F3D17" w:rsidRPr="006F3D17" w:rsidRDefault="006F3D17" w:rsidP="006148A6">
            <w:pPr>
              <w:spacing w:line="240" w:lineRule="auto"/>
              <w:ind w:firstLineChars="100" w:firstLine="195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 0</w:t>
            </w:r>
          </w:p>
        </w:tc>
      </w:tr>
      <w:tr w:rsidR="006F3D17" w:rsidRPr="006F3D17" w14:paraId="655EFD71" w14:textId="77777777" w:rsidTr="006F3D17">
        <w:trPr>
          <w:gridAfter w:val="1"/>
          <w:wAfter w:w="236" w:type="dxa"/>
          <w:trHeight w:val="540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0FB3E6B7" w14:textId="77777777" w:rsidR="006F3D17" w:rsidRPr="006F3D17" w:rsidRDefault="006F3D17" w:rsidP="006F3D17">
            <w:pPr>
              <w:spacing w:line="240" w:lineRule="auto"/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color w:val="000000"/>
                <w:sz w:val="18"/>
                <w:szCs w:val="18"/>
                <w:lang w:val="en-US"/>
              </w:rPr>
              <w:t xml:space="preserve">Demonstrates proper grammar and correct spelling; Properly cites source references; Formats business plan correctly and pleasingly 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</w:tcPr>
          <w:p w14:paraId="03A6C57D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2FF2F912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749E4E8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08DF690F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7DCE1094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21ACD04A" w14:textId="77777777" w:rsidTr="006F3D17">
        <w:trPr>
          <w:gridAfter w:val="1"/>
          <w:wAfter w:w="236" w:type="dxa"/>
          <w:trHeight w:val="255"/>
        </w:trPr>
        <w:tc>
          <w:tcPr>
            <w:tcW w:w="6350" w:type="dxa"/>
            <w:gridSpan w:val="2"/>
            <w:tcBorders>
              <w:top w:val="single" w:sz="8" w:space="0" w:color="BFBFBF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44546A"/>
            <w:vAlign w:val="center"/>
            <w:hideMark/>
          </w:tcPr>
          <w:p w14:paraId="082DC5AD" w14:textId="77777777" w:rsidR="006F3D17" w:rsidRPr="006F3D17" w:rsidRDefault="006F3D17" w:rsidP="006F3D17">
            <w:pPr>
              <w:spacing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COLUMN TOTALS</w:t>
            </w:r>
          </w:p>
        </w:tc>
        <w:tc>
          <w:tcPr>
            <w:tcW w:w="1163" w:type="dxa"/>
            <w:gridSpan w:val="2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5F05275B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976" w:type="dxa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3C3C006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67AA8A95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14935F42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39" w:type="dxa"/>
            <w:gridSpan w:val="2"/>
            <w:tcBorders>
              <w:top w:val="single" w:sz="8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F2F2F2"/>
            <w:vAlign w:val="center"/>
            <w:hideMark/>
          </w:tcPr>
          <w:p w14:paraId="74BA1461" w14:textId="77777777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6F3D17" w:rsidRPr="006F3D17" w14:paraId="616B51E8" w14:textId="77777777" w:rsidTr="006F3D17">
        <w:trPr>
          <w:gridAfter w:val="1"/>
          <w:wAfter w:w="236" w:type="dxa"/>
          <w:trHeight w:val="432"/>
        </w:trPr>
        <w:tc>
          <w:tcPr>
            <w:tcW w:w="6350" w:type="dxa"/>
            <w:gridSpan w:val="2"/>
            <w:tcBorders>
              <w:top w:val="nil"/>
              <w:left w:val="single" w:sz="4" w:space="0" w:color="BFBFBF"/>
              <w:bottom w:val="single" w:sz="8" w:space="0" w:color="BFBFBF"/>
              <w:right w:val="single" w:sz="4" w:space="0" w:color="BFBFBF"/>
            </w:tcBorders>
            <w:shd w:val="clear" w:color="auto" w:fill="222B35"/>
            <w:vAlign w:val="center"/>
            <w:hideMark/>
          </w:tcPr>
          <w:p w14:paraId="7DBF74E1" w14:textId="77777777" w:rsidR="006F3D17" w:rsidRPr="006F3D17" w:rsidRDefault="006F3D17" w:rsidP="006F3D17">
            <w:pPr>
              <w:spacing w:line="240" w:lineRule="auto"/>
              <w:jc w:val="right"/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FFFFFF"/>
                <w:sz w:val="18"/>
                <w:szCs w:val="18"/>
                <w:lang w:val="en-US"/>
              </w:rPr>
              <w:t>TOTAL SCORE</w:t>
            </w:r>
          </w:p>
        </w:tc>
        <w:tc>
          <w:tcPr>
            <w:tcW w:w="1163" w:type="dxa"/>
            <w:gridSpan w:val="2"/>
            <w:tcBorders>
              <w:top w:val="nil"/>
              <w:left w:val="nil"/>
              <w:bottom w:val="single" w:sz="8" w:space="0" w:color="BFBFBF"/>
              <w:right w:val="single" w:sz="4" w:space="0" w:color="BFBFBF"/>
            </w:tcBorders>
            <w:shd w:val="clear" w:color="auto" w:fill="auto"/>
            <w:vAlign w:val="center"/>
            <w:hideMark/>
          </w:tcPr>
          <w:p w14:paraId="34F3DF50" w14:textId="12265516" w:rsidR="006F3D17" w:rsidRPr="006F3D17" w:rsidRDefault="006F3D17" w:rsidP="006F3D17">
            <w:pPr>
              <w:spacing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/</w:t>
            </w:r>
            <w:r w:rsidR="006148A6">
              <w:rPr>
                <w:rFonts w:ascii="Century Gothic" w:eastAsia="Times New Roman" w:hAnsi="Century Gothic" w:cs="Calibri"/>
                <w:b/>
                <w:bCs/>
                <w:color w:val="000000"/>
                <w:sz w:val="18"/>
                <w:szCs w:val="18"/>
                <w:lang w:val="en-US"/>
              </w:rPr>
              <w:t>2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0ACAD868" w14:textId="77777777" w:rsidR="006F3D17" w:rsidRPr="006F3D17" w:rsidRDefault="006F3D17" w:rsidP="006F3D17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22DCC72E" w14:textId="77777777" w:rsidR="006F3D17" w:rsidRPr="006F3D17" w:rsidRDefault="006F3D17" w:rsidP="006F3D17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7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0AD1E86F" w14:textId="77777777" w:rsidR="006F3D17" w:rsidRPr="006F3D17" w:rsidRDefault="006F3D17" w:rsidP="006F3D17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3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bottom"/>
            <w:hideMark/>
          </w:tcPr>
          <w:p w14:paraId="31CEB10F" w14:textId="77777777" w:rsidR="006F3D17" w:rsidRPr="006F3D17" w:rsidRDefault="006F3D17" w:rsidP="006F3D17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6F3D17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> </w:t>
            </w:r>
          </w:p>
        </w:tc>
      </w:tr>
    </w:tbl>
    <w:p w14:paraId="34881716" w14:textId="3F637255" w:rsidR="00B34BFF" w:rsidRDefault="00B34BFF" w:rsidP="00942314">
      <w:pPr>
        <w:rPr>
          <w:rFonts w:ascii="Times New Roman" w:hAnsi="Times New Roman"/>
        </w:rPr>
      </w:pPr>
    </w:p>
    <w:p w14:paraId="645F8152" w14:textId="46FB8100" w:rsidR="006F3D17" w:rsidRPr="006F3D17" w:rsidRDefault="006F3D17" w:rsidP="006F3D17">
      <w:pPr>
        <w:rPr>
          <w:rFonts w:ascii="Century Gothic" w:hAnsi="Century Gothic"/>
          <w:b/>
        </w:rPr>
      </w:pPr>
      <w:r w:rsidRPr="006F3D17">
        <w:rPr>
          <w:rFonts w:ascii="Century Gothic" w:hAnsi="Century Gothic"/>
          <w:b/>
        </w:rPr>
        <w:t>Comments:</w:t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  <w:t>Stamp:</w:t>
      </w:r>
    </w:p>
    <w:p w14:paraId="691A6978" w14:textId="77777777" w:rsidR="006F3D17" w:rsidRDefault="006F3D17" w:rsidP="00942314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  <w:r>
        <w:rPr>
          <w:rFonts w:ascii="Century Gothic" w:hAnsi="Century Gothic"/>
          <w:b/>
        </w:rPr>
        <w:tab/>
      </w:r>
    </w:p>
    <w:p w14:paraId="6525FC98" w14:textId="47A6E7E0" w:rsidR="006F3D17" w:rsidRPr="006F3D17" w:rsidRDefault="006F3D17" w:rsidP="006F3D17">
      <w:pPr>
        <w:ind w:left="7920" w:firstLine="72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Date</w:t>
      </w:r>
      <w:r w:rsidRPr="006F3D17">
        <w:rPr>
          <w:rFonts w:ascii="Century Gothic" w:hAnsi="Century Gothic"/>
          <w:b/>
        </w:rPr>
        <w:t>:</w:t>
      </w:r>
    </w:p>
    <w:sectPr w:rsidR="006F3D17" w:rsidRPr="006F3D17" w:rsidSect="0072406D">
      <w:pgSz w:w="12240" w:h="15840"/>
      <w:pgMar w:top="26" w:right="630" w:bottom="142" w:left="360" w:header="54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708E8B" w14:textId="77777777" w:rsidR="00DA5EF0" w:rsidRDefault="00DA5EF0" w:rsidP="00EC4035">
      <w:pPr>
        <w:spacing w:line="240" w:lineRule="auto"/>
      </w:pPr>
      <w:r>
        <w:separator/>
      </w:r>
    </w:p>
  </w:endnote>
  <w:endnote w:type="continuationSeparator" w:id="0">
    <w:p w14:paraId="3F243C33" w14:textId="77777777" w:rsidR="00DA5EF0" w:rsidRDefault="00DA5EF0" w:rsidP="00EC40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B5C91B" w14:textId="77777777" w:rsidR="0067488A" w:rsidRDefault="0067488A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7A509D" w14:textId="77777777" w:rsidR="0067488A" w:rsidRDefault="0067488A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9F8C6B" w14:textId="77777777" w:rsidR="0067488A" w:rsidRDefault="0067488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BB170E" w14:textId="77777777" w:rsidR="00DA5EF0" w:rsidRDefault="00DA5EF0" w:rsidP="00EC4035">
      <w:pPr>
        <w:spacing w:line="240" w:lineRule="auto"/>
      </w:pPr>
      <w:r>
        <w:separator/>
      </w:r>
    </w:p>
  </w:footnote>
  <w:footnote w:type="continuationSeparator" w:id="0">
    <w:p w14:paraId="547B36F9" w14:textId="77777777" w:rsidR="00DA5EF0" w:rsidRDefault="00DA5EF0" w:rsidP="00EC40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CDEB07" w14:textId="77777777" w:rsidR="0067488A" w:rsidRDefault="0067488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CEB936" w14:textId="60CD0EB1" w:rsidR="00C079CC" w:rsidRPr="00BC61CB" w:rsidRDefault="00C079CC" w:rsidP="0067488A">
    <w:pPr>
      <w:pStyle w:val="Header"/>
      <w:tabs>
        <w:tab w:val="clear" w:pos="9026"/>
        <w:tab w:val="right" w:pos="8647"/>
      </w:tabs>
      <w:rPr>
        <w:b/>
      </w:rPr>
    </w:pPr>
    <w:r w:rsidRPr="00BC61CB">
      <w:rPr>
        <w:b/>
        <w:color w:val="365F91" w:themeColor="accent1" w:themeShade="BF"/>
      </w:rPr>
      <w:t>Name of Company/Business:</w:t>
    </w:r>
    <w:r w:rsidR="0067488A">
      <w:rPr>
        <w:b/>
        <w:color w:val="365F91" w:themeColor="accent1" w:themeShade="BF"/>
      </w:rPr>
      <w:tab/>
    </w:r>
    <w:r w:rsidR="0067488A">
      <w:rPr>
        <w:b/>
        <w:color w:val="365F91" w:themeColor="accent1" w:themeShade="BF"/>
      </w:rPr>
      <w:tab/>
    </w:r>
    <w:proofErr w:type="spellStart"/>
    <w:r w:rsidR="0067488A">
      <w:rPr>
        <w:b/>
        <w:color w:val="365F91" w:themeColor="accent1" w:themeShade="BF"/>
      </w:rPr>
      <w:t>Sem</w:t>
    </w:r>
    <w:proofErr w:type="spellEnd"/>
    <w:r w:rsidR="0067488A">
      <w:rPr>
        <w:b/>
        <w:color w:val="365F91" w:themeColor="accent1" w:themeShade="BF"/>
      </w:rPr>
      <w:t>/Session:</w:t>
    </w:r>
    <w:r w:rsidRPr="00BC61CB">
      <w:rPr>
        <w:b/>
      </w:rPr>
      <w:tab/>
    </w:r>
    <w:r w:rsidRPr="00BC61CB">
      <w:rPr>
        <w:b/>
      </w:rPr>
      <w:tab/>
    </w:r>
    <w:r w:rsidRPr="00BC61CB">
      <w:rPr>
        <w:b/>
        <w:color w:val="365F91" w:themeColor="accent1" w:themeShade="BF"/>
      </w:rPr>
      <w:tab/>
    </w:r>
  </w:p>
  <w:p w14:paraId="5EA43A89" w14:textId="77777777" w:rsidR="00C079CC" w:rsidRDefault="00C079CC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9C24B" w14:textId="77777777" w:rsidR="0067488A" w:rsidRDefault="0067488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E53E1"/>
    <w:multiLevelType w:val="hybridMultilevel"/>
    <w:tmpl w:val="35E63A68"/>
    <w:lvl w:ilvl="0" w:tplc="235AA72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A43CE3"/>
    <w:multiLevelType w:val="hybridMultilevel"/>
    <w:tmpl w:val="1882AD3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011280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650E78"/>
    <w:multiLevelType w:val="hybridMultilevel"/>
    <w:tmpl w:val="DD3CDC14"/>
    <w:lvl w:ilvl="0" w:tplc="04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4">
    <w:nsid w:val="0F0D297F"/>
    <w:multiLevelType w:val="hybridMultilevel"/>
    <w:tmpl w:val="FE140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83C7B1D"/>
    <w:multiLevelType w:val="hybridMultilevel"/>
    <w:tmpl w:val="684CB46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6611F5"/>
    <w:multiLevelType w:val="hybridMultilevel"/>
    <w:tmpl w:val="334EA7EC"/>
    <w:lvl w:ilvl="0" w:tplc="79BA438E">
      <w:start w:val="1"/>
      <w:numFmt w:val="decimal"/>
      <w:lvlText w:val="%1."/>
      <w:lvlJc w:val="left"/>
      <w:pPr>
        <w:ind w:left="1140" w:hanging="78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E61CFC"/>
    <w:multiLevelType w:val="hybridMultilevel"/>
    <w:tmpl w:val="8CE6BE02"/>
    <w:lvl w:ilvl="0" w:tplc="F56A7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1A4A6B"/>
    <w:multiLevelType w:val="hybridMultilevel"/>
    <w:tmpl w:val="6BB80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287FEC"/>
    <w:multiLevelType w:val="hybridMultilevel"/>
    <w:tmpl w:val="7F820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1C3618"/>
    <w:multiLevelType w:val="hybridMultilevel"/>
    <w:tmpl w:val="684CB46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8001B4"/>
    <w:multiLevelType w:val="hybridMultilevel"/>
    <w:tmpl w:val="5A9EF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F730D2"/>
    <w:multiLevelType w:val="hybridMultilevel"/>
    <w:tmpl w:val="E9B44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42409D"/>
    <w:multiLevelType w:val="hybridMultilevel"/>
    <w:tmpl w:val="FB28E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061BB8"/>
    <w:multiLevelType w:val="hybridMultilevel"/>
    <w:tmpl w:val="67522C7E"/>
    <w:lvl w:ilvl="0" w:tplc="2B3E5A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E0C62A3"/>
    <w:multiLevelType w:val="hybridMultilevel"/>
    <w:tmpl w:val="BC1C35BA"/>
    <w:lvl w:ilvl="0" w:tplc="8F8C647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F12A6C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2A66E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A483A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7EBDA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C2165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8C2B7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3AE00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9A4B3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302363F"/>
    <w:multiLevelType w:val="hybridMultilevel"/>
    <w:tmpl w:val="806AC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62795E"/>
    <w:multiLevelType w:val="hybridMultilevel"/>
    <w:tmpl w:val="D2B06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F834FD"/>
    <w:multiLevelType w:val="hybridMultilevel"/>
    <w:tmpl w:val="B39CD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0E87527"/>
    <w:multiLevelType w:val="hybridMultilevel"/>
    <w:tmpl w:val="684CB46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940432"/>
    <w:multiLevelType w:val="multilevel"/>
    <w:tmpl w:val="4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>
    <w:nsid w:val="6B130B6A"/>
    <w:multiLevelType w:val="hybridMultilevel"/>
    <w:tmpl w:val="1D128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17"/>
  </w:num>
  <w:num w:numId="4">
    <w:abstractNumId w:val="9"/>
  </w:num>
  <w:num w:numId="5">
    <w:abstractNumId w:val="14"/>
  </w:num>
  <w:num w:numId="6">
    <w:abstractNumId w:val="8"/>
  </w:num>
  <w:num w:numId="7">
    <w:abstractNumId w:val="4"/>
  </w:num>
  <w:num w:numId="8">
    <w:abstractNumId w:val="13"/>
  </w:num>
  <w:num w:numId="9">
    <w:abstractNumId w:val="21"/>
  </w:num>
  <w:num w:numId="10">
    <w:abstractNumId w:val="18"/>
  </w:num>
  <w:num w:numId="11">
    <w:abstractNumId w:val="16"/>
  </w:num>
  <w:num w:numId="12">
    <w:abstractNumId w:val="11"/>
  </w:num>
  <w:num w:numId="13">
    <w:abstractNumId w:val="12"/>
  </w:num>
  <w:num w:numId="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7"/>
  </w:num>
  <w:num w:numId="17">
    <w:abstractNumId w:val="3"/>
  </w:num>
  <w:num w:numId="18">
    <w:abstractNumId w:val="1"/>
  </w:num>
  <w:num w:numId="19">
    <w:abstractNumId w:val="6"/>
  </w:num>
  <w:num w:numId="20">
    <w:abstractNumId w:val="19"/>
  </w:num>
  <w:num w:numId="21">
    <w:abstractNumId w:val="10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tDQzMTQ0sDA2NLRQ0lEKTi0uzszPAykwrgUAhTTKHCwAAAA="/>
  </w:docVars>
  <w:rsids>
    <w:rsidRoot w:val="00621D36"/>
    <w:rsid w:val="000007DB"/>
    <w:rsid w:val="00000C40"/>
    <w:rsid w:val="00000F16"/>
    <w:rsid w:val="00001BE5"/>
    <w:rsid w:val="00001DA6"/>
    <w:rsid w:val="00005048"/>
    <w:rsid w:val="0000519A"/>
    <w:rsid w:val="0001495F"/>
    <w:rsid w:val="00014AD2"/>
    <w:rsid w:val="00016C67"/>
    <w:rsid w:val="00017A71"/>
    <w:rsid w:val="00020C35"/>
    <w:rsid w:val="00022C69"/>
    <w:rsid w:val="00027C33"/>
    <w:rsid w:val="00030E2E"/>
    <w:rsid w:val="000320F5"/>
    <w:rsid w:val="000342E6"/>
    <w:rsid w:val="00034AD5"/>
    <w:rsid w:val="000368AB"/>
    <w:rsid w:val="000369E7"/>
    <w:rsid w:val="0003769E"/>
    <w:rsid w:val="00037D6F"/>
    <w:rsid w:val="00041E0B"/>
    <w:rsid w:val="00042A51"/>
    <w:rsid w:val="000438EC"/>
    <w:rsid w:val="0004613E"/>
    <w:rsid w:val="00046919"/>
    <w:rsid w:val="000506DF"/>
    <w:rsid w:val="00051F69"/>
    <w:rsid w:val="000527FD"/>
    <w:rsid w:val="00052844"/>
    <w:rsid w:val="000531A7"/>
    <w:rsid w:val="000556B0"/>
    <w:rsid w:val="0005592F"/>
    <w:rsid w:val="00055B81"/>
    <w:rsid w:val="0005615B"/>
    <w:rsid w:val="00056883"/>
    <w:rsid w:val="00057CA3"/>
    <w:rsid w:val="000636F6"/>
    <w:rsid w:val="00063C20"/>
    <w:rsid w:val="0006424C"/>
    <w:rsid w:val="000653C2"/>
    <w:rsid w:val="000657D7"/>
    <w:rsid w:val="00066007"/>
    <w:rsid w:val="000738B1"/>
    <w:rsid w:val="00073A20"/>
    <w:rsid w:val="0007474C"/>
    <w:rsid w:val="00074C27"/>
    <w:rsid w:val="00075BF2"/>
    <w:rsid w:val="0007657F"/>
    <w:rsid w:val="000804A6"/>
    <w:rsid w:val="00083007"/>
    <w:rsid w:val="00083AFA"/>
    <w:rsid w:val="000845BF"/>
    <w:rsid w:val="000852B2"/>
    <w:rsid w:val="000853F6"/>
    <w:rsid w:val="0008697E"/>
    <w:rsid w:val="00087353"/>
    <w:rsid w:val="000902EA"/>
    <w:rsid w:val="000915F4"/>
    <w:rsid w:val="000922B1"/>
    <w:rsid w:val="0009259A"/>
    <w:rsid w:val="000929A7"/>
    <w:rsid w:val="0009370E"/>
    <w:rsid w:val="000964D5"/>
    <w:rsid w:val="00097925"/>
    <w:rsid w:val="000A35C1"/>
    <w:rsid w:val="000A369F"/>
    <w:rsid w:val="000A3E4A"/>
    <w:rsid w:val="000A4E8B"/>
    <w:rsid w:val="000A604D"/>
    <w:rsid w:val="000A6C6E"/>
    <w:rsid w:val="000A6FD8"/>
    <w:rsid w:val="000A7BBD"/>
    <w:rsid w:val="000A7C14"/>
    <w:rsid w:val="000B4E89"/>
    <w:rsid w:val="000B70C1"/>
    <w:rsid w:val="000B72F4"/>
    <w:rsid w:val="000C08C3"/>
    <w:rsid w:val="000C1143"/>
    <w:rsid w:val="000C1315"/>
    <w:rsid w:val="000C1966"/>
    <w:rsid w:val="000C33C2"/>
    <w:rsid w:val="000C6BBF"/>
    <w:rsid w:val="000D14D5"/>
    <w:rsid w:val="000D2ACD"/>
    <w:rsid w:val="000D4548"/>
    <w:rsid w:val="000D60DB"/>
    <w:rsid w:val="000D6938"/>
    <w:rsid w:val="000E05E0"/>
    <w:rsid w:val="000E116F"/>
    <w:rsid w:val="000E4F0D"/>
    <w:rsid w:val="000F47CC"/>
    <w:rsid w:val="000F5421"/>
    <w:rsid w:val="000F5B75"/>
    <w:rsid w:val="000F5FB4"/>
    <w:rsid w:val="00103766"/>
    <w:rsid w:val="001067AB"/>
    <w:rsid w:val="0010766E"/>
    <w:rsid w:val="00112EB1"/>
    <w:rsid w:val="001141B1"/>
    <w:rsid w:val="001169E6"/>
    <w:rsid w:val="001172F3"/>
    <w:rsid w:val="0012039A"/>
    <w:rsid w:val="00120933"/>
    <w:rsid w:val="00122318"/>
    <w:rsid w:val="0012275C"/>
    <w:rsid w:val="00124017"/>
    <w:rsid w:val="001273F3"/>
    <w:rsid w:val="00130983"/>
    <w:rsid w:val="00133122"/>
    <w:rsid w:val="00135D65"/>
    <w:rsid w:val="00136F86"/>
    <w:rsid w:val="001405EF"/>
    <w:rsid w:val="00140B75"/>
    <w:rsid w:val="00141DD5"/>
    <w:rsid w:val="001469AB"/>
    <w:rsid w:val="00150148"/>
    <w:rsid w:val="00150304"/>
    <w:rsid w:val="00160FD3"/>
    <w:rsid w:val="001626CD"/>
    <w:rsid w:val="00163846"/>
    <w:rsid w:val="001643AB"/>
    <w:rsid w:val="001654CC"/>
    <w:rsid w:val="00166321"/>
    <w:rsid w:val="00166C90"/>
    <w:rsid w:val="00167306"/>
    <w:rsid w:val="00167840"/>
    <w:rsid w:val="001707E0"/>
    <w:rsid w:val="001717A1"/>
    <w:rsid w:val="00171B06"/>
    <w:rsid w:val="00172EF8"/>
    <w:rsid w:val="00174890"/>
    <w:rsid w:val="001779EE"/>
    <w:rsid w:val="00180C02"/>
    <w:rsid w:val="00182A90"/>
    <w:rsid w:val="00183A9D"/>
    <w:rsid w:val="00183BCB"/>
    <w:rsid w:val="00185095"/>
    <w:rsid w:val="001910A6"/>
    <w:rsid w:val="00192A1D"/>
    <w:rsid w:val="00192D83"/>
    <w:rsid w:val="001957B0"/>
    <w:rsid w:val="001958A9"/>
    <w:rsid w:val="001976C5"/>
    <w:rsid w:val="001A0407"/>
    <w:rsid w:val="001A06E1"/>
    <w:rsid w:val="001A52CF"/>
    <w:rsid w:val="001A6885"/>
    <w:rsid w:val="001B2F85"/>
    <w:rsid w:val="001B7AA0"/>
    <w:rsid w:val="001B7D04"/>
    <w:rsid w:val="001C019D"/>
    <w:rsid w:val="001C0993"/>
    <w:rsid w:val="001C123A"/>
    <w:rsid w:val="001C1AC4"/>
    <w:rsid w:val="001C362B"/>
    <w:rsid w:val="001D137B"/>
    <w:rsid w:val="001D1C78"/>
    <w:rsid w:val="001D3314"/>
    <w:rsid w:val="001D6498"/>
    <w:rsid w:val="001D7B5F"/>
    <w:rsid w:val="001E5B2F"/>
    <w:rsid w:val="001E5CB0"/>
    <w:rsid w:val="001E6531"/>
    <w:rsid w:val="001E71C6"/>
    <w:rsid w:val="001F01AC"/>
    <w:rsid w:val="001F5032"/>
    <w:rsid w:val="00200A81"/>
    <w:rsid w:val="00201E8E"/>
    <w:rsid w:val="00203CC0"/>
    <w:rsid w:val="00203D21"/>
    <w:rsid w:val="00204D33"/>
    <w:rsid w:val="00205923"/>
    <w:rsid w:val="00206D5F"/>
    <w:rsid w:val="00210D91"/>
    <w:rsid w:val="00211972"/>
    <w:rsid w:val="002125C3"/>
    <w:rsid w:val="0021436D"/>
    <w:rsid w:val="002151D5"/>
    <w:rsid w:val="00217CEA"/>
    <w:rsid w:val="00217F10"/>
    <w:rsid w:val="0022044E"/>
    <w:rsid w:val="002222AA"/>
    <w:rsid w:val="00230D6E"/>
    <w:rsid w:val="0023755B"/>
    <w:rsid w:val="002401D3"/>
    <w:rsid w:val="00241506"/>
    <w:rsid w:val="00243165"/>
    <w:rsid w:val="002444B7"/>
    <w:rsid w:val="00245422"/>
    <w:rsid w:val="00245FD0"/>
    <w:rsid w:val="00246F38"/>
    <w:rsid w:val="00250765"/>
    <w:rsid w:val="00250EEF"/>
    <w:rsid w:val="00252EA2"/>
    <w:rsid w:val="00255E81"/>
    <w:rsid w:val="00255F5A"/>
    <w:rsid w:val="00257364"/>
    <w:rsid w:val="00260612"/>
    <w:rsid w:val="00262CA8"/>
    <w:rsid w:val="0026308C"/>
    <w:rsid w:val="002637E4"/>
    <w:rsid w:val="00265699"/>
    <w:rsid w:val="00265959"/>
    <w:rsid w:val="00275C18"/>
    <w:rsid w:val="00277A3F"/>
    <w:rsid w:val="00280ED7"/>
    <w:rsid w:val="002818A1"/>
    <w:rsid w:val="002820F8"/>
    <w:rsid w:val="00283329"/>
    <w:rsid w:val="00283D9B"/>
    <w:rsid w:val="00284A05"/>
    <w:rsid w:val="00284BB8"/>
    <w:rsid w:val="00286895"/>
    <w:rsid w:val="002872FB"/>
    <w:rsid w:val="00292081"/>
    <w:rsid w:val="0029423E"/>
    <w:rsid w:val="00294473"/>
    <w:rsid w:val="00295908"/>
    <w:rsid w:val="002A2721"/>
    <w:rsid w:val="002A304C"/>
    <w:rsid w:val="002A64D8"/>
    <w:rsid w:val="002B3CE6"/>
    <w:rsid w:val="002B3D31"/>
    <w:rsid w:val="002B56CF"/>
    <w:rsid w:val="002C035E"/>
    <w:rsid w:val="002C0B4C"/>
    <w:rsid w:val="002C4C5C"/>
    <w:rsid w:val="002C6A5C"/>
    <w:rsid w:val="002D2FC3"/>
    <w:rsid w:val="002D38D0"/>
    <w:rsid w:val="002D574E"/>
    <w:rsid w:val="002D65E1"/>
    <w:rsid w:val="002E0144"/>
    <w:rsid w:val="002E0E93"/>
    <w:rsid w:val="002E0EDC"/>
    <w:rsid w:val="002E3B05"/>
    <w:rsid w:val="002E5412"/>
    <w:rsid w:val="002E5A74"/>
    <w:rsid w:val="002E60BE"/>
    <w:rsid w:val="002E6C67"/>
    <w:rsid w:val="002F0708"/>
    <w:rsid w:val="002F0B6D"/>
    <w:rsid w:val="002F2DCD"/>
    <w:rsid w:val="002F3935"/>
    <w:rsid w:val="0030396A"/>
    <w:rsid w:val="00304881"/>
    <w:rsid w:val="00305317"/>
    <w:rsid w:val="003056FD"/>
    <w:rsid w:val="00305CEE"/>
    <w:rsid w:val="003102AA"/>
    <w:rsid w:val="003102CC"/>
    <w:rsid w:val="00312E42"/>
    <w:rsid w:val="003132A4"/>
    <w:rsid w:val="00316A0A"/>
    <w:rsid w:val="00317125"/>
    <w:rsid w:val="003201B3"/>
    <w:rsid w:val="00323DC6"/>
    <w:rsid w:val="003244C5"/>
    <w:rsid w:val="00324B35"/>
    <w:rsid w:val="0033233C"/>
    <w:rsid w:val="003331A8"/>
    <w:rsid w:val="00333297"/>
    <w:rsid w:val="00333C94"/>
    <w:rsid w:val="0033401B"/>
    <w:rsid w:val="003354C8"/>
    <w:rsid w:val="00336593"/>
    <w:rsid w:val="00340596"/>
    <w:rsid w:val="00340CB8"/>
    <w:rsid w:val="00341263"/>
    <w:rsid w:val="00342B8B"/>
    <w:rsid w:val="00342D85"/>
    <w:rsid w:val="00343667"/>
    <w:rsid w:val="0034374F"/>
    <w:rsid w:val="003447ED"/>
    <w:rsid w:val="0034563A"/>
    <w:rsid w:val="00350FB5"/>
    <w:rsid w:val="003519E7"/>
    <w:rsid w:val="00351D64"/>
    <w:rsid w:val="003542E5"/>
    <w:rsid w:val="003543FF"/>
    <w:rsid w:val="00361091"/>
    <w:rsid w:val="00362B19"/>
    <w:rsid w:val="00362E40"/>
    <w:rsid w:val="00365197"/>
    <w:rsid w:val="00365F78"/>
    <w:rsid w:val="00366E62"/>
    <w:rsid w:val="003710BA"/>
    <w:rsid w:val="00373061"/>
    <w:rsid w:val="00373F79"/>
    <w:rsid w:val="00376C70"/>
    <w:rsid w:val="0037761C"/>
    <w:rsid w:val="00380D22"/>
    <w:rsid w:val="00381531"/>
    <w:rsid w:val="003824E7"/>
    <w:rsid w:val="00382D9D"/>
    <w:rsid w:val="003846BA"/>
    <w:rsid w:val="00384DB6"/>
    <w:rsid w:val="0038648A"/>
    <w:rsid w:val="00386A18"/>
    <w:rsid w:val="00387736"/>
    <w:rsid w:val="00391408"/>
    <w:rsid w:val="0039636E"/>
    <w:rsid w:val="003A07AE"/>
    <w:rsid w:val="003A0DF4"/>
    <w:rsid w:val="003A12E6"/>
    <w:rsid w:val="003A2F0E"/>
    <w:rsid w:val="003A4711"/>
    <w:rsid w:val="003A48E6"/>
    <w:rsid w:val="003A655F"/>
    <w:rsid w:val="003B03FA"/>
    <w:rsid w:val="003B63CA"/>
    <w:rsid w:val="003B6C53"/>
    <w:rsid w:val="003C0262"/>
    <w:rsid w:val="003C43DF"/>
    <w:rsid w:val="003C4BDA"/>
    <w:rsid w:val="003C6824"/>
    <w:rsid w:val="003C6F14"/>
    <w:rsid w:val="003D0AE9"/>
    <w:rsid w:val="003D220F"/>
    <w:rsid w:val="003D4FEE"/>
    <w:rsid w:val="003E0BAB"/>
    <w:rsid w:val="003E151C"/>
    <w:rsid w:val="003E7A23"/>
    <w:rsid w:val="003F0127"/>
    <w:rsid w:val="003F2BB5"/>
    <w:rsid w:val="003F5358"/>
    <w:rsid w:val="003F5376"/>
    <w:rsid w:val="003F54E8"/>
    <w:rsid w:val="003F5C95"/>
    <w:rsid w:val="003F6823"/>
    <w:rsid w:val="00403B72"/>
    <w:rsid w:val="00405990"/>
    <w:rsid w:val="00405C31"/>
    <w:rsid w:val="00412FAB"/>
    <w:rsid w:val="00415065"/>
    <w:rsid w:val="004150A5"/>
    <w:rsid w:val="004160F5"/>
    <w:rsid w:val="0041677B"/>
    <w:rsid w:val="00416B48"/>
    <w:rsid w:val="004178B8"/>
    <w:rsid w:val="004178C6"/>
    <w:rsid w:val="0042205C"/>
    <w:rsid w:val="00426BE7"/>
    <w:rsid w:val="0042751A"/>
    <w:rsid w:val="00432378"/>
    <w:rsid w:val="00433AF7"/>
    <w:rsid w:val="00433BF0"/>
    <w:rsid w:val="004359EC"/>
    <w:rsid w:val="00435E4B"/>
    <w:rsid w:val="00437690"/>
    <w:rsid w:val="00442BD6"/>
    <w:rsid w:val="00453AB0"/>
    <w:rsid w:val="0046298A"/>
    <w:rsid w:val="004678C3"/>
    <w:rsid w:val="00473E6A"/>
    <w:rsid w:val="0047449F"/>
    <w:rsid w:val="00475F5B"/>
    <w:rsid w:val="004767E5"/>
    <w:rsid w:val="00477C34"/>
    <w:rsid w:val="00480652"/>
    <w:rsid w:val="00480E46"/>
    <w:rsid w:val="0048228A"/>
    <w:rsid w:val="00482ADA"/>
    <w:rsid w:val="00486520"/>
    <w:rsid w:val="0048791E"/>
    <w:rsid w:val="0049005F"/>
    <w:rsid w:val="0049052B"/>
    <w:rsid w:val="00491F58"/>
    <w:rsid w:val="00492749"/>
    <w:rsid w:val="00493CEE"/>
    <w:rsid w:val="004949E5"/>
    <w:rsid w:val="00495C85"/>
    <w:rsid w:val="00495D6D"/>
    <w:rsid w:val="004960B4"/>
    <w:rsid w:val="004A50BE"/>
    <w:rsid w:val="004A53CF"/>
    <w:rsid w:val="004A6EBF"/>
    <w:rsid w:val="004A7FAE"/>
    <w:rsid w:val="004B0E0D"/>
    <w:rsid w:val="004B4F7F"/>
    <w:rsid w:val="004B5A5D"/>
    <w:rsid w:val="004B6AF9"/>
    <w:rsid w:val="004B7325"/>
    <w:rsid w:val="004B7A78"/>
    <w:rsid w:val="004C02FB"/>
    <w:rsid w:val="004C0EBD"/>
    <w:rsid w:val="004C25DB"/>
    <w:rsid w:val="004C42A1"/>
    <w:rsid w:val="004C5640"/>
    <w:rsid w:val="004D2393"/>
    <w:rsid w:val="004D2D50"/>
    <w:rsid w:val="004D73E9"/>
    <w:rsid w:val="004E0161"/>
    <w:rsid w:val="004E2892"/>
    <w:rsid w:val="004E3ADC"/>
    <w:rsid w:val="004E6AF7"/>
    <w:rsid w:val="004E79F0"/>
    <w:rsid w:val="004F0626"/>
    <w:rsid w:val="004F122C"/>
    <w:rsid w:val="004F2FFB"/>
    <w:rsid w:val="004F31A7"/>
    <w:rsid w:val="004F3A5A"/>
    <w:rsid w:val="004F3D8A"/>
    <w:rsid w:val="004F4518"/>
    <w:rsid w:val="004F6198"/>
    <w:rsid w:val="004F7E03"/>
    <w:rsid w:val="00500C7E"/>
    <w:rsid w:val="00504953"/>
    <w:rsid w:val="00507606"/>
    <w:rsid w:val="0050774F"/>
    <w:rsid w:val="00511386"/>
    <w:rsid w:val="00512CDA"/>
    <w:rsid w:val="00513CA9"/>
    <w:rsid w:val="0051439B"/>
    <w:rsid w:val="005176D0"/>
    <w:rsid w:val="00520D5E"/>
    <w:rsid w:val="00525169"/>
    <w:rsid w:val="00530279"/>
    <w:rsid w:val="00530E46"/>
    <w:rsid w:val="005331F9"/>
    <w:rsid w:val="00533DB4"/>
    <w:rsid w:val="0053467A"/>
    <w:rsid w:val="0053593B"/>
    <w:rsid w:val="00536A5F"/>
    <w:rsid w:val="00536E50"/>
    <w:rsid w:val="00545340"/>
    <w:rsid w:val="0054548C"/>
    <w:rsid w:val="00550540"/>
    <w:rsid w:val="00550640"/>
    <w:rsid w:val="0055508A"/>
    <w:rsid w:val="005575C3"/>
    <w:rsid w:val="005616E5"/>
    <w:rsid w:val="005737BE"/>
    <w:rsid w:val="005739EB"/>
    <w:rsid w:val="005745B2"/>
    <w:rsid w:val="00574820"/>
    <w:rsid w:val="00574EA9"/>
    <w:rsid w:val="00576566"/>
    <w:rsid w:val="005767B0"/>
    <w:rsid w:val="00577554"/>
    <w:rsid w:val="00577C09"/>
    <w:rsid w:val="00581BCE"/>
    <w:rsid w:val="00581E58"/>
    <w:rsid w:val="00582AA4"/>
    <w:rsid w:val="00582B27"/>
    <w:rsid w:val="00583267"/>
    <w:rsid w:val="005866DA"/>
    <w:rsid w:val="005879D1"/>
    <w:rsid w:val="0059319C"/>
    <w:rsid w:val="00595E9F"/>
    <w:rsid w:val="00596F5D"/>
    <w:rsid w:val="005A5423"/>
    <w:rsid w:val="005A550D"/>
    <w:rsid w:val="005A6C35"/>
    <w:rsid w:val="005A6FA2"/>
    <w:rsid w:val="005B0CF4"/>
    <w:rsid w:val="005B1AF3"/>
    <w:rsid w:val="005B1BA8"/>
    <w:rsid w:val="005B2015"/>
    <w:rsid w:val="005B310E"/>
    <w:rsid w:val="005B3145"/>
    <w:rsid w:val="005B36A2"/>
    <w:rsid w:val="005B3866"/>
    <w:rsid w:val="005B4092"/>
    <w:rsid w:val="005B6CEF"/>
    <w:rsid w:val="005C4B86"/>
    <w:rsid w:val="005C59FC"/>
    <w:rsid w:val="005C713F"/>
    <w:rsid w:val="005C7402"/>
    <w:rsid w:val="005D11EA"/>
    <w:rsid w:val="005D1D7A"/>
    <w:rsid w:val="005D31C9"/>
    <w:rsid w:val="005D6A3E"/>
    <w:rsid w:val="005E1C7B"/>
    <w:rsid w:val="005E23AD"/>
    <w:rsid w:val="005E41A7"/>
    <w:rsid w:val="005E5B29"/>
    <w:rsid w:val="005F140F"/>
    <w:rsid w:val="005F3BE0"/>
    <w:rsid w:val="005F55DE"/>
    <w:rsid w:val="005F7EAE"/>
    <w:rsid w:val="00601489"/>
    <w:rsid w:val="0060197A"/>
    <w:rsid w:val="0060393E"/>
    <w:rsid w:val="006050DD"/>
    <w:rsid w:val="0060658E"/>
    <w:rsid w:val="00606660"/>
    <w:rsid w:val="00607A7D"/>
    <w:rsid w:val="00610CED"/>
    <w:rsid w:val="00612879"/>
    <w:rsid w:val="006148A6"/>
    <w:rsid w:val="00615166"/>
    <w:rsid w:val="00616348"/>
    <w:rsid w:val="00620701"/>
    <w:rsid w:val="00620FC1"/>
    <w:rsid w:val="00621D36"/>
    <w:rsid w:val="006229CE"/>
    <w:rsid w:val="006233A0"/>
    <w:rsid w:val="0062386F"/>
    <w:rsid w:val="00625890"/>
    <w:rsid w:val="00625A23"/>
    <w:rsid w:val="006263EE"/>
    <w:rsid w:val="0062666A"/>
    <w:rsid w:val="006267F4"/>
    <w:rsid w:val="00627181"/>
    <w:rsid w:val="006308DA"/>
    <w:rsid w:val="00632A45"/>
    <w:rsid w:val="006354FA"/>
    <w:rsid w:val="00637008"/>
    <w:rsid w:val="00641E22"/>
    <w:rsid w:val="0064332B"/>
    <w:rsid w:val="00644E28"/>
    <w:rsid w:val="006452B0"/>
    <w:rsid w:val="00645313"/>
    <w:rsid w:val="00646589"/>
    <w:rsid w:val="00650D94"/>
    <w:rsid w:val="006516B9"/>
    <w:rsid w:val="00652AAA"/>
    <w:rsid w:val="00654328"/>
    <w:rsid w:val="00655C20"/>
    <w:rsid w:val="006610A9"/>
    <w:rsid w:val="00662DA4"/>
    <w:rsid w:val="00663C8E"/>
    <w:rsid w:val="006647AB"/>
    <w:rsid w:val="006649B1"/>
    <w:rsid w:val="006649CD"/>
    <w:rsid w:val="0066727E"/>
    <w:rsid w:val="00671E01"/>
    <w:rsid w:val="00672082"/>
    <w:rsid w:val="00672F9B"/>
    <w:rsid w:val="0067488A"/>
    <w:rsid w:val="0067558A"/>
    <w:rsid w:val="00677394"/>
    <w:rsid w:val="00677992"/>
    <w:rsid w:val="00681161"/>
    <w:rsid w:val="00681712"/>
    <w:rsid w:val="006830B7"/>
    <w:rsid w:val="0068542A"/>
    <w:rsid w:val="00690672"/>
    <w:rsid w:val="00691A59"/>
    <w:rsid w:val="00691F96"/>
    <w:rsid w:val="006921C5"/>
    <w:rsid w:val="00693228"/>
    <w:rsid w:val="00693285"/>
    <w:rsid w:val="00693A3B"/>
    <w:rsid w:val="00694B19"/>
    <w:rsid w:val="00695530"/>
    <w:rsid w:val="00695B50"/>
    <w:rsid w:val="006978CD"/>
    <w:rsid w:val="006A339E"/>
    <w:rsid w:val="006A3611"/>
    <w:rsid w:val="006A435C"/>
    <w:rsid w:val="006A6CA5"/>
    <w:rsid w:val="006A7C51"/>
    <w:rsid w:val="006B3933"/>
    <w:rsid w:val="006B5286"/>
    <w:rsid w:val="006B6A75"/>
    <w:rsid w:val="006B6B11"/>
    <w:rsid w:val="006B711D"/>
    <w:rsid w:val="006B7387"/>
    <w:rsid w:val="006C06D2"/>
    <w:rsid w:val="006C2BFF"/>
    <w:rsid w:val="006D0321"/>
    <w:rsid w:val="006D13A0"/>
    <w:rsid w:val="006D2DDB"/>
    <w:rsid w:val="006D651B"/>
    <w:rsid w:val="006D67CC"/>
    <w:rsid w:val="006D6A78"/>
    <w:rsid w:val="006E0CF4"/>
    <w:rsid w:val="006E3073"/>
    <w:rsid w:val="006E59A1"/>
    <w:rsid w:val="006F063C"/>
    <w:rsid w:val="006F2133"/>
    <w:rsid w:val="006F2BDD"/>
    <w:rsid w:val="006F3D17"/>
    <w:rsid w:val="006F4D0C"/>
    <w:rsid w:val="006F4ECE"/>
    <w:rsid w:val="006F54E3"/>
    <w:rsid w:val="006F6137"/>
    <w:rsid w:val="007018C3"/>
    <w:rsid w:val="00701AFB"/>
    <w:rsid w:val="00703009"/>
    <w:rsid w:val="007057E0"/>
    <w:rsid w:val="00705A26"/>
    <w:rsid w:val="007068F8"/>
    <w:rsid w:val="00711FBD"/>
    <w:rsid w:val="0071214D"/>
    <w:rsid w:val="007139A9"/>
    <w:rsid w:val="00714875"/>
    <w:rsid w:val="00715EBE"/>
    <w:rsid w:val="007204D7"/>
    <w:rsid w:val="007217C5"/>
    <w:rsid w:val="007239CB"/>
    <w:rsid w:val="0072406D"/>
    <w:rsid w:val="00734CA1"/>
    <w:rsid w:val="00735963"/>
    <w:rsid w:val="00736967"/>
    <w:rsid w:val="00747828"/>
    <w:rsid w:val="00750107"/>
    <w:rsid w:val="00751C22"/>
    <w:rsid w:val="00752F63"/>
    <w:rsid w:val="00756AB8"/>
    <w:rsid w:val="00761EF0"/>
    <w:rsid w:val="00762761"/>
    <w:rsid w:val="00762FAF"/>
    <w:rsid w:val="00765334"/>
    <w:rsid w:val="00765EB0"/>
    <w:rsid w:val="00765EF8"/>
    <w:rsid w:val="00772DFE"/>
    <w:rsid w:val="0077460B"/>
    <w:rsid w:val="00775590"/>
    <w:rsid w:val="00775EE0"/>
    <w:rsid w:val="00780CDF"/>
    <w:rsid w:val="00781C75"/>
    <w:rsid w:val="00783C5E"/>
    <w:rsid w:val="007842CF"/>
    <w:rsid w:val="00784F32"/>
    <w:rsid w:val="0078616B"/>
    <w:rsid w:val="00791D7B"/>
    <w:rsid w:val="007955F9"/>
    <w:rsid w:val="007A169F"/>
    <w:rsid w:val="007A1BA2"/>
    <w:rsid w:val="007A2402"/>
    <w:rsid w:val="007A2E30"/>
    <w:rsid w:val="007A5469"/>
    <w:rsid w:val="007A5A22"/>
    <w:rsid w:val="007B1210"/>
    <w:rsid w:val="007B138A"/>
    <w:rsid w:val="007B325E"/>
    <w:rsid w:val="007C13F8"/>
    <w:rsid w:val="007C173A"/>
    <w:rsid w:val="007C348E"/>
    <w:rsid w:val="007C711A"/>
    <w:rsid w:val="007D0089"/>
    <w:rsid w:val="007D08E9"/>
    <w:rsid w:val="007D23DB"/>
    <w:rsid w:val="007D3145"/>
    <w:rsid w:val="007D4071"/>
    <w:rsid w:val="007D4167"/>
    <w:rsid w:val="007D4932"/>
    <w:rsid w:val="007E50A7"/>
    <w:rsid w:val="007E5804"/>
    <w:rsid w:val="007E6307"/>
    <w:rsid w:val="007E6AC6"/>
    <w:rsid w:val="007E6F6F"/>
    <w:rsid w:val="007F3323"/>
    <w:rsid w:val="007F5EF8"/>
    <w:rsid w:val="007F62B1"/>
    <w:rsid w:val="007F642D"/>
    <w:rsid w:val="007F6E9D"/>
    <w:rsid w:val="007F7690"/>
    <w:rsid w:val="007F7CF5"/>
    <w:rsid w:val="008002A0"/>
    <w:rsid w:val="00800ADD"/>
    <w:rsid w:val="00801A83"/>
    <w:rsid w:val="008027ED"/>
    <w:rsid w:val="008037B2"/>
    <w:rsid w:val="008049FC"/>
    <w:rsid w:val="00804B22"/>
    <w:rsid w:val="00805F99"/>
    <w:rsid w:val="00807B7C"/>
    <w:rsid w:val="0081236E"/>
    <w:rsid w:val="0081390D"/>
    <w:rsid w:val="00816ADE"/>
    <w:rsid w:val="00816D94"/>
    <w:rsid w:val="00820C65"/>
    <w:rsid w:val="00822681"/>
    <w:rsid w:val="008230BB"/>
    <w:rsid w:val="00824D5C"/>
    <w:rsid w:val="008318DF"/>
    <w:rsid w:val="008323BA"/>
    <w:rsid w:val="00832A9C"/>
    <w:rsid w:val="00832D4E"/>
    <w:rsid w:val="0083336E"/>
    <w:rsid w:val="00834A4A"/>
    <w:rsid w:val="008370E6"/>
    <w:rsid w:val="008433BB"/>
    <w:rsid w:val="0084633C"/>
    <w:rsid w:val="00846EBD"/>
    <w:rsid w:val="008479C8"/>
    <w:rsid w:val="0085112D"/>
    <w:rsid w:val="00851EEA"/>
    <w:rsid w:val="0085622A"/>
    <w:rsid w:val="0085675F"/>
    <w:rsid w:val="00857336"/>
    <w:rsid w:val="008605BC"/>
    <w:rsid w:val="0086063B"/>
    <w:rsid w:val="00862D06"/>
    <w:rsid w:val="00864C8E"/>
    <w:rsid w:val="008663D9"/>
    <w:rsid w:val="00867F8C"/>
    <w:rsid w:val="008738CF"/>
    <w:rsid w:val="00876741"/>
    <w:rsid w:val="008772A4"/>
    <w:rsid w:val="0087753A"/>
    <w:rsid w:val="00885719"/>
    <w:rsid w:val="00886CC6"/>
    <w:rsid w:val="00890069"/>
    <w:rsid w:val="008913E9"/>
    <w:rsid w:val="008934FB"/>
    <w:rsid w:val="008950CC"/>
    <w:rsid w:val="00895E24"/>
    <w:rsid w:val="008A035A"/>
    <w:rsid w:val="008A3BCE"/>
    <w:rsid w:val="008A3CA8"/>
    <w:rsid w:val="008A416C"/>
    <w:rsid w:val="008A60BE"/>
    <w:rsid w:val="008A6C78"/>
    <w:rsid w:val="008B0ED9"/>
    <w:rsid w:val="008B458D"/>
    <w:rsid w:val="008B63BA"/>
    <w:rsid w:val="008B75DA"/>
    <w:rsid w:val="008B78C6"/>
    <w:rsid w:val="008C07D5"/>
    <w:rsid w:val="008C38A0"/>
    <w:rsid w:val="008C410A"/>
    <w:rsid w:val="008C46D3"/>
    <w:rsid w:val="008C5FAC"/>
    <w:rsid w:val="008C76CA"/>
    <w:rsid w:val="008D004F"/>
    <w:rsid w:val="008D012C"/>
    <w:rsid w:val="008D2B49"/>
    <w:rsid w:val="008D4704"/>
    <w:rsid w:val="008D475E"/>
    <w:rsid w:val="008D48CA"/>
    <w:rsid w:val="008D7B7D"/>
    <w:rsid w:val="008E35B2"/>
    <w:rsid w:val="008E39E6"/>
    <w:rsid w:val="008E3FE9"/>
    <w:rsid w:val="008E4703"/>
    <w:rsid w:val="008E4931"/>
    <w:rsid w:val="008F4E5B"/>
    <w:rsid w:val="008F7097"/>
    <w:rsid w:val="008F70EF"/>
    <w:rsid w:val="00900044"/>
    <w:rsid w:val="00901D5F"/>
    <w:rsid w:val="00902072"/>
    <w:rsid w:val="009035AF"/>
    <w:rsid w:val="0090424E"/>
    <w:rsid w:val="0091358F"/>
    <w:rsid w:val="0091375F"/>
    <w:rsid w:val="009171B7"/>
    <w:rsid w:val="0091776D"/>
    <w:rsid w:val="00921074"/>
    <w:rsid w:val="00921734"/>
    <w:rsid w:val="0092183D"/>
    <w:rsid w:val="0092229C"/>
    <w:rsid w:val="00926294"/>
    <w:rsid w:val="00926C69"/>
    <w:rsid w:val="009328B4"/>
    <w:rsid w:val="00932F7A"/>
    <w:rsid w:val="00933C81"/>
    <w:rsid w:val="00934F91"/>
    <w:rsid w:val="009363F9"/>
    <w:rsid w:val="00940226"/>
    <w:rsid w:val="009409AB"/>
    <w:rsid w:val="00942040"/>
    <w:rsid w:val="0094223D"/>
    <w:rsid w:val="00942314"/>
    <w:rsid w:val="00943283"/>
    <w:rsid w:val="0094441E"/>
    <w:rsid w:val="00944FED"/>
    <w:rsid w:val="009509B4"/>
    <w:rsid w:val="009529D9"/>
    <w:rsid w:val="00954AFB"/>
    <w:rsid w:val="0095581A"/>
    <w:rsid w:val="00960C36"/>
    <w:rsid w:val="00961B3D"/>
    <w:rsid w:val="00963293"/>
    <w:rsid w:val="0096366D"/>
    <w:rsid w:val="00963F3C"/>
    <w:rsid w:val="00971E28"/>
    <w:rsid w:val="00972588"/>
    <w:rsid w:val="00972D3E"/>
    <w:rsid w:val="00973A30"/>
    <w:rsid w:val="009752E3"/>
    <w:rsid w:val="0097558F"/>
    <w:rsid w:val="009757CD"/>
    <w:rsid w:val="00976A42"/>
    <w:rsid w:val="00976BBA"/>
    <w:rsid w:val="0098208C"/>
    <w:rsid w:val="009855C3"/>
    <w:rsid w:val="009865F7"/>
    <w:rsid w:val="00986DEE"/>
    <w:rsid w:val="00987D20"/>
    <w:rsid w:val="00990B75"/>
    <w:rsid w:val="00990C20"/>
    <w:rsid w:val="00990CDC"/>
    <w:rsid w:val="00990D44"/>
    <w:rsid w:val="009A2CFD"/>
    <w:rsid w:val="009A41F9"/>
    <w:rsid w:val="009A4DC2"/>
    <w:rsid w:val="009A6733"/>
    <w:rsid w:val="009B1F86"/>
    <w:rsid w:val="009B2FCE"/>
    <w:rsid w:val="009B3818"/>
    <w:rsid w:val="009C0B40"/>
    <w:rsid w:val="009C3BD7"/>
    <w:rsid w:val="009C3CF6"/>
    <w:rsid w:val="009C436F"/>
    <w:rsid w:val="009C757B"/>
    <w:rsid w:val="009D3E0C"/>
    <w:rsid w:val="009D55A2"/>
    <w:rsid w:val="009D6076"/>
    <w:rsid w:val="009D66DB"/>
    <w:rsid w:val="009E2106"/>
    <w:rsid w:val="009E2DB2"/>
    <w:rsid w:val="009E3857"/>
    <w:rsid w:val="009E3A25"/>
    <w:rsid w:val="009E47A7"/>
    <w:rsid w:val="009E648F"/>
    <w:rsid w:val="009E6BCA"/>
    <w:rsid w:val="009E7822"/>
    <w:rsid w:val="009E7E3E"/>
    <w:rsid w:val="009F6D13"/>
    <w:rsid w:val="00A010CB"/>
    <w:rsid w:val="00A0262E"/>
    <w:rsid w:val="00A02C7E"/>
    <w:rsid w:val="00A033CF"/>
    <w:rsid w:val="00A039E9"/>
    <w:rsid w:val="00A04174"/>
    <w:rsid w:val="00A042C1"/>
    <w:rsid w:val="00A06F6E"/>
    <w:rsid w:val="00A102DC"/>
    <w:rsid w:val="00A10BCD"/>
    <w:rsid w:val="00A117BC"/>
    <w:rsid w:val="00A1292A"/>
    <w:rsid w:val="00A131BE"/>
    <w:rsid w:val="00A142DC"/>
    <w:rsid w:val="00A14675"/>
    <w:rsid w:val="00A14952"/>
    <w:rsid w:val="00A16A6D"/>
    <w:rsid w:val="00A17168"/>
    <w:rsid w:val="00A173B0"/>
    <w:rsid w:val="00A204BE"/>
    <w:rsid w:val="00A20573"/>
    <w:rsid w:val="00A209E7"/>
    <w:rsid w:val="00A21418"/>
    <w:rsid w:val="00A218CA"/>
    <w:rsid w:val="00A231F4"/>
    <w:rsid w:val="00A251E7"/>
    <w:rsid w:val="00A25920"/>
    <w:rsid w:val="00A300B2"/>
    <w:rsid w:val="00A30D27"/>
    <w:rsid w:val="00A31512"/>
    <w:rsid w:val="00A35366"/>
    <w:rsid w:val="00A35574"/>
    <w:rsid w:val="00A37EBA"/>
    <w:rsid w:val="00A44185"/>
    <w:rsid w:val="00A459F2"/>
    <w:rsid w:val="00A507F0"/>
    <w:rsid w:val="00A520FA"/>
    <w:rsid w:val="00A52E5F"/>
    <w:rsid w:val="00A536CA"/>
    <w:rsid w:val="00A55DF1"/>
    <w:rsid w:val="00A55F0B"/>
    <w:rsid w:val="00A64532"/>
    <w:rsid w:val="00A64B65"/>
    <w:rsid w:val="00A66273"/>
    <w:rsid w:val="00A6658D"/>
    <w:rsid w:val="00A67903"/>
    <w:rsid w:val="00A72220"/>
    <w:rsid w:val="00A74561"/>
    <w:rsid w:val="00A74BFC"/>
    <w:rsid w:val="00A7638E"/>
    <w:rsid w:val="00A8224C"/>
    <w:rsid w:val="00A8305A"/>
    <w:rsid w:val="00A847C7"/>
    <w:rsid w:val="00A875F3"/>
    <w:rsid w:val="00A906F1"/>
    <w:rsid w:val="00A91BB6"/>
    <w:rsid w:val="00A920C0"/>
    <w:rsid w:val="00A94860"/>
    <w:rsid w:val="00A94CFE"/>
    <w:rsid w:val="00A95653"/>
    <w:rsid w:val="00A9714B"/>
    <w:rsid w:val="00AA027E"/>
    <w:rsid w:val="00AA3779"/>
    <w:rsid w:val="00AA461B"/>
    <w:rsid w:val="00AA5CE4"/>
    <w:rsid w:val="00AA6819"/>
    <w:rsid w:val="00AA73B5"/>
    <w:rsid w:val="00AB0D26"/>
    <w:rsid w:val="00AB2A12"/>
    <w:rsid w:val="00AB40B2"/>
    <w:rsid w:val="00AB4735"/>
    <w:rsid w:val="00AB4883"/>
    <w:rsid w:val="00AC1781"/>
    <w:rsid w:val="00AC2654"/>
    <w:rsid w:val="00AD1350"/>
    <w:rsid w:val="00AD2918"/>
    <w:rsid w:val="00AD5249"/>
    <w:rsid w:val="00AD6FA2"/>
    <w:rsid w:val="00AD787C"/>
    <w:rsid w:val="00AE04BD"/>
    <w:rsid w:val="00AE0A70"/>
    <w:rsid w:val="00AE0B41"/>
    <w:rsid w:val="00AE108D"/>
    <w:rsid w:val="00AE225C"/>
    <w:rsid w:val="00AE3C26"/>
    <w:rsid w:val="00AE3E02"/>
    <w:rsid w:val="00AE4632"/>
    <w:rsid w:val="00AE5525"/>
    <w:rsid w:val="00AE6236"/>
    <w:rsid w:val="00AE72E9"/>
    <w:rsid w:val="00AE73A0"/>
    <w:rsid w:val="00AE7759"/>
    <w:rsid w:val="00AE7EB6"/>
    <w:rsid w:val="00AF04A2"/>
    <w:rsid w:val="00AF1BA8"/>
    <w:rsid w:val="00AF3998"/>
    <w:rsid w:val="00AF3A6F"/>
    <w:rsid w:val="00B00B08"/>
    <w:rsid w:val="00B012D8"/>
    <w:rsid w:val="00B0275F"/>
    <w:rsid w:val="00B02B41"/>
    <w:rsid w:val="00B032B9"/>
    <w:rsid w:val="00B05DE0"/>
    <w:rsid w:val="00B06742"/>
    <w:rsid w:val="00B06A5D"/>
    <w:rsid w:val="00B11DB2"/>
    <w:rsid w:val="00B11E7C"/>
    <w:rsid w:val="00B12A9E"/>
    <w:rsid w:val="00B12C84"/>
    <w:rsid w:val="00B12CAB"/>
    <w:rsid w:val="00B143C8"/>
    <w:rsid w:val="00B14E7A"/>
    <w:rsid w:val="00B162CB"/>
    <w:rsid w:val="00B17EC6"/>
    <w:rsid w:val="00B2166E"/>
    <w:rsid w:val="00B241FA"/>
    <w:rsid w:val="00B26324"/>
    <w:rsid w:val="00B274E9"/>
    <w:rsid w:val="00B344D5"/>
    <w:rsid w:val="00B34BFF"/>
    <w:rsid w:val="00B360D4"/>
    <w:rsid w:val="00B36658"/>
    <w:rsid w:val="00B36D0D"/>
    <w:rsid w:val="00B40AA6"/>
    <w:rsid w:val="00B40E07"/>
    <w:rsid w:val="00B436EA"/>
    <w:rsid w:val="00B4454C"/>
    <w:rsid w:val="00B5591F"/>
    <w:rsid w:val="00B5597A"/>
    <w:rsid w:val="00B57277"/>
    <w:rsid w:val="00B6225A"/>
    <w:rsid w:val="00B623C1"/>
    <w:rsid w:val="00B65927"/>
    <w:rsid w:val="00B66EC9"/>
    <w:rsid w:val="00B675ED"/>
    <w:rsid w:val="00B67FBF"/>
    <w:rsid w:val="00B701F6"/>
    <w:rsid w:val="00B70203"/>
    <w:rsid w:val="00B70A09"/>
    <w:rsid w:val="00B726F6"/>
    <w:rsid w:val="00B75CDF"/>
    <w:rsid w:val="00B769E8"/>
    <w:rsid w:val="00B82412"/>
    <w:rsid w:val="00B83512"/>
    <w:rsid w:val="00B83C5D"/>
    <w:rsid w:val="00B83F97"/>
    <w:rsid w:val="00B854AD"/>
    <w:rsid w:val="00B86DC7"/>
    <w:rsid w:val="00B87311"/>
    <w:rsid w:val="00B91ABA"/>
    <w:rsid w:val="00B92856"/>
    <w:rsid w:val="00B92CC2"/>
    <w:rsid w:val="00B9349E"/>
    <w:rsid w:val="00B9443D"/>
    <w:rsid w:val="00B97A9F"/>
    <w:rsid w:val="00BA0234"/>
    <w:rsid w:val="00BA2CF1"/>
    <w:rsid w:val="00BA2FFA"/>
    <w:rsid w:val="00BA35D5"/>
    <w:rsid w:val="00BB0295"/>
    <w:rsid w:val="00BB2CCE"/>
    <w:rsid w:val="00BB3064"/>
    <w:rsid w:val="00BB4A6D"/>
    <w:rsid w:val="00BB4E53"/>
    <w:rsid w:val="00BB7C15"/>
    <w:rsid w:val="00BC09A7"/>
    <w:rsid w:val="00BC0D9B"/>
    <w:rsid w:val="00BC49CB"/>
    <w:rsid w:val="00BC55F1"/>
    <w:rsid w:val="00BC61CB"/>
    <w:rsid w:val="00BC730D"/>
    <w:rsid w:val="00BD1AD7"/>
    <w:rsid w:val="00BD209E"/>
    <w:rsid w:val="00BD2E3E"/>
    <w:rsid w:val="00BD60A7"/>
    <w:rsid w:val="00BD66AC"/>
    <w:rsid w:val="00BD6A58"/>
    <w:rsid w:val="00BD75F9"/>
    <w:rsid w:val="00BD7E76"/>
    <w:rsid w:val="00BE0548"/>
    <w:rsid w:val="00BE0E20"/>
    <w:rsid w:val="00BE4615"/>
    <w:rsid w:val="00BF6B9F"/>
    <w:rsid w:val="00C01173"/>
    <w:rsid w:val="00C01FDE"/>
    <w:rsid w:val="00C0528A"/>
    <w:rsid w:val="00C0684C"/>
    <w:rsid w:val="00C079CC"/>
    <w:rsid w:val="00C12943"/>
    <w:rsid w:val="00C13AC6"/>
    <w:rsid w:val="00C1558F"/>
    <w:rsid w:val="00C17F9C"/>
    <w:rsid w:val="00C25AE0"/>
    <w:rsid w:val="00C3251D"/>
    <w:rsid w:val="00C33A76"/>
    <w:rsid w:val="00C35666"/>
    <w:rsid w:val="00C370CF"/>
    <w:rsid w:val="00C4087D"/>
    <w:rsid w:val="00C4166C"/>
    <w:rsid w:val="00C42FA2"/>
    <w:rsid w:val="00C46158"/>
    <w:rsid w:val="00C4721C"/>
    <w:rsid w:val="00C55459"/>
    <w:rsid w:val="00C557C4"/>
    <w:rsid w:val="00C55E11"/>
    <w:rsid w:val="00C625F3"/>
    <w:rsid w:val="00C634F2"/>
    <w:rsid w:val="00C64B30"/>
    <w:rsid w:val="00C65664"/>
    <w:rsid w:val="00C6594E"/>
    <w:rsid w:val="00C670CF"/>
    <w:rsid w:val="00C719D6"/>
    <w:rsid w:val="00C721B0"/>
    <w:rsid w:val="00C7229E"/>
    <w:rsid w:val="00C75404"/>
    <w:rsid w:val="00C811FC"/>
    <w:rsid w:val="00C83590"/>
    <w:rsid w:val="00C83DBD"/>
    <w:rsid w:val="00C84168"/>
    <w:rsid w:val="00C85F5E"/>
    <w:rsid w:val="00C867E6"/>
    <w:rsid w:val="00C86B19"/>
    <w:rsid w:val="00C86DEF"/>
    <w:rsid w:val="00C92271"/>
    <w:rsid w:val="00C92F66"/>
    <w:rsid w:val="00C95F6D"/>
    <w:rsid w:val="00C960F0"/>
    <w:rsid w:val="00C97907"/>
    <w:rsid w:val="00CA02DD"/>
    <w:rsid w:val="00CA1E7C"/>
    <w:rsid w:val="00CA27B1"/>
    <w:rsid w:val="00CA573A"/>
    <w:rsid w:val="00CA5DDD"/>
    <w:rsid w:val="00CB7D3C"/>
    <w:rsid w:val="00CC104E"/>
    <w:rsid w:val="00CC2378"/>
    <w:rsid w:val="00CC2458"/>
    <w:rsid w:val="00CC4CC1"/>
    <w:rsid w:val="00CD0DE7"/>
    <w:rsid w:val="00CD1416"/>
    <w:rsid w:val="00CD19A4"/>
    <w:rsid w:val="00CD5DEF"/>
    <w:rsid w:val="00CD6E0C"/>
    <w:rsid w:val="00CD7B91"/>
    <w:rsid w:val="00CE02DD"/>
    <w:rsid w:val="00CE0547"/>
    <w:rsid w:val="00CE2578"/>
    <w:rsid w:val="00CE28E7"/>
    <w:rsid w:val="00CE4C26"/>
    <w:rsid w:val="00CE4E11"/>
    <w:rsid w:val="00CE78D8"/>
    <w:rsid w:val="00CF0601"/>
    <w:rsid w:val="00CF0FFB"/>
    <w:rsid w:val="00CF246B"/>
    <w:rsid w:val="00CF59D7"/>
    <w:rsid w:val="00CF65C6"/>
    <w:rsid w:val="00CF6EE7"/>
    <w:rsid w:val="00CF7D42"/>
    <w:rsid w:val="00D010B6"/>
    <w:rsid w:val="00D023BE"/>
    <w:rsid w:val="00D0380B"/>
    <w:rsid w:val="00D047AE"/>
    <w:rsid w:val="00D054FA"/>
    <w:rsid w:val="00D06C89"/>
    <w:rsid w:val="00D072A5"/>
    <w:rsid w:val="00D10381"/>
    <w:rsid w:val="00D10C72"/>
    <w:rsid w:val="00D10D30"/>
    <w:rsid w:val="00D12E5E"/>
    <w:rsid w:val="00D13E50"/>
    <w:rsid w:val="00D16D4C"/>
    <w:rsid w:val="00D172E4"/>
    <w:rsid w:val="00D20271"/>
    <w:rsid w:val="00D27C0A"/>
    <w:rsid w:val="00D3337D"/>
    <w:rsid w:val="00D33540"/>
    <w:rsid w:val="00D33B41"/>
    <w:rsid w:val="00D34E97"/>
    <w:rsid w:val="00D356CB"/>
    <w:rsid w:val="00D37A40"/>
    <w:rsid w:val="00D4243D"/>
    <w:rsid w:val="00D45A84"/>
    <w:rsid w:val="00D5496B"/>
    <w:rsid w:val="00D560C9"/>
    <w:rsid w:val="00D57DC3"/>
    <w:rsid w:val="00D6470D"/>
    <w:rsid w:val="00D649A4"/>
    <w:rsid w:val="00D6699E"/>
    <w:rsid w:val="00D672B9"/>
    <w:rsid w:val="00D7213E"/>
    <w:rsid w:val="00D74001"/>
    <w:rsid w:val="00D752CB"/>
    <w:rsid w:val="00D76B1F"/>
    <w:rsid w:val="00D800DF"/>
    <w:rsid w:val="00D80539"/>
    <w:rsid w:val="00D842DE"/>
    <w:rsid w:val="00D846B6"/>
    <w:rsid w:val="00D84D2B"/>
    <w:rsid w:val="00D85E20"/>
    <w:rsid w:val="00D86CA5"/>
    <w:rsid w:val="00D87699"/>
    <w:rsid w:val="00D90284"/>
    <w:rsid w:val="00D90365"/>
    <w:rsid w:val="00D90BF3"/>
    <w:rsid w:val="00D92765"/>
    <w:rsid w:val="00D953FE"/>
    <w:rsid w:val="00D95A21"/>
    <w:rsid w:val="00DA0BF8"/>
    <w:rsid w:val="00DA209F"/>
    <w:rsid w:val="00DA2734"/>
    <w:rsid w:val="00DA2F63"/>
    <w:rsid w:val="00DA36E2"/>
    <w:rsid w:val="00DA4FD3"/>
    <w:rsid w:val="00DA5AE3"/>
    <w:rsid w:val="00DA5EF0"/>
    <w:rsid w:val="00DA61B9"/>
    <w:rsid w:val="00DB0127"/>
    <w:rsid w:val="00DB05CB"/>
    <w:rsid w:val="00DB138D"/>
    <w:rsid w:val="00DB180F"/>
    <w:rsid w:val="00DB2A8E"/>
    <w:rsid w:val="00DB56F3"/>
    <w:rsid w:val="00DB665A"/>
    <w:rsid w:val="00DB673F"/>
    <w:rsid w:val="00DC1AD5"/>
    <w:rsid w:val="00DC1C93"/>
    <w:rsid w:val="00DC54CD"/>
    <w:rsid w:val="00DC7AF4"/>
    <w:rsid w:val="00DD0007"/>
    <w:rsid w:val="00DD353B"/>
    <w:rsid w:val="00DD4049"/>
    <w:rsid w:val="00DD4070"/>
    <w:rsid w:val="00DD79B1"/>
    <w:rsid w:val="00DE151F"/>
    <w:rsid w:val="00DE2B52"/>
    <w:rsid w:val="00DE3B41"/>
    <w:rsid w:val="00DE5BBC"/>
    <w:rsid w:val="00DE5CE9"/>
    <w:rsid w:val="00DE7584"/>
    <w:rsid w:val="00DE7707"/>
    <w:rsid w:val="00DF0D89"/>
    <w:rsid w:val="00DF3063"/>
    <w:rsid w:val="00DF596D"/>
    <w:rsid w:val="00DF7BAE"/>
    <w:rsid w:val="00E02FE5"/>
    <w:rsid w:val="00E1192B"/>
    <w:rsid w:val="00E127C8"/>
    <w:rsid w:val="00E1379F"/>
    <w:rsid w:val="00E20176"/>
    <w:rsid w:val="00E20E2F"/>
    <w:rsid w:val="00E2177B"/>
    <w:rsid w:val="00E23DB2"/>
    <w:rsid w:val="00E24090"/>
    <w:rsid w:val="00E25F3D"/>
    <w:rsid w:val="00E307C2"/>
    <w:rsid w:val="00E32F67"/>
    <w:rsid w:val="00E3423F"/>
    <w:rsid w:val="00E3738E"/>
    <w:rsid w:val="00E3788C"/>
    <w:rsid w:val="00E40761"/>
    <w:rsid w:val="00E415BC"/>
    <w:rsid w:val="00E4562D"/>
    <w:rsid w:val="00E456D3"/>
    <w:rsid w:val="00E4694E"/>
    <w:rsid w:val="00E50E46"/>
    <w:rsid w:val="00E51C14"/>
    <w:rsid w:val="00E52AEF"/>
    <w:rsid w:val="00E52CEF"/>
    <w:rsid w:val="00E53A22"/>
    <w:rsid w:val="00E5524E"/>
    <w:rsid w:val="00E56C93"/>
    <w:rsid w:val="00E57E58"/>
    <w:rsid w:val="00E61DDE"/>
    <w:rsid w:val="00E62D00"/>
    <w:rsid w:val="00E64AC5"/>
    <w:rsid w:val="00E66C98"/>
    <w:rsid w:val="00E673EB"/>
    <w:rsid w:val="00E7093C"/>
    <w:rsid w:val="00E71958"/>
    <w:rsid w:val="00E76331"/>
    <w:rsid w:val="00E768CB"/>
    <w:rsid w:val="00E772DF"/>
    <w:rsid w:val="00E80016"/>
    <w:rsid w:val="00E8185A"/>
    <w:rsid w:val="00E82C46"/>
    <w:rsid w:val="00E84FDC"/>
    <w:rsid w:val="00E855CE"/>
    <w:rsid w:val="00E87C17"/>
    <w:rsid w:val="00E905C6"/>
    <w:rsid w:val="00E906AE"/>
    <w:rsid w:val="00E95F6C"/>
    <w:rsid w:val="00E96EDF"/>
    <w:rsid w:val="00EA0AC7"/>
    <w:rsid w:val="00EA5A79"/>
    <w:rsid w:val="00EB06BD"/>
    <w:rsid w:val="00EB17DD"/>
    <w:rsid w:val="00EB32C6"/>
    <w:rsid w:val="00EB5FCB"/>
    <w:rsid w:val="00EB70B3"/>
    <w:rsid w:val="00EB7ACF"/>
    <w:rsid w:val="00EC10C9"/>
    <w:rsid w:val="00EC4035"/>
    <w:rsid w:val="00EC5A82"/>
    <w:rsid w:val="00EC701F"/>
    <w:rsid w:val="00ED06D9"/>
    <w:rsid w:val="00ED209C"/>
    <w:rsid w:val="00ED273E"/>
    <w:rsid w:val="00ED2BB2"/>
    <w:rsid w:val="00ED2EFA"/>
    <w:rsid w:val="00ED5D06"/>
    <w:rsid w:val="00EE083A"/>
    <w:rsid w:val="00EE0A9D"/>
    <w:rsid w:val="00EE261F"/>
    <w:rsid w:val="00EE3058"/>
    <w:rsid w:val="00EE3EDB"/>
    <w:rsid w:val="00EE5184"/>
    <w:rsid w:val="00EE54E5"/>
    <w:rsid w:val="00EE6068"/>
    <w:rsid w:val="00EE6D1E"/>
    <w:rsid w:val="00EF0988"/>
    <w:rsid w:val="00EF31B4"/>
    <w:rsid w:val="00EF7FB8"/>
    <w:rsid w:val="00F0052A"/>
    <w:rsid w:val="00F0273A"/>
    <w:rsid w:val="00F03C96"/>
    <w:rsid w:val="00F03FD4"/>
    <w:rsid w:val="00F05934"/>
    <w:rsid w:val="00F05A0B"/>
    <w:rsid w:val="00F06B80"/>
    <w:rsid w:val="00F06B8D"/>
    <w:rsid w:val="00F06C28"/>
    <w:rsid w:val="00F07579"/>
    <w:rsid w:val="00F1031C"/>
    <w:rsid w:val="00F11CF6"/>
    <w:rsid w:val="00F1323B"/>
    <w:rsid w:val="00F145BD"/>
    <w:rsid w:val="00F159CF"/>
    <w:rsid w:val="00F23F6A"/>
    <w:rsid w:val="00F27039"/>
    <w:rsid w:val="00F27DD4"/>
    <w:rsid w:val="00F31F18"/>
    <w:rsid w:val="00F33219"/>
    <w:rsid w:val="00F3499E"/>
    <w:rsid w:val="00F3657B"/>
    <w:rsid w:val="00F36B23"/>
    <w:rsid w:val="00F37CF2"/>
    <w:rsid w:val="00F37D14"/>
    <w:rsid w:val="00F37ED0"/>
    <w:rsid w:val="00F4712F"/>
    <w:rsid w:val="00F5386E"/>
    <w:rsid w:val="00F559D1"/>
    <w:rsid w:val="00F604E0"/>
    <w:rsid w:val="00F609AB"/>
    <w:rsid w:val="00F615CC"/>
    <w:rsid w:val="00F63961"/>
    <w:rsid w:val="00F6404F"/>
    <w:rsid w:val="00F6413D"/>
    <w:rsid w:val="00F66ACA"/>
    <w:rsid w:val="00F67546"/>
    <w:rsid w:val="00F736D3"/>
    <w:rsid w:val="00F7512F"/>
    <w:rsid w:val="00F81FDB"/>
    <w:rsid w:val="00F82292"/>
    <w:rsid w:val="00F8262D"/>
    <w:rsid w:val="00F83D4F"/>
    <w:rsid w:val="00F877AF"/>
    <w:rsid w:val="00F909F5"/>
    <w:rsid w:val="00F94F16"/>
    <w:rsid w:val="00F95992"/>
    <w:rsid w:val="00F965B9"/>
    <w:rsid w:val="00F97930"/>
    <w:rsid w:val="00FA45B1"/>
    <w:rsid w:val="00FA55B3"/>
    <w:rsid w:val="00FA6388"/>
    <w:rsid w:val="00FA7D80"/>
    <w:rsid w:val="00FB1DE7"/>
    <w:rsid w:val="00FB4830"/>
    <w:rsid w:val="00FB7F31"/>
    <w:rsid w:val="00FC30AF"/>
    <w:rsid w:val="00FC35A3"/>
    <w:rsid w:val="00FC4150"/>
    <w:rsid w:val="00FC5B24"/>
    <w:rsid w:val="00FD1E96"/>
    <w:rsid w:val="00FD4584"/>
    <w:rsid w:val="00FD4943"/>
    <w:rsid w:val="00FD4E6A"/>
    <w:rsid w:val="00FD6478"/>
    <w:rsid w:val="00FD74C4"/>
    <w:rsid w:val="00FE1C50"/>
    <w:rsid w:val="00FE23E9"/>
    <w:rsid w:val="00FE3A7E"/>
    <w:rsid w:val="00FE42D2"/>
    <w:rsid w:val="00FE4F32"/>
    <w:rsid w:val="00FE7DEA"/>
    <w:rsid w:val="00FE7FF7"/>
    <w:rsid w:val="00FF0A98"/>
    <w:rsid w:val="00FF15C3"/>
    <w:rsid w:val="00FF2996"/>
    <w:rsid w:val="00FF3341"/>
    <w:rsid w:val="00FF4992"/>
    <w:rsid w:val="00FF4ACB"/>
    <w:rsid w:val="00FF7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3886B2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488A"/>
    <w:rPr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33540"/>
    <w:pPr>
      <w:keepNext/>
      <w:numPr>
        <w:numId w:val="14"/>
      </w:numPr>
      <w:tabs>
        <w:tab w:val="center" w:pos="4550"/>
      </w:tabs>
      <w:spacing w:line="414" w:lineRule="exact"/>
      <w:outlineLvl w:val="0"/>
    </w:pPr>
    <w:rPr>
      <w:rFonts w:ascii="Arial" w:eastAsia="Times New Roman" w:hAnsi="Arial" w:cs="Arial"/>
      <w:b/>
      <w:bCs/>
      <w:sz w:val="18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D33540"/>
    <w:pPr>
      <w:keepNext/>
      <w:numPr>
        <w:ilvl w:val="1"/>
        <w:numId w:val="14"/>
      </w:numPr>
      <w:spacing w:line="414" w:lineRule="exact"/>
      <w:jc w:val="center"/>
      <w:outlineLvl w:val="1"/>
    </w:pPr>
    <w:rPr>
      <w:rFonts w:ascii="Arial" w:eastAsia="Times New Roman" w:hAnsi="Arial" w:cs="Arial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9"/>
    <w:semiHidden/>
    <w:unhideWhenUsed/>
    <w:qFormat/>
    <w:rsid w:val="00D33540"/>
    <w:pPr>
      <w:keepNext/>
      <w:numPr>
        <w:ilvl w:val="2"/>
        <w:numId w:val="14"/>
      </w:numPr>
      <w:spacing w:line="414" w:lineRule="exact"/>
      <w:outlineLvl w:val="2"/>
    </w:pPr>
    <w:rPr>
      <w:rFonts w:ascii="Times New Roman" w:eastAsia="Times New Roman" w:hAnsi="Times New Roman" w:cs="Times New Roman"/>
      <w:b/>
      <w:bCs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D33540"/>
    <w:pPr>
      <w:keepNext/>
      <w:numPr>
        <w:ilvl w:val="3"/>
        <w:numId w:val="14"/>
      </w:numPr>
      <w:spacing w:line="414" w:lineRule="exact"/>
      <w:outlineLvl w:val="3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rsid w:val="00D33540"/>
    <w:pPr>
      <w:keepNext/>
      <w:numPr>
        <w:ilvl w:val="4"/>
        <w:numId w:val="14"/>
      </w:numPr>
      <w:spacing w:line="414" w:lineRule="exact"/>
      <w:jc w:val="center"/>
      <w:outlineLvl w:val="4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qFormat/>
    <w:rsid w:val="00D33540"/>
    <w:pPr>
      <w:keepNext/>
      <w:numPr>
        <w:ilvl w:val="5"/>
        <w:numId w:val="14"/>
      </w:numPr>
      <w:spacing w:line="414" w:lineRule="exact"/>
      <w:jc w:val="center"/>
      <w:outlineLvl w:val="5"/>
    </w:pPr>
    <w:rPr>
      <w:rFonts w:ascii="Arial Narrow" w:eastAsia="Times New Roman" w:hAnsi="Arial Narrow" w:cs="Times New Roman"/>
      <w:b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D33540"/>
    <w:pPr>
      <w:keepNext/>
      <w:framePr w:hSpace="180" w:wrap="notBeside" w:vAnchor="text" w:hAnchor="margin" w:y="95"/>
      <w:widowControl w:val="0"/>
      <w:numPr>
        <w:ilvl w:val="6"/>
        <w:numId w:val="14"/>
      </w:numPr>
      <w:spacing w:line="414" w:lineRule="exact"/>
      <w:outlineLvl w:val="6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D33540"/>
    <w:pPr>
      <w:keepNext/>
      <w:numPr>
        <w:ilvl w:val="7"/>
        <w:numId w:val="14"/>
      </w:numPr>
      <w:spacing w:line="414" w:lineRule="exact"/>
      <w:jc w:val="both"/>
      <w:outlineLvl w:val="7"/>
    </w:pPr>
    <w:rPr>
      <w:rFonts w:ascii="Arial" w:eastAsia="Times New Roman" w:hAnsi="Arial" w:cs="Arial"/>
      <w:b/>
      <w:sz w:val="20"/>
      <w:szCs w:val="20"/>
      <w:lang w:val="ms-MY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33540"/>
    <w:pPr>
      <w:keepNext/>
      <w:keepLines/>
      <w:numPr>
        <w:ilvl w:val="8"/>
        <w:numId w:val="14"/>
      </w:numPr>
      <w:spacing w:before="200" w:line="414" w:lineRule="exact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1D36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25DB"/>
    <w:pPr>
      <w:ind w:left="720"/>
      <w:contextualSpacing/>
    </w:pPr>
  </w:style>
  <w:style w:type="paragraph" w:styleId="Title">
    <w:name w:val="Title"/>
    <w:basedOn w:val="Normal"/>
    <w:link w:val="TitleChar"/>
    <w:qFormat/>
    <w:rsid w:val="004C25DB"/>
    <w:pPr>
      <w:widowControl w:val="0"/>
      <w:tabs>
        <w:tab w:val="left" w:pos="0"/>
      </w:tabs>
      <w:suppressAutoHyphens/>
      <w:spacing w:line="240" w:lineRule="auto"/>
      <w:jc w:val="center"/>
    </w:pPr>
    <w:rPr>
      <w:rFonts w:ascii="Times New Roman" w:eastAsia="Times New Roman" w:hAnsi="Times New Roman" w:cs="Times New Roman"/>
      <w:b/>
      <w:snapToGrid w:val="0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4C25DB"/>
    <w:rPr>
      <w:rFonts w:ascii="Times New Roman" w:eastAsia="Times New Roman" w:hAnsi="Times New Roman" w:cs="Times New Roman"/>
      <w:b/>
      <w:snapToGrid w:val="0"/>
      <w:sz w:val="4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75010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920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A920C0"/>
  </w:style>
  <w:style w:type="character" w:styleId="FollowedHyperlink">
    <w:name w:val="FollowedHyperlink"/>
    <w:basedOn w:val="DefaultParagraphFont"/>
    <w:uiPriority w:val="99"/>
    <w:semiHidden/>
    <w:unhideWhenUsed/>
    <w:rsid w:val="005B386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73F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73F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uiPriority w:val="1"/>
    <w:qFormat/>
    <w:rsid w:val="004E2892"/>
    <w:pPr>
      <w:spacing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C403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03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C403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035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9"/>
    <w:rsid w:val="00D33540"/>
    <w:rPr>
      <w:rFonts w:ascii="Arial" w:eastAsia="Times New Roman" w:hAnsi="Arial" w:cs="Arial"/>
      <w:b/>
      <w:bCs/>
      <w:sz w:val="18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D33540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D33540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rsid w:val="00D33540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33540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33540"/>
    <w:rPr>
      <w:rFonts w:ascii="Arial Narrow" w:eastAsia="Times New Roman" w:hAnsi="Arial Narrow" w:cs="Times New Roman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33540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D33540"/>
    <w:rPr>
      <w:rFonts w:ascii="Arial" w:eastAsia="Times New Roman" w:hAnsi="Arial" w:cs="Arial"/>
      <w:b/>
      <w:sz w:val="20"/>
      <w:szCs w:val="20"/>
      <w:lang w:val="ms-MY"/>
    </w:rPr>
  </w:style>
  <w:style w:type="character" w:customStyle="1" w:styleId="Heading9Char">
    <w:name w:val="Heading 9 Char"/>
    <w:basedOn w:val="DefaultParagraphFont"/>
    <w:link w:val="Heading9"/>
    <w:semiHidden/>
    <w:rsid w:val="00D33540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Default">
    <w:name w:val="Default"/>
    <w:rsid w:val="00D33540"/>
    <w:pPr>
      <w:autoSpaceDE w:val="0"/>
      <w:autoSpaceDN w:val="0"/>
      <w:adjustRightInd w:val="0"/>
      <w:spacing w:line="240" w:lineRule="auto"/>
    </w:pPr>
    <w:rPr>
      <w:rFonts w:ascii="Calibri" w:eastAsiaTheme="minorEastAsia" w:hAnsi="Calibri" w:cs="Calibri"/>
      <w:color w:val="000000"/>
      <w:sz w:val="24"/>
      <w:szCs w:val="24"/>
      <w:lang w:val="en-MY" w:eastAsia="zh-C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488A"/>
    <w:rPr>
      <w:lang w:val="en-GB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33540"/>
    <w:pPr>
      <w:keepNext/>
      <w:numPr>
        <w:numId w:val="14"/>
      </w:numPr>
      <w:tabs>
        <w:tab w:val="center" w:pos="4550"/>
      </w:tabs>
      <w:spacing w:line="414" w:lineRule="exact"/>
      <w:outlineLvl w:val="0"/>
    </w:pPr>
    <w:rPr>
      <w:rFonts w:ascii="Arial" w:eastAsia="Times New Roman" w:hAnsi="Arial" w:cs="Arial"/>
      <w:b/>
      <w:bCs/>
      <w:sz w:val="18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D33540"/>
    <w:pPr>
      <w:keepNext/>
      <w:numPr>
        <w:ilvl w:val="1"/>
        <w:numId w:val="14"/>
      </w:numPr>
      <w:spacing w:line="414" w:lineRule="exact"/>
      <w:jc w:val="center"/>
      <w:outlineLvl w:val="1"/>
    </w:pPr>
    <w:rPr>
      <w:rFonts w:ascii="Arial" w:eastAsia="Times New Roman" w:hAnsi="Arial" w:cs="Arial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9"/>
    <w:semiHidden/>
    <w:unhideWhenUsed/>
    <w:qFormat/>
    <w:rsid w:val="00D33540"/>
    <w:pPr>
      <w:keepNext/>
      <w:numPr>
        <w:ilvl w:val="2"/>
        <w:numId w:val="14"/>
      </w:numPr>
      <w:spacing w:line="414" w:lineRule="exact"/>
      <w:outlineLvl w:val="2"/>
    </w:pPr>
    <w:rPr>
      <w:rFonts w:ascii="Times New Roman" w:eastAsia="Times New Roman" w:hAnsi="Times New Roman" w:cs="Times New Roman"/>
      <w:b/>
      <w:bCs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qFormat/>
    <w:rsid w:val="00D33540"/>
    <w:pPr>
      <w:keepNext/>
      <w:numPr>
        <w:ilvl w:val="3"/>
        <w:numId w:val="14"/>
      </w:numPr>
      <w:spacing w:line="414" w:lineRule="exact"/>
      <w:outlineLvl w:val="3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9"/>
    <w:semiHidden/>
    <w:unhideWhenUsed/>
    <w:qFormat/>
    <w:rsid w:val="00D33540"/>
    <w:pPr>
      <w:keepNext/>
      <w:numPr>
        <w:ilvl w:val="4"/>
        <w:numId w:val="14"/>
      </w:numPr>
      <w:spacing w:line="414" w:lineRule="exact"/>
      <w:jc w:val="center"/>
      <w:outlineLvl w:val="4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qFormat/>
    <w:rsid w:val="00D33540"/>
    <w:pPr>
      <w:keepNext/>
      <w:numPr>
        <w:ilvl w:val="5"/>
        <w:numId w:val="14"/>
      </w:numPr>
      <w:spacing w:line="414" w:lineRule="exact"/>
      <w:jc w:val="center"/>
      <w:outlineLvl w:val="5"/>
    </w:pPr>
    <w:rPr>
      <w:rFonts w:ascii="Arial Narrow" w:eastAsia="Times New Roman" w:hAnsi="Arial Narrow" w:cs="Times New Roman"/>
      <w:b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D33540"/>
    <w:pPr>
      <w:keepNext/>
      <w:framePr w:hSpace="180" w:wrap="notBeside" w:vAnchor="text" w:hAnchor="margin" w:y="95"/>
      <w:widowControl w:val="0"/>
      <w:numPr>
        <w:ilvl w:val="6"/>
        <w:numId w:val="14"/>
      </w:numPr>
      <w:spacing w:line="414" w:lineRule="exact"/>
      <w:outlineLvl w:val="6"/>
    </w:pPr>
    <w:rPr>
      <w:rFonts w:ascii="Arial" w:eastAsia="Times New Roman" w:hAnsi="Arial" w:cs="Arial"/>
      <w:b/>
      <w:bCs/>
      <w:sz w:val="20"/>
      <w:szCs w:val="20"/>
      <w:lang w:val="en-US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D33540"/>
    <w:pPr>
      <w:keepNext/>
      <w:numPr>
        <w:ilvl w:val="7"/>
        <w:numId w:val="14"/>
      </w:numPr>
      <w:spacing w:line="414" w:lineRule="exact"/>
      <w:jc w:val="both"/>
      <w:outlineLvl w:val="7"/>
    </w:pPr>
    <w:rPr>
      <w:rFonts w:ascii="Arial" w:eastAsia="Times New Roman" w:hAnsi="Arial" w:cs="Arial"/>
      <w:b/>
      <w:sz w:val="20"/>
      <w:szCs w:val="20"/>
      <w:lang w:val="ms-MY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33540"/>
    <w:pPr>
      <w:keepNext/>
      <w:keepLines/>
      <w:numPr>
        <w:ilvl w:val="8"/>
        <w:numId w:val="14"/>
      </w:numPr>
      <w:spacing w:before="200" w:line="414" w:lineRule="exact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1D36"/>
    <w:pPr>
      <w:spacing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25DB"/>
    <w:pPr>
      <w:ind w:left="720"/>
      <w:contextualSpacing/>
    </w:pPr>
  </w:style>
  <w:style w:type="paragraph" w:styleId="Title">
    <w:name w:val="Title"/>
    <w:basedOn w:val="Normal"/>
    <w:link w:val="TitleChar"/>
    <w:qFormat/>
    <w:rsid w:val="004C25DB"/>
    <w:pPr>
      <w:widowControl w:val="0"/>
      <w:tabs>
        <w:tab w:val="left" w:pos="0"/>
      </w:tabs>
      <w:suppressAutoHyphens/>
      <w:spacing w:line="240" w:lineRule="auto"/>
      <w:jc w:val="center"/>
    </w:pPr>
    <w:rPr>
      <w:rFonts w:ascii="Times New Roman" w:eastAsia="Times New Roman" w:hAnsi="Times New Roman" w:cs="Times New Roman"/>
      <w:b/>
      <w:snapToGrid w:val="0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4C25DB"/>
    <w:rPr>
      <w:rFonts w:ascii="Times New Roman" w:eastAsia="Times New Roman" w:hAnsi="Times New Roman" w:cs="Times New Roman"/>
      <w:b/>
      <w:snapToGrid w:val="0"/>
      <w:sz w:val="4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75010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920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A920C0"/>
  </w:style>
  <w:style w:type="character" w:styleId="FollowedHyperlink">
    <w:name w:val="FollowedHyperlink"/>
    <w:basedOn w:val="DefaultParagraphFont"/>
    <w:uiPriority w:val="99"/>
    <w:semiHidden/>
    <w:unhideWhenUsed/>
    <w:rsid w:val="005B386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673F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73F"/>
    <w:rPr>
      <w:rFonts w:ascii="Lucida Grande" w:hAnsi="Lucida Grande" w:cs="Lucida Grande"/>
      <w:sz w:val="18"/>
      <w:szCs w:val="18"/>
      <w:lang w:val="en-GB"/>
    </w:rPr>
  </w:style>
  <w:style w:type="paragraph" w:styleId="NoSpacing">
    <w:name w:val="No Spacing"/>
    <w:uiPriority w:val="1"/>
    <w:qFormat/>
    <w:rsid w:val="004E2892"/>
    <w:pPr>
      <w:spacing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C403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03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C403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035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9"/>
    <w:rsid w:val="00D33540"/>
    <w:rPr>
      <w:rFonts w:ascii="Arial" w:eastAsia="Times New Roman" w:hAnsi="Arial" w:cs="Arial"/>
      <w:b/>
      <w:bCs/>
      <w:sz w:val="18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D33540"/>
    <w:rPr>
      <w:rFonts w:ascii="Arial" w:eastAsia="Times New Roman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semiHidden/>
    <w:rsid w:val="00D33540"/>
    <w:rPr>
      <w:rFonts w:ascii="Times New Roman" w:eastAsia="Times New Roman" w:hAnsi="Times New Roman" w:cs="Times New Roman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rsid w:val="00D33540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D33540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D33540"/>
    <w:rPr>
      <w:rFonts w:ascii="Arial Narrow" w:eastAsia="Times New Roman" w:hAnsi="Arial Narrow" w:cs="Times New Roman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D33540"/>
    <w:rPr>
      <w:rFonts w:ascii="Arial" w:eastAsia="Times New Roman" w:hAnsi="Arial" w:cs="Arial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D33540"/>
    <w:rPr>
      <w:rFonts w:ascii="Arial" w:eastAsia="Times New Roman" w:hAnsi="Arial" w:cs="Arial"/>
      <w:b/>
      <w:sz w:val="20"/>
      <w:szCs w:val="20"/>
      <w:lang w:val="ms-MY"/>
    </w:rPr>
  </w:style>
  <w:style w:type="character" w:customStyle="1" w:styleId="Heading9Char">
    <w:name w:val="Heading 9 Char"/>
    <w:basedOn w:val="DefaultParagraphFont"/>
    <w:link w:val="Heading9"/>
    <w:semiHidden/>
    <w:rsid w:val="00D33540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Default">
    <w:name w:val="Default"/>
    <w:rsid w:val="00D33540"/>
    <w:pPr>
      <w:autoSpaceDE w:val="0"/>
      <w:autoSpaceDN w:val="0"/>
      <w:adjustRightInd w:val="0"/>
      <w:spacing w:line="240" w:lineRule="auto"/>
    </w:pPr>
    <w:rPr>
      <w:rFonts w:ascii="Calibri" w:eastAsiaTheme="minorEastAsia" w:hAnsi="Calibri" w:cs="Calibri"/>
      <w:color w:val="000000"/>
      <w:sz w:val="24"/>
      <w:szCs w:val="24"/>
      <w:lang w:val="en-MY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5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036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4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51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9D536579-51A9-354C-B921-4D603B0FA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240</Words>
  <Characters>7069</Characters>
  <Application>Microsoft Macintosh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bah</cp:lastModifiedBy>
  <cp:revision>6</cp:revision>
  <cp:lastPrinted>2021-09-21T02:29:00Z</cp:lastPrinted>
  <dcterms:created xsi:type="dcterms:W3CDTF">2021-08-27T15:46:00Z</dcterms:created>
  <dcterms:modified xsi:type="dcterms:W3CDTF">2022-02-22T15:59:00Z</dcterms:modified>
</cp:coreProperties>
</file>